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FF476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</w:pPr>
            <w:r w:rsidRPr="00FF476C"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FF476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  <w:r w:rsidRPr="00FF476C"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  <w:t>دانشکده‌ مهندسی برق و کامپیوتر</w:t>
            </w:r>
          </w:p>
          <w:p w14:paraId="4B77E12A" w14:textId="7418B2DE" w:rsidR="00C4414D" w:rsidRPr="00FF476C" w:rsidRDefault="00FF476C" w:rsidP="00DC3E08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  <w:lang w:bidi="fa-IR"/>
              </w:rPr>
            </w:pPr>
            <w:r w:rsidRPr="00FF476C"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lang w:bidi="fa-IR"/>
              </w:rPr>
              <w:t>VLSI</w:t>
            </w:r>
          </w:p>
          <w:p w14:paraId="5105EACA" w14:textId="77777777" w:rsidR="00C4414D" w:rsidRPr="00FF476C" w:rsidRDefault="00C4414D" w:rsidP="009C6454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</w:p>
          <w:p w14:paraId="6B0D1BC0" w14:textId="1E75902A" w:rsidR="00C4414D" w:rsidRPr="00FF476C" w:rsidRDefault="00DC3E08" w:rsidP="00DC3E08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  <w:r w:rsidRPr="00FF476C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>گزارش</w:t>
            </w:r>
            <w:r w:rsidRPr="00FF476C">
              <w:rPr>
                <w:rFonts w:asciiTheme="minorHAnsi" w:hAnsiTheme="minorHAnsi" w:cstheme="minorHAnsi"/>
                <w:rtl/>
              </w:rPr>
              <w:t xml:space="preserve"> </w:t>
            </w:r>
            <w:r w:rsidRPr="00FF476C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>پروژه‌</w:t>
            </w:r>
            <w:r w:rsidR="00B96589" w:rsidRPr="00FF476C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 xml:space="preserve"> </w:t>
            </w:r>
            <w:r w:rsidR="00AA1CCE">
              <w:rPr>
                <w:rFonts w:asciiTheme="minorHAnsi" w:eastAsia="Calibri" w:hAnsiTheme="minorHAnsi" w:cstheme="minorHAnsi" w:hint="cs"/>
                <w:b/>
                <w:bCs/>
                <w:sz w:val="28"/>
                <w:rtl/>
                <w:lang w:bidi="fa-IR"/>
              </w:rPr>
              <w:t>چهارم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679C99F" w:rsidR="00C4414D" w:rsidRPr="00A73411" w:rsidRDefault="00AE19A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امیرحسام جعفری راد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0AC12E0" w:rsidR="00C4414D" w:rsidRPr="00A73411" w:rsidRDefault="00AE19A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00247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AE19A5">
      <w:pPr>
        <w:ind w:firstLine="0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99012768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30C788EA" w14:textId="5B761C26" w:rsidR="00AE19A5" w:rsidRDefault="00AE19A5" w:rsidP="00AE19A5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2B4E22A8" w14:textId="2969E17E" w:rsidR="003457AE" w:rsidRDefault="00AE19A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895781" w:history="1">
            <w:r w:rsidR="003457AE" w:rsidRPr="000F3278">
              <w:rPr>
                <w:rStyle w:val="Hyperlink"/>
                <w:noProof/>
                <w:rtl/>
              </w:rPr>
              <w:t>1- رج</w:t>
            </w:r>
            <w:r w:rsidR="003457AE" w:rsidRPr="000F3278">
              <w:rPr>
                <w:rStyle w:val="Hyperlink"/>
                <w:rFonts w:hint="cs"/>
                <w:noProof/>
                <w:rtl/>
              </w:rPr>
              <w:t>ی</w:t>
            </w:r>
            <w:r w:rsidR="003457AE" w:rsidRPr="000F3278">
              <w:rPr>
                <w:rStyle w:val="Hyperlink"/>
                <w:rFonts w:hint="eastAsia"/>
                <w:noProof/>
                <w:rtl/>
              </w:rPr>
              <w:t>ستر</w:t>
            </w:r>
            <w:r w:rsidR="003457AE">
              <w:rPr>
                <w:noProof/>
                <w:webHidden/>
                <w:rtl/>
              </w:rPr>
              <w:tab/>
            </w:r>
            <w:r w:rsidR="003457AE">
              <w:rPr>
                <w:noProof/>
                <w:webHidden/>
                <w:rtl/>
              </w:rPr>
              <w:fldChar w:fldCharType="begin"/>
            </w:r>
            <w:r w:rsidR="003457AE">
              <w:rPr>
                <w:noProof/>
                <w:webHidden/>
                <w:rtl/>
              </w:rPr>
              <w:instrText xml:space="preserve"> </w:instrText>
            </w:r>
            <w:r w:rsidR="003457AE">
              <w:rPr>
                <w:noProof/>
                <w:webHidden/>
              </w:rPr>
              <w:instrText>PAGEREF</w:instrText>
            </w:r>
            <w:r w:rsidR="003457AE">
              <w:rPr>
                <w:noProof/>
                <w:webHidden/>
                <w:rtl/>
              </w:rPr>
              <w:instrText xml:space="preserve"> _</w:instrText>
            </w:r>
            <w:r w:rsidR="003457AE">
              <w:rPr>
                <w:noProof/>
                <w:webHidden/>
              </w:rPr>
              <w:instrText>Toc169895781 \h</w:instrText>
            </w:r>
            <w:r w:rsidR="003457AE">
              <w:rPr>
                <w:noProof/>
                <w:webHidden/>
                <w:rtl/>
              </w:rPr>
              <w:instrText xml:space="preserve"> </w:instrText>
            </w:r>
            <w:r w:rsidR="003457AE">
              <w:rPr>
                <w:noProof/>
                <w:webHidden/>
                <w:rtl/>
              </w:rPr>
            </w:r>
            <w:r w:rsidR="003457AE">
              <w:rPr>
                <w:noProof/>
                <w:webHidden/>
                <w:rtl/>
              </w:rPr>
              <w:fldChar w:fldCharType="separate"/>
            </w:r>
            <w:r w:rsidR="00ED095B">
              <w:rPr>
                <w:noProof/>
                <w:webHidden/>
                <w:rtl/>
              </w:rPr>
              <w:t>2</w:t>
            </w:r>
            <w:r w:rsidR="003457AE">
              <w:rPr>
                <w:noProof/>
                <w:webHidden/>
                <w:rtl/>
              </w:rPr>
              <w:fldChar w:fldCharType="end"/>
            </w:r>
          </w:hyperlink>
        </w:p>
        <w:p w14:paraId="6F94643D" w14:textId="3DCE4A9F" w:rsidR="003457AE" w:rsidRDefault="003457AE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9895782" w:history="1">
            <w:r w:rsidRPr="000F3278">
              <w:rPr>
                <w:rStyle w:val="Hyperlink"/>
                <w:noProof/>
                <w:rtl/>
              </w:rPr>
              <w:t>2- ضرب کنن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98957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D095B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D676DE" w14:textId="7196C5EF" w:rsidR="003457AE" w:rsidRDefault="003457AE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9895783" w:history="1">
            <w:r w:rsidRPr="000F3278">
              <w:rPr>
                <w:rStyle w:val="Hyperlink"/>
                <w:noProof/>
                <w:rtl/>
              </w:rPr>
              <w:t>3- حداکثر فرکانس کار</w:t>
            </w:r>
            <w:r w:rsidRPr="000F3278">
              <w:rPr>
                <w:rStyle w:val="Hyperlink"/>
                <w:rFonts w:hint="cs"/>
                <w:noProof/>
                <w:rtl/>
              </w:rPr>
              <w:t>ی</w:t>
            </w:r>
            <w:r w:rsidRPr="000F3278">
              <w:rPr>
                <w:rStyle w:val="Hyperlink"/>
                <w:noProof/>
                <w:rtl/>
              </w:rPr>
              <w:t xml:space="preserve"> م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98957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D095B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94D4A2" w14:textId="3D6C0126" w:rsidR="007D4667" w:rsidRDefault="00AE19A5" w:rsidP="003457AE">
          <w:pPr>
            <w:ind w:firstLine="0"/>
            <w:rPr>
              <w:b/>
              <w:bCs/>
              <w:noProof/>
              <w:rtl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F00F4D7" w14:textId="77777777" w:rsidR="003457AE" w:rsidRPr="003457AE" w:rsidRDefault="003457AE" w:rsidP="003457AE">
      <w:pPr>
        <w:ind w:firstLine="0"/>
        <w:rPr>
          <w:b/>
          <w:bCs/>
          <w:noProof/>
          <w:rtl/>
        </w:rPr>
      </w:pPr>
    </w:p>
    <w:p w14:paraId="609E95AA" w14:textId="472A5D9F" w:rsidR="00AA1CCE" w:rsidRPr="00AA1CCE" w:rsidRDefault="00AA1CCE" w:rsidP="00AA1CCE">
      <w:pPr>
        <w:pStyle w:val="Heading1"/>
        <w:bidi w:val="0"/>
        <w:jc w:val="right"/>
        <w:rPr>
          <w:rFonts w:eastAsiaTheme="minorEastAsia"/>
          <w:rtl/>
        </w:rPr>
      </w:pPr>
      <w:bookmarkStart w:id="0" w:name="_Toc169895781"/>
      <w:r>
        <w:rPr>
          <w:rFonts w:eastAsiaTheme="minorEastAsia" w:hint="cs"/>
          <w:rtl/>
        </w:rPr>
        <w:lastRenderedPageBreak/>
        <w:t>1- رجیستر</w:t>
      </w:r>
      <w:bookmarkEnd w:id="0"/>
    </w:p>
    <w:p w14:paraId="797F2957" w14:textId="1CE5FF84" w:rsidR="00457150" w:rsidRPr="00457150" w:rsidRDefault="00AA1CCE" w:rsidP="004448E1">
      <w:pPr>
        <w:jc w:val="left"/>
        <w:rPr>
          <w:b/>
          <w:bCs/>
          <w:sz w:val="28"/>
        </w:rPr>
      </w:pPr>
      <w:r w:rsidRPr="00457150">
        <w:rPr>
          <w:rFonts w:hint="cs"/>
          <w:b/>
          <w:bCs/>
          <w:sz w:val="28"/>
          <w:rtl/>
        </w:rPr>
        <w:t>الف)</w:t>
      </w:r>
      <w:r w:rsidR="00457150" w:rsidRPr="00457150">
        <w:rPr>
          <w:rFonts w:hint="cs"/>
          <w:b/>
          <w:bCs/>
          <w:sz w:val="28"/>
          <w:rtl/>
        </w:rPr>
        <w:t xml:space="preserve"> </w:t>
      </w:r>
      <w:r w:rsidR="00457150" w:rsidRPr="00457150">
        <w:rPr>
          <w:b/>
          <w:bCs/>
          <w:sz w:val="28"/>
        </w:rPr>
        <w:t>D-Latch</w:t>
      </w:r>
    </w:p>
    <w:p w14:paraId="783720EB" w14:textId="565B85A2" w:rsidR="004448E1" w:rsidRDefault="00457150" w:rsidP="004448E1">
      <w:pPr>
        <w:jc w:val="left"/>
        <w:rPr>
          <w:szCs w:val="24"/>
          <w:rtl/>
        </w:rPr>
      </w:pPr>
      <w:r w:rsidRPr="00AA1CCE">
        <w:rPr>
          <w:noProof/>
          <w:szCs w:val="24"/>
          <w:rtl/>
        </w:rPr>
        <w:drawing>
          <wp:anchor distT="0" distB="0" distL="114300" distR="114300" simplePos="0" relativeHeight="251660288" behindDoc="0" locked="0" layoutInCell="1" allowOverlap="1" wp14:anchorId="76B8DA6C" wp14:editId="16A5E668">
            <wp:simplePos x="0" y="0"/>
            <wp:positionH relativeFrom="column">
              <wp:posOffset>2993390</wp:posOffset>
            </wp:positionH>
            <wp:positionV relativeFrom="paragraph">
              <wp:posOffset>296545</wp:posOffset>
            </wp:positionV>
            <wp:extent cx="2824480" cy="1607185"/>
            <wp:effectExtent l="0" t="0" r="0" b="0"/>
            <wp:wrapSquare wrapText="bothSides"/>
            <wp:docPr id="1382451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45130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448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1CCE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440B33" wp14:editId="3BF0670A">
                <wp:simplePos x="0" y="0"/>
                <wp:positionH relativeFrom="column">
                  <wp:posOffset>-370115</wp:posOffset>
                </wp:positionH>
                <wp:positionV relativeFrom="paragraph">
                  <wp:posOffset>300083</wp:posOffset>
                </wp:positionV>
                <wp:extent cx="2894330" cy="1404620"/>
                <wp:effectExtent l="0" t="0" r="127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43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84439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sz w:val="20"/>
                                <w:szCs w:val="22"/>
                                <w:lang w:bidi="ar-SA"/>
                              </w:rPr>
                              <w:t xml:space="preserve">* D-Latch </w:t>
                            </w:r>
                          </w:p>
                          <w:p w14:paraId="78AE05E3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proofErr w:type="gramStart"/>
                            <w:r w:rsidRPr="00AA1CCE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.</w:t>
                            </w:r>
                            <w:proofErr w:type="spellStart"/>
                            <w:r w:rsidRPr="00AA1CCE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subckt</w:t>
                            </w:r>
                            <w:proofErr w:type="spellEnd"/>
                            <w:proofErr w:type="gram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r w:rsidRPr="00AA1CCE">
                              <w:rPr>
                                <w:color w:val="569CD6"/>
                                <w:sz w:val="20"/>
                                <w:szCs w:val="22"/>
                                <w:lang w:bidi="ar-SA"/>
                              </w:rPr>
                              <w:t>DLATCH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D CLK Q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Q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</w:p>
                          <w:p w14:paraId="4724C4BC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1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CLK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INV</w:t>
                            </w:r>
                          </w:p>
                          <w:p w14:paraId="689C3018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2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D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D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INV</w:t>
                            </w:r>
                          </w:p>
                          <w:p w14:paraId="4AEDF3B7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3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D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3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25AB9C02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4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D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4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438CBB1D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5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3 out6 Q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08F31ED5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AA1CCE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6</w:t>
                            </w:r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4 Q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Qbar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71F275F1" w14:textId="77777777" w:rsidR="00AA1CCE" w:rsidRPr="00AA1CCE" w:rsidRDefault="00AA1CCE" w:rsidP="00AA1CCE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proofErr w:type="gramStart"/>
                            <w:r w:rsidRPr="00AA1CCE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.ends</w:t>
                            </w:r>
                            <w:proofErr w:type="gramEnd"/>
                            <w:r w:rsidRPr="00AA1CCE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r w:rsidRPr="00AA1CCE">
                              <w:rPr>
                                <w:color w:val="569CD6"/>
                                <w:sz w:val="20"/>
                                <w:szCs w:val="22"/>
                                <w:lang w:bidi="ar-SA"/>
                              </w:rPr>
                              <w:t>DLATCH</w:t>
                            </w:r>
                          </w:p>
                          <w:p w14:paraId="3403BCB3" w14:textId="32C9CF33" w:rsidR="00AA1CCE" w:rsidRPr="00AA1CCE" w:rsidRDefault="00AA1CCE" w:rsidP="00AA1CCE">
                            <w:pPr>
                              <w:pStyle w:val="NoSpacing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440B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9.15pt;margin-top:23.65pt;width:227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" stroked="f">
                <v:textbox style="mso-fit-shape-to-text:t">
                  <w:txbxContent>
                    <w:p w14:paraId="1A884439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sz w:val="20"/>
                          <w:szCs w:val="22"/>
                          <w:lang w:bidi="ar-SA"/>
                        </w:rPr>
                        <w:t xml:space="preserve">* D-Latch </w:t>
                      </w:r>
                    </w:p>
                    <w:p w14:paraId="78AE05E3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proofErr w:type="gramStart"/>
                      <w:r w:rsidRPr="00AA1CCE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.</w:t>
                      </w:r>
                      <w:proofErr w:type="spellStart"/>
                      <w:r w:rsidRPr="00AA1CCE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subckt</w:t>
                      </w:r>
                      <w:proofErr w:type="spellEnd"/>
                      <w:proofErr w:type="gram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r w:rsidRPr="00AA1CCE">
                        <w:rPr>
                          <w:color w:val="569CD6"/>
                          <w:sz w:val="20"/>
                          <w:szCs w:val="22"/>
                          <w:lang w:bidi="ar-SA"/>
                        </w:rPr>
                        <w:t>DLATCH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D CLK Q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Q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</w:p>
                    <w:p w14:paraId="4724C4BC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1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CLK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CLk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INV</w:t>
                      </w:r>
                    </w:p>
                    <w:p w14:paraId="689C3018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2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D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D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INV</w:t>
                      </w:r>
                    </w:p>
                    <w:p w14:paraId="4AEDF3B7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3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D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CLk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3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25AB9C02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4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D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CLk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4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438CBB1D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5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3 out6 Q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08F31ED5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AA1CCE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6</w:t>
                      </w:r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4 Q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Qbar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71F275F1" w14:textId="77777777" w:rsidR="00AA1CCE" w:rsidRPr="00AA1CCE" w:rsidRDefault="00AA1CCE" w:rsidP="00AA1CCE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proofErr w:type="gramStart"/>
                      <w:r w:rsidRPr="00AA1CCE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.ends</w:t>
                      </w:r>
                      <w:proofErr w:type="gramEnd"/>
                      <w:r w:rsidRPr="00AA1CCE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r w:rsidRPr="00AA1CCE">
                        <w:rPr>
                          <w:color w:val="569CD6"/>
                          <w:sz w:val="20"/>
                          <w:szCs w:val="22"/>
                          <w:lang w:bidi="ar-SA"/>
                        </w:rPr>
                        <w:t>DLATCH</w:t>
                      </w:r>
                    </w:p>
                    <w:p w14:paraId="3403BCB3" w14:textId="32C9CF33" w:rsidR="00AA1CCE" w:rsidRPr="00AA1CCE" w:rsidRDefault="00AA1CCE" w:rsidP="00AA1CCE">
                      <w:pPr>
                        <w:pStyle w:val="NoSpacing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A1CCE" w:rsidRPr="00AA1CCE">
        <w:rPr>
          <w:rFonts w:hint="cs"/>
          <w:szCs w:val="24"/>
          <w:rtl/>
        </w:rPr>
        <w:t xml:space="preserve"> ابتدا مدار </w:t>
      </w:r>
      <w:r w:rsidR="00AA1CCE" w:rsidRPr="00AA1CCE">
        <w:rPr>
          <w:szCs w:val="24"/>
        </w:rPr>
        <w:t>D-Latch</w:t>
      </w:r>
      <w:r w:rsidR="00AA1CCE" w:rsidRPr="00AA1CCE">
        <w:rPr>
          <w:rFonts w:hint="cs"/>
          <w:szCs w:val="24"/>
          <w:rtl/>
        </w:rPr>
        <w:t xml:space="preserve"> زیر را در </w:t>
      </w:r>
      <w:proofErr w:type="spellStart"/>
      <w:r w:rsidR="00AA1CCE" w:rsidRPr="00AA1CCE">
        <w:rPr>
          <w:szCs w:val="24"/>
        </w:rPr>
        <w:t>HSpice</w:t>
      </w:r>
      <w:proofErr w:type="spellEnd"/>
      <w:r w:rsidR="00AA1CCE" w:rsidRPr="00AA1CCE">
        <w:rPr>
          <w:rFonts w:hint="cs"/>
          <w:szCs w:val="24"/>
          <w:rtl/>
        </w:rPr>
        <w:t xml:space="preserve"> پیاده سازی می‌کنیم:</w:t>
      </w:r>
    </w:p>
    <w:p w14:paraId="6A7925F9" w14:textId="51186AA3" w:rsidR="00AA1CCE" w:rsidRDefault="00AA1CCE" w:rsidP="00AA1CCE">
      <w:pPr>
        <w:jc w:val="center"/>
        <w:rPr>
          <w:szCs w:val="24"/>
        </w:rPr>
      </w:pPr>
    </w:p>
    <w:p w14:paraId="64E8ABAD" w14:textId="1A81CF0C" w:rsidR="00AA1CCE" w:rsidRDefault="00E2001B" w:rsidP="00AA1CCE">
      <w:pPr>
        <w:jc w:val="center"/>
        <w:rPr>
          <w:szCs w:val="24"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00F0BE27" wp14:editId="7D22AE62">
                <wp:simplePos x="0" y="0"/>
                <wp:positionH relativeFrom="column">
                  <wp:posOffset>5261991</wp:posOffset>
                </wp:positionH>
                <wp:positionV relativeFrom="paragraph">
                  <wp:posOffset>102999</wp:posOffset>
                </wp:positionV>
                <wp:extent cx="120960" cy="95400"/>
                <wp:effectExtent l="57150" t="57150" r="69850" b="95250"/>
                <wp:wrapNone/>
                <wp:docPr id="1107965517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2096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C7389E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412.95pt;margin-top:5.3pt;width:12.35pt;height:13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">
                <v:imagedata r:id="rId12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78B5CBD" wp14:editId="7425D4D8">
                <wp:simplePos x="0" y="0"/>
                <wp:positionH relativeFrom="column">
                  <wp:posOffset>4516071</wp:posOffset>
                </wp:positionH>
                <wp:positionV relativeFrom="paragraph">
                  <wp:posOffset>20919</wp:posOffset>
                </wp:positionV>
                <wp:extent cx="117720" cy="6120"/>
                <wp:effectExtent l="57150" t="76200" r="73025" b="89535"/>
                <wp:wrapNone/>
                <wp:docPr id="1510372854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1772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1C0D6" id="Ink 13" o:spid="_x0000_s1026" type="#_x0000_t75" style="position:absolute;margin-left:354.2pt;margin-top:-1.15pt;width:12.1pt;height:6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">
                <v:imagedata r:id="rId14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E5452F9" wp14:editId="69341338">
                <wp:simplePos x="0" y="0"/>
                <wp:positionH relativeFrom="column">
                  <wp:posOffset>-109209</wp:posOffset>
                </wp:positionH>
                <wp:positionV relativeFrom="paragraph">
                  <wp:posOffset>269319</wp:posOffset>
                </wp:positionV>
                <wp:extent cx="147240" cy="2520"/>
                <wp:effectExtent l="57150" t="76200" r="62865" b="93345"/>
                <wp:wrapNone/>
                <wp:docPr id="1980626381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4724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E75F07" id="Ink 10" o:spid="_x0000_s1026" type="#_x0000_t75" style="position:absolute;margin-left:-10pt;margin-top:18.35pt;width:14.45pt;height: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">
                <v:imagedata r:id="rId16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D678B99" wp14:editId="1DB320E9">
                <wp:simplePos x="0" y="0"/>
                <wp:positionH relativeFrom="column">
                  <wp:posOffset>-99849</wp:posOffset>
                </wp:positionH>
                <wp:positionV relativeFrom="paragraph">
                  <wp:posOffset>102639</wp:posOffset>
                </wp:positionV>
                <wp:extent cx="130680" cy="62280"/>
                <wp:effectExtent l="38100" t="76200" r="60325" b="90170"/>
                <wp:wrapNone/>
                <wp:docPr id="1315545645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30680" cy="6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A2DA3F" id="Ink 2" o:spid="_x0000_s1026" type="#_x0000_t75" style="position:absolute;margin-left:-9.25pt;margin-top:5.25pt;width:13.15pt;height:10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">
                <v:imagedata r:id="rId18" o:title=""/>
              </v:shape>
            </w:pict>
          </mc:Fallback>
        </mc:AlternateContent>
      </w:r>
    </w:p>
    <w:p w14:paraId="4A151D69" w14:textId="000146ED" w:rsidR="00AA1CCE" w:rsidRDefault="00E2001B" w:rsidP="00AA1CCE">
      <w:pPr>
        <w:jc w:val="center"/>
        <w:rPr>
          <w:szCs w:val="24"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C0AB349" wp14:editId="2F601B02">
                <wp:simplePos x="0" y="0"/>
                <wp:positionH relativeFrom="column">
                  <wp:posOffset>-107409</wp:posOffset>
                </wp:positionH>
                <wp:positionV relativeFrom="paragraph">
                  <wp:posOffset>271544</wp:posOffset>
                </wp:positionV>
                <wp:extent cx="167400" cy="13320"/>
                <wp:effectExtent l="38100" t="57150" r="61595" b="101600"/>
                <wp:wrapNone/>
                <wp:docPr id="396302431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6740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70404F" id="Ink 14" o:spid="_x0000_s1026" type="#_x0000_t75" style="position:absolute;margin-left:-9.85pt;margin-top:18.55pt;width:16.05pt;height: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">
                <v:imagedata r:id="rId20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DC942E0" wp14:editId="05F56A41">
                <wp:simplePos x="0" y="0"/>
                <wp:positionH relativeFrom="column">
                  <wp:posOffset>-81849</wp:posOffset>
                </wp:positionH>
                <wp:positionV relativeFrom="paragraph">
                  <wp:posOffset>118904</wp:posOffset>
                </wp:positionV>
                <wp:extent cx="142560" cy="12240"/>
                <wp:effectExtent l="57150" t="57150" r="67310" b="102235"/>
                <wp:wrapNone/>
                <wp:docPr id="188382019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256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E1F384" id="Ink 12" o:spid="_x0000_s1026" type="#_x0000_t75" style="position:absolute;margin-left:-7.85pt;margin-top:6.55pt;width:14.1pt;height:6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">
                <v:imagedata r:id="rId22" o:title=""/>
              </v:shape>
            </w:pict>
          </mc:Fallback>
        </mc:AlternateContent>
      </w:r>
    </w:p>
    <w:p w14:paraId="19B0DE07" w14:textId="64717456" w:rsidR="00AA1CCE" w:rsidRDefault="00E2001B" w:rsidP="00AA1CCE">
      <w:pPr>
        <w:jc w:val="center"/>
        <w:rPr>
          <w:szCs w:val="24"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F88F35C" wp14:editId="14A07D88">
                <wp:simplePos x="0" y="0"/>
                <wp:positionH relativeFrom="column">
                  <wp:posOffset>5181711</wp:posOffset>
                </wp:positionH>
                <wp:positionV relativeFrom="paragraph">
                  <wp:posOffset>134534</wp:posOffset>
                </wp:positionV>
                <wp:extent cx="147240" cy="6480"/>
                <wp:effectExtent l="57150" t="76200" r="62865" b="88900"/>
                <wp:wrapNone/>
                <wp:docPr id="1802500716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4724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0FBD2F" id="Ink 27" o:spid="_x0000_s1026" type="#_x0000_t75" style="position:absolute;margin-left:406.6pt;margin-top:7.8pt;width:14.45pt;height:6.1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">
                <v:imagedata r:id="rId24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1EE1D93" wp14:editId="7B4101A6">
                <wp:simplePos x="0" y="0"/>
                <wp:positionH relativeFrom="column">
                  <wp:posOffset>-103449</wp:posOffset>
                </wp:positionH>
                <wp:positionV relativeFrom="paragraph">
                  <wp:posOffset>134894</wp:posOffset>
                </wp:positionV>
                <wp:extent cx="170640" cy="47520"/>
                <wp:effectExtent l="38100" t="76200" r="58420" b="105410"/>
                <wp:wrapNone/>
                <wp:docPr id="1370640913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7064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299F6" id="Ink 17" o:spid="_x0000_s1026" type="#_x0000_t75" style="position:absolute;margin-left:-9.55pt;margin-top:7.75pt;width:16.3pt;height:9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">
                <v:imagedata r:id="rId26" o:title=""/>
              </v:shape>
            </w:pict>
          </mc:Fallback>
        </mc:AlternateContent>
      </w:r>
    </w:p>
    <w:p w14:paraId="5F3052DF" w14:textId="0A339A94" w:rsidR="00AA1CCE" w:rsidRDefault="00E2001B" w:rsidP="00AA1CCE">
      <w:pPr>
        <w:jc w:val="center"/>
        <w:rPr>
          <w:szCs w:val="24"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8BDCD52" wp14:editId="4CAFAA0E">
                <wp:simplePos x="0" y="0"/>
                <wp:positionH relativeFrom="column">
                  <wp:posOffset>-92649</wp:posOffset>
                </wp:positionH>
                <wp:positionV relativeFrom="paragraph">
                  <wp:posOffset>47839</wp:posOffset>
                </wp:positionV>
                <wp:extent cx="157320" cy="23400"/>
                <wp:effectExtent l="57150" t="76200" r="71755" b="91440"/>
                <wp:wrapNone/>
                <wp:docPr id="1172280477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5732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4B19C8" id="Ink 26" o:spid="_x0000_s1026" type="#_x0000_t75" style="position:absolute;margin-left:-8.7pt;margin-top:.95pt;width:15.25pt;height:7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">
                <v:imagedata r:id="rId28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1C036621" wp14:editId="7E4D334C">
                <wp:simplePos x="0" y="0"/>
                <wp:positionH relativeFrom="column">
                  <wp:posOffset>4527591</wp:posOffset>
                </wp:positionH>
                <wp:positionV relativeFrom="paragraph">
                  <wp:posOffset>-117761</wp:posOffset>
                </wp:positionV>
                <wp:extent cx="104760" cy="367920"/>
                <wp:effectExtent l="57150" t="76200" r="67310" b="89535"/>
                <wp:wrapNone/>
                <wp:docPr id="1434214363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04760" cy="36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C3CE5F" id="Ink 16" o:spid="_x0000_s1026" type="#_x0000_t75" style="position:absolute;margin-left:355.1pt;margin-top:-12.05pt;width:11.1pt;height:34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">
                <v:imagedata r:id="rId30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2AB685B" wp14:editId="599FFF85">
                <wp:simplePos x="0" y="0"/>
                <wp:positionH relativeFrom="column">
                  <wp:posOffset>3907671</wp:posOffset>
                </wp:positionH>
                <wp:positionV relativeFrom="paragraph">
                  <wp:posOffset>96799</wp:posOffset>
                </wp:positionV>
                <wp:extent cx="158040" cy="20880"/>
                <wp:effectExtent l="57150" t="57150" r="71120" b="93980"/>
                <wp:wrapNone/>
                <wp:docPr id="1515678445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5804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9FFFC0" id="Ink 11" o:spid="_x0000_s1026" type="#_x0000_t75" style="position:absolute;margin-left:306.3pt;margin-top:4.8pt;width:15.3pt;height:7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">
                <v:imagedata r:id="rId32" o:title=""/>
              </v:shape>
            </w:pict>
          </mc:Fallback>
        </mc:AlternateContent>
      </w:r>
    </w:p>
    <w:p w14:paraId="68F63E5A" w14:textId="6C9A837E" w:rsidR="00AA1CCE" w:rsidRDefault="00E2001B" w:rsidP="00AA1CCE">
      <w:pPr>
        <w:jc w:val="center"/>
        <w:rPr>
          <w:szCs w:val="24"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7EB36B56" wp14:editId="0E0045BD">
                <wp:simplePos x="0" y="0"/>
                <wp:positionH relativeFrom="column">
                  <wp:posOffset>3483231</wp:posOffset>
                </wp:positionH>
                <wp:positionV relativeFrom="paragraph">
                  <wp:posOffset>150229</wp:posOffset>
                </wp:positionV>
                <wp:extent cx="150120" cy="22680"/>
                <wp:effectExtent l="57150" t="57150" r="59690" b="111125"/>
                <wp:wrapNone/>
                <wp:docPr id="2112994697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5012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274C95" id="Ink 9" o:spid="_x0000_s1026" type="#_x0000_t75" style="position:absolute;margin-left:272.85pt;margin-top:9.05pt;width:14.65pt;height: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">
                <v:imagedata r:id="rId34" o:title=""/>
              </v:shape>
            </w:pict>
          </mc:Fallback>
        </mc:AlternateContent>
      </w:r>
    </w:p>
    <w:p w14:paraId="597E2149" w14:textId="09FB3074" w:rsidR="00AA1CCE" w:rsidRDefault="00AA1CCE" w:rsidP="00AA1CCE">
      <w:pPr>
        <w:jc w:val="left"/>
        <w:rPr>
          <w:szCs w:val="24"/>
          <w:rtl/>
        </w:rPr>
      </w:pPr>
      <w:r>
        <w:rPr>
          <w:rFonts w:hint="cs"/>
          <w:szCs w:val="24"/>
          <w:rtl/>
        </w:rPr>
        <w:t>همچنین برای درستی سنجی آن شکل موج حاصل به شرح ذیل می‌باشد:</w:t>
      </w:r>
    </w:p>
    <w:p w14:paraId="062C01BE" w14:textId="35030F29" w:rsidR="00AA1CCE" w:rsidRDefault="00AA1CCE" w:rsidP="00AA1CCE">
      <w:pPr>
        <w:ind w:firstLine="0"/>
        <w:rPr>
          <w:szCs w:val="24"/>
          <w:rtl/>
        </w:rPr>
      </w:pPr>
      <w:r>
        <w:rPr>
          <w:noProof/>
        </w:rPr>
        <w:drawing>
          <wp:inline distT="0" distB="0" distL="0" distR="0" wp14:anchorId="516957F5" wp14:editId="66822D68">
            <wp:extent cx="5510941" cy="2275071"/>
            <wp:effectExtent l="0" t="0" r="0" b="0"/>
            <wp:docPr id="727446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446751" name="Picture 1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941" cy="227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9A08" w14:textId="1CEDB1D1" w:rsidR="00AA1CCE" w:rsidRDefault="00AA1CCE" w:rsidP="00AA1CCE">
      <w:pPr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مشاهده می‌شود که خروجی </w:t>
      </w:r>
      <w:r w:rsidR="00457150">
        <w:rPr>
          <w:rFonts w:hint="cs"/>
          <w:szCs w:val="24"/>
          <w:rtl/>
        </w:rPr>
        <w:t>به درستی نمایش داده شده است.</w:t>
      </w:r>
    </w:p>
    <w:p w14:paraId="463E92E8" w14:textId="6B8880E1" w:rsidR="00457150" w:rsidRDefault="00457150" w:rsidP="00AA1CCE">
      <w:pPr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برای مشاهده </w:t>
      </w:r>
      <w:r>
        <w:rPr>
          <w:szCs w:val="24"/>
        </w:rPr>
        <w:t>setup time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hold time</w:t>
      </w:r>
      <w:r>
        <w:rPr>
          <w:rFonts w:hint="cs"/>
          <w:szCs w:val="24"/>
          <w:rtl/>
        </w:rPr>
        <w:t xml:space="preserve"> نیز دستور زیر را به کد اضافه می‌کنیم:</w:t>
      </w:r>
    </w:p>
    <w:p w14:paraId="3D703A41" w14:textId="77777777" w:rsidR="00457150" w:rsidRPr="00457150" w:rsidRDefault="00457150" w:rsidP="004571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gramStart"/>
      <w:r w:rsidRPr="00457150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.measure</w:t>
      </w:r>
      <w:proofErr w:type="gram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tran</w:t>
      </w:r>
      <w:proofErr w:type="spell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tsetup</w:t>
      </w:r>
      <w:proofErr w:type="spell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TRIG v(D) VAL=1.8 RISE=1 TARG v(CLK) VAL=0.9</w:t>
      </w:r>
    </w:p>
    <w:p w14:paraId="1577B585" w14:textId="77777777" w:rsidR="00457150" w:rsidRPr="00457150" w:rsidRDefault="00457150" w:rsidP="00457150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gramStart"/>
      <w:r w:rsidRPr="00457150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.measure</w:t>
      </w:r>
      <w:proofErr w:type="gram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tran</w:t>
      </w:r>
      <w:proofErr w:type="spell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thold</w:t>
      </w:r>
      <w:proofErr w:type="spellEnd"/>
      <w:r w:rsidRPr="00457150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TRIG v(D) VAL=1.8 RISE=1 TARG v(CLK) VAL=0.9 TD=1n</w:t>
      </w:r>
    </w:p>
    <w:p w14:paraId="1E53720F" w14:textId="6DE27C48" w:rsidR="00457150" w:rsidRDefault="00457150" w:rsidP="00AA1CCE">
      <w:pPr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 نتیجه در فایل </w:t>
      </w:r>
      <w:r>
        <w:rPr>
          <w:szCs w:val="24"/>
        </w:rPr>
        <w:t>.</w:t>
      </w:r>
      <w:proofErr w:type="spellStart"/>
      <w:r>
        <w:rPr>
          <w:szCs w:val="24"/>
        </w:rPr>
        <w:t>lis</w:t>
      </w:r>
      <w:proofErr w:type="spellEnd"/>
      <w:r>
        <w:rPr>
          <w:rFonts w:hint="cs"/>
          <w:szCs w:val="24"/>
          <w:rtl/>
        </w:rPr>
        <w:t xml:space="preserve"> به شرح ذیل است:</w:t>
      </w:r>
    </w:p>
    <w:p w14:paraId="7B5F5610" w14:textId="1491311E" w:rsidR="00457150" w:rsidRDefault="00457150" w:rsidP="00457150">
      <w:pPr>
        <w:ind w:firstLine="0"/>
        <w:jc w:val="center"/>
        <w:rPr>
          <w:szCs w:val="24"/>
          <w:rtl/>
        </w:rPr>
      </w:pPr>
      <w:r w:rsidRPr="00457150">
        <w:rPr>
          <w:noProof/>
          <w:szCs w:val="24"/>
          <w:rtl/>
        </w:rPr>
        <w:drawing>
          <wp:inline distT="0" distB="0" distL="0" distR="0" wp14:anchorId="2116090B" wp14:editId="0606F64D">
            <wp:extent cx="4452257" cy="574501"/>
            <wp:effectExtent l="0" t="0" r="5715" b="0"/>
            <wp:docPr id="323768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68703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67831" cy="57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075F7" w14:textId="77777777" w:rsidR="00457150" w:rsidRDefault="00457150" w:rsidP="00457150">
      <w:pPr>
        <w:ind w:firstLine="0"/>
        <w:jc w:val="left"/>
        <w:rPr>
          <w:b/>
          <w:bCs/>
          <w:sz w:val="28"/>
        </w:rPr>
      </w:pPr>
    </w:p>
    <w:p w14:paraId="67E82019" w14:textId="77777777" w:rsidR="00457150" w:rsidRDefault="00457150" w:rsidP="00457150">
      <w:pPr>
        <w:ind w:firstLine="0"/>
        <w:jc w:val="left"/>
        <w:rPr>
          <w:b/>
          <w:bCs/>
          <w:sz w:val="28"/>
        </w:rPr>
      </w:pPr>
    </w:p>
    <w:p w14:paraId="3284218D" w14:textId="77777777" w:rsidR="007C081F" w:rsidRDefault="007C081F" w:rsidP="00457150">
      <w:pPr>
        <w:ind w:firstLine="0"/>
        <w:jc w:val="left"/>
        <w:rPr>
          <w:b/>
          <w:bCs/>
          <w:sz w:val="28"/>
          <w:rtl/>
        </w:rPr>
      </w:pPr>
    </w:p>
    <w:p w14:paraId="774B62B6" w14:textId="3692A301" w:rsidR="00457150" w:rsidRDefault="00457150" w:rsidP="00457150">
      <w:pPr>
        <w:ind w:firstLine="0"/>
        <w:jc w:val="left"/>
        <w:rPr>
          <w:b/>
          <w:bCs/>
          <w:sz w:val="28"/>
        </w:rPr>
      </w:pPr>
      <w:r w:rsidRPr="00457150">
        <w:rPr>
          <w:rFonts w:hint="cs"/>
          <w:b/>
          <w:bCs/>
          <w:sz w:val="28"/>
          <w:rtl/>
        </w:rPr>
        <w:lastRenderedPageBreak/>
        <w:t xml:space="preserve">ب) </w:t>
      </w:r>
      <w:r w:rsidRPr="00457150">
        <w:rPr>
          <w:b/>
          <w:bCs/>
          <w:sz w:val="28"/>
        </w:rPr>
        <w:t>D Flip Flop</w:t>
      </w:r>
    </w:p>
    <w:p w14:paraId="092014B1" w14:textId="3A030CBE" w:rsidR="00206D43" w:rsidRDefault="00206D43" w:rsidP="00457150">
      <w:pPr>
        <w:ind w:firstLine="0"/>
        <w:jc w:val="left"/>
        <w:rPr>
          <w:b/>
          <w:bCs/>
          <w:sz w:val="28"/>
        </w:rPr>
      </w:pPr>
      <w:r w:rsidRPr="00AA1CCE">
        <w:rPr>
          <w:rFonts w:hint="cs"/>
          <w:szCs w:val="24"/>
          <w:rtl/>
        </w:rPr>
        <w:t xml:space="preserve">ابتدا </w:t>
      </w:r>
      <w:r>
        <w:rPr>
          <w:rFonts w:hint="cs"/>
          <w:szCs w:val="24"/>
          <w:rtl/>
        </w:rPr>
        <w:t xml:space="preserve">به کمک </w:t>
      </w:r>
      <w:r w:rsidRPr="00AA1CCE">
        <w:rPr>
          <w:rFonts w:hint="cs"/>
          <w:szCs w:val="24"/>
          <w:rtl/>
        </w:rPr>
        <w:t xml:space="preserve">مدار </w:t>
      </w:r>
      <w:r w:rsidRPr="00AA1CCE">
        <w:rPr>
          <w:szCs w:val="24"/>
        </w:rPr>
        <w:t>D-Latch</w:t>
      </w:r>
      <w:r w:rsidRPr="00AA1CCE">
        <w:rPr>
          <w:rFonts w:hint="cs"/>
          <w:szCs w:val="24"/>
          <w:rtl/>
        </w:rPr>
        <w:t xml:space="preserve"> </w:t>
      </w:r>
      <w:r>
        <w:rPr>
          <w:rFonts w:hint="cs"/>
          <w:szCs w:val="24"/>
          <w:rtl/>
        </w:rPr>
        <w:t xml:space="preserve">بخش قبل مدار جدید </w:t>
      </w:r>
      <w:r w:rsidRPr="00AA1CCE">
        <w:rPr>
          <w:rFonts w:hint="cs"/>
          <w:szCs w:val="24"/>
          <w:rtl/>
        </w:rPr>
        <w:t xml:space="preserve">زیر را در </w:t>
      </w:r>
      <w:proofErr w:type="spellStart"/>
      <w:r w:rsidRPr="00AA1CCE">
        <w:rPr>
          <w:szCs w:val="24"/>
        </w:rPr>
        <w:t>HSpice</w:t>
      </w:r>
      <w:proofErr w:type="spellEnd"/>
      <w:r w:rsidRPr="00AA1CCE">
        <w:rPr>
          <w:rFonts w:hint="cs"/>
          <w:szCs w:val="24"/>
          <w:rtl/>
        </w:rPr>
        <w:t xml:space="preserve"> پیاده سازی می‌کنیم:</w:t>
      </w:r>
    </w:p>
    <w:p w14:paraId="77543402" w14:textId="6291FD54" w:rsidR="00206D43" w:rsidRDefault="007C081F" w:rsidP="00457150">
      <w:pPr>
        <w:ind w:firstLine="0"/>
        <w:jc w:val="left"/>
        <w:rPr>
          <w:b/>
          <w:bCs/>
          <w:sz w:val="28"/>
          <w:rtl/>
        </w:rPr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15B07D53" wp14:editId="7FF5ACCC">
                <wp:simplePos x="0" y="0"/>
                <wp:positionH relativeFrom="column">
                  <wp:posOffset>3405831</wp:posOffset>
                </wp:positionH>
                <wp:positionV relativeFrom="paragraph">
                  <wp:posOffset>84081</wp:posOffset>
                </wp:positionV>
                <wp:extent cx="150480" cy="189720"/>
                <wp:effectExtent l="57150" t="76200" r="21590" b="96520"/>
                <wp:wrapNone/>
                <wp:docPr id="898448958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5048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61B980" id="Ink 36" o:spid="_x0000_s1026" type="#_x0000_t75" style="position:absolute;margin-left:266.8pt;margin-top:3.75pt;width:14.7pt;height:20.6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">
                <v:imagedata r:id="rId38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1743C69A" wp14:editId="79D511B6">
                <wp:simplePos x="0" y="0"/>
                <wp:positionH relativeFrom="column">
                  <wp:posOffset>2813271</wp:posOffset>
                </wp:positionH>
                <wp:positionV relativeFrom="paragraph">
                  <wp:posOffset>1785441</wp:posOffset>
                </wp:positionV>
                <wp:extent cx="79920" cy="105480"/>
                <wp:effectExtent l="57150" t="76200" r="73025" b="85090"/>
                <wp:wrapNone/>
                <wp:docPr id="1171540267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7992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66092B" id="Ink 34" o:spid="_x0000_s1026" type="#_x0000_t75" style="position:absolute;margin-left:220.1pt;margin-top:137.75pt;width:9.15pt;height:13.9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">
                <v:imagedata r:id="rId40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0EFD8F4E" wp14:editId="35C57851">
                <wp:simplePos x="0" y="0"/>
                <wp:positionH relativeFrom="column">
                  <wp:posOffset>1047831</wp:posOffset>
                </wp:positionH>
                <wp:positionV relativeFrom="paragraph">
                  <wp:posOffset>122241</wp:posOffset>
                </wp:positionV>
                <wp:extent cx="124200" cy="147240"/>
                <wp:effectExtent l="57150" t="76200" r="66675" b="81915"/>
                <wp:wrapNone/>
                <wp:docPr id="1019640153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2420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B06C21" id="Ink 32" o:spid="_x0000_s1026" type="#_x0000_t75" style="position:absolute;margin-left:81.1pt;margin-top:6.85pt;width:12.65pt;height:17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">
                <v:imagedata r:id="rId42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DD087A1" wp14:editId="1EBE62D1">
                <wp:simplePos x="0" y="0"/>
                <wp:positionH relativeFrom="column">
                  <wp:posOffset>646071</wp:posOffset>
                </wp:positionH>
                <wp:positionV relativeFrom="paragraph">
                  <wp:posOffset>1767081</wp:posOffset>
                </wp:positionV>
                <wp:extent cx="77400" cy="105840"/>
                <wp:effectExtent l="57150" t="76200" r="75565" b="85090"/>
                <wp:wrapNone/>
                <wp:docPr id="1318290797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7740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2F9AD1" id="Ink 29" o:spid="_x0000_s1026" type="#_x0000_t75" style="position:absolute;margin-left:49.45pt;margin-top:136.35pt;width:8.95pt;height:1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">
                <v:imagedata r:id="rId44" o:title=""/>
              </v:shape>
            </w:pict>
          </mc:Fallback>
        </mc:AlternateContent>
      </w:r>
      <w:r w:rsidR="00206D43" w:rsidRPr="00AA1CCE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92067FC" wp14:editId="46E63C0E">
                <wp:simplePos x="0" y="0"/>
                <wp:positionH relativeFrom="column">
                  <wp:posOffset>1093470</wp:posOffset>
                </wp:positionH>
                <wp:positionV relativeFrom="paragraph">
                  <wp:posOffset>2009140</wp:posOffset>
                </wp:positionV>
                <wp:extent cx="3521075" cy="1371600"/>
                <wp:effectExtent l="0" t="0" r="3175" b="0"/>
                <wp:wrapSquare wrapText="bothSides"/>
                <wp:docPr id="1243042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10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02842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r w:rsidRPr="00206D43">
                              <w:rPr>
                                <w:lang w:bidi="ar-SA"/>
                              </w:rPr>
                              <w:t>* DFF</w:t>
                            </w:r>
                          </w:p>
                          <w:p w14:paraId="3525151D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proofErr w:type="gramStart"/>
                            <w:r w:rsidRPr="00206D43">
                              <w:rPr>
                                <w:color w:val="C586C0"/>
                                <w:lang w:bidi="ar-SA"/>
                              </w:rPr>
                              <w:t>.</w:t>
                            </w:r>
                            <w:proofErr w:type="spellStart"/>
                            <w:r w:rsidRPr="00206D43">
                              <w:rPr>
                                <w:color w:val="C586C0"/>
                                <w:lang w:bidi="ar-SA"/>
                              </w:rPr>
                              <w:t>subckt</w:t>
                            </w:r>
                            <w:proofErr w:type="spellEnd"/>
                            <w:proofErr w:type="gram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r w:rsidRPr="00206D43">
                              <w:rPr>
                                <w:color w:val="569CD6"/>
                                <w:lang w:bidi="ar-SA"/>
                              </w:rPr>
                              <w:t>DFF</w:t>
                            </w:r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D CLK Q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Q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ss</w:t>
                            </w:r>
                            <w:proofErr w:type="spellEnd"/>
                          </w:p>
                          <w:p w14:paraId="6AA7C8A9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r w:rsidRPr="00206D43">
                              <w:rPr>
                                <w:color w:val="9CDCFE"/>
                                <w:lang w:bidi="ar-SA"/>
                              </w:rPr>
                              <w:t>x11</w:t>
                            </w:r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CLK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INV</w:t>
                            </w:r>
                          </w:p>
                          <w:p w14:paraId="41C9E50B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r w:rsidRPr="00206D43">
                              <w:rPr>
                                <w:color w:val="9CDCFE"/>
                                <w:lang w:bidi="ar-SA"/>
                              </w:rPr>
                              <w:t>x22</w:t>
                            </w:r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D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q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q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DLATCH</w:t>
                            </w:r>
                          </w:p>
                          <w:p w14:paraId="7964B52E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r w:rsidRPr="00206D43">
                              <w:rPr>
                                <w:color w:val="9CDCFE"/>
                                <w:lang w:bidi="ar-SA"/>
                              </w:rPr>
                              <w:t>x33</w:t>
                            </w:r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CLk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CLkbar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INV</w:t>
                            </w:r>
                          </w:p>
                          <w:p w14:paraId="27878BEA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r w:rsidRPr="00206D43">
                              <w:rPr>
                                <w:color w:val="9CDCFE"/>
                                <w:lang w:bidi="ar-SA"/>
                              </w:rPr>
                              <w:t>x44</w:t>
                            </w:r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q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CLkbar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Q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Qbar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DLATCH</w:t>
                            </w:r>
                          </w:p>
                          <w:p w14:paraId="160F608F" w14:textId="77777777" w:rsidR="00206D43" w:rsidRPr="00206D43" w:rsidRDefault="00206D43" w:rsidP="00206D43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lang w:bidi="ar-SA"/>
                              </w:rPr>
                            </w:pPr>
                            <w:proofErr w:type="gramStart"/>
                            <w:r w:rsidRPr="00206D43">
                              <w:rPr>
                                <w:color w:val="C586C0"/>
                                <w:lang w:bidi="ar-SA"/>
                              </w:rPr>
                              <w:t>.ends</w:t>
                            </w:r>
                            <w:proofErr w:type="gramEnd"/>
                            <w:r w:rsidRPr="00206D43">
                              <w:rPr>
                                <w:color w:val="CCCCCC"/>
                                <w:lang w:bidi="ar-SA"/>
                              </w:rPr>
                              <w:t xml:space="preserve"> </w:t>
                            </w:r>
                            <w:r w:rsidRPr="00206D43">
                              <w:rPr>
                                <w:color w:val="569CD6"/>
                                <w:lang w:bidi="ar-SA"/>
                              </w:rPr>
                              <w:t>DFF</w:t>
                            </w:r>
                          </w:p>
                          <w:p w14:paraId="70CE3AD4" w14:textId="77777777" w:rsidR="00206D43" w:rsidRPr="00AA1CCE" w:rsidRDefault="00206D43" w:rsidP="00206D43">
                            <w:pPr>
                              <w:pStyle w:val="NoSpacing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067FC" id="_x0000_s1027" type="#_x0000_t202" style="position:absolute;left:0;text-align:left;margin-left:86.1pt;margin-top:158.2pt;width:277.25pt;height:108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" stroked="f">
                <v:textbox>
                  <w:txbxContent>
                    <w:p w14:paraId="03502842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r w:rsidRPr="00206D43">
                        <w:rPr>
                          <w:lang w:bidi="ar-SA"/>
                        </w:rPr>
                        <w:t>* DFF</w:t>
                      </w:r>
                    </w:p>
                    <w:p w14:paraId="3525151D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proofErr w:type="gramStart"/>
                      <w:r w:rsidRPr="00206D43">
                        <w:rPr>
                          <w:color w:val="C586C0"/>
                          <w:lang w:bidi="ar-SA"/>
                        </w:rPr>
                        <w:t>.</w:t>
                      </w:r>
                      <w:proofErr w:type="spellStart"/>
                      <w:r w:rsidRPr="00206D43">
                        <w:rPr>
                          <w:color w:val="C586C0"/>
                          <w:lang w:bidi="ar-SA"/>
                        </w:rPr>
                        <w:t>subckt</w:t>
                      </w:r>
                      <w:proofErr w:type="spellEnd"/>
                      <w:proofErr w:type="gram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r w:rsidRPr="00206D43">
                        <w:rPr>
                          <w:color w:val="569CD6"/>
                          <w:lang w:bidi="ar-SA"/>
                        </w:rPr>
                        <w:t>DFF</w:t>
                      </w:r>
                      <w:r w:rsidRPr="00206D43">
                        <w:rPr>
                          <w:color w:val="CCCCCC"/>
                          <w:lang w:bidi="ar-SA"/>
                        </w:rPr>
                        <w:t xml:space="preserve"> D CLK Q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Q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dd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ss</w:t>
                      </w:r>
                      <w:proofErr w:type="spellEnd"/>
                    </w:p>
                    <w:p w14:paraId="6AA7C8A9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r w:rsidRPr="00206D43">
                        <w:rPr>
                          <w:color w:val="9CDCFE"/>
                          <w:lang w:bidi="ar-SA"/>
                        </w:rPr>
                        <w:t>x11</w:t>
                      </w:r>
                      <w:r w:rsidRPr="00206D43">
                        <w:rPr>
                          <w:color w:val="CCCCCC"/>
                          <w:lang w:bidi="ar-SA"/>
                        </w:rPr>
                        <w:t xml:space="preserve"> CLK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CLk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dd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ss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INV</w:t>
                      </w:r>
                    </w:p>
                    <w:p w14:paraId="41C9E50B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r w:rsidRPr="00206D43">
                        <w:rPr>
                          <w:color w:val="9CDCFE"/>
                          <w:lang w:bidi="ar-SA"/>
                        </w:rPr>
                        <w:t>x22</w:t>
                      </w:r>
                      <w:r w:rsidRPr="00206D43">
                        <w:rPr>
                          <w:color w:val="CCCCCC"/>
                          <w:lang w:bidi="ar-SA"/>
                        </w:rPr>
                        <w:t xml:space="preserve"> D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CLk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q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q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dd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ss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DLATCH</w:t>
                      </w:r>
                    </w:p>
                    <w:p w14:paraId="7964B52E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r w:rsidRPr="00206D43">
                        <w:rPr>
                          <w:color w:val="9CDCFE"/>
                          <w:lang w:bidi="ar-SA"/>
                        </w:rPr>
                        <w:t>x33</w:t>
                      </w:r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CLk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CLkbar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dd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ss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INV</w:t>
                      </w:r>
                    </w:p>
                    <w:p w14:paraId="27878BEA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r w:rsidRPr="00206D43">
                        <w:rPr>
                          <w:color w:val="9CDCFE"/>
                          <w:lang w:bidi="ar-SA"/>
                        </w:rPr>
                        <w:t>x44</w:t>
                      </w:r>
                      <w:r w:rsidRPr="00206D43">
                        <w:rPr>
                          <w:color w:val="CCCCCC"/>
                          <w:lang w:bidi="ar-SA"/>
                        </w:rPr>
                        <w:t xml:space="preserve"> q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CLkbar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Q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Qbar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dd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proofErr w:type="spellStart"/>
                      <w:r w:rsidRPr="00206D43">
                        <w:rPr>
                          <w:color w:val="CCCCCC"/>
                          <w:lang w:bidi="ar-SA"/>
                        </w:rPr>
                        <w:t>Vss</w:t>
                      </w:r>
                      <w:proofErr w:type="spellEnd"/>
                      <w:r w:rsidRPr="00206D43">
                        <w:rPr>
                          <w:color w:val="CCCCCC"/>
                          <w:lang w:bidi="ar-SA"/>
                        </w:rPr>
                        <w:t xml:space="preserve"> DLATCH</w:t>
                      </w:r>
                    </w:p>
                    <w:p w14:paraId="160F608F" w14:textId="77777777" w:rsidR="00206D43" w:rsidRPr="00206D43" w:rsidRDefault="00206D43" w:rsidP="00206D43">
                      <w:pPr>
                        <w:pStyle w:val="NoSpacing"/>
                        <w:bidi w:val="0"/>
                        <w:rPr>
                          <w:color w:val="CCCCCC"/>
                          <w:lang w:bidi="ar-SA"/>
                        </w:rPr>
                      </w:pPr>
                      <w:proofErr w:type="gramStart"/>
                      <w:r w:rsidRPr="00206D43">
                        <w:rPr>
                          <w:color w:val="C586C0"/>
                          <w:lang w:bidi="ar-SA"/>
                        </w:rPr>
                        <w:t>.ends</w:t>
                      </w:r>
                      <w:proofErr w:type="gramEnd"/>
                      <w:r w:rsidRPr="00206D43">
                        <w:rPr>
                          <w:color w:val="CCCCCC"/>
                          <w:lang w:bidi="ar-SA"/>
                        </w:rPr>
                        <w:t xml:space="preserve"> </w:t>
                      </w:r>
                      <w:r w:rsidRPr="00206D43">
                        <w:rPr>
                          <w:color w:val="569CD6"/>
                          <w:lang w:bidi="ar-SA"/>
                        </w:rPr>
                        <w:t>DFF</w:t>
                      </w:r>
                    </w:p>
                    <w:p w14:paraId="70CE3AD4" w14:textId="77777777" w:rsidR="00206D43" w:rsidRPr="00AA1CCE" w:rsidRDefault="00206D43" w:rsidP="00206D43">
                      <w:pPr>
                        <w:pStyle w:val="NoSpacing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06D43" w:rsidRPr="00206D43">
        <w:rPr>
          <w:b/>
          <w:bCs/>
          <w:noProof/>
          <w:sz w:val="28"/>
          <w:rtl/>
        </w:rPr>
        <w:drawing>
          <wp:inline distT="0" distB="0" distL="0" distR="0" wp14:anchorId="2939B3EE" wp14:editId="693887EB">
            <wp:extent cx="5565775" cy="1892935"/>
            <wp:effectExtent l="0" t="0" r="0" b="0"/>
            <wp:docPr id="875264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26458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C62C" w14:textId="2CAA1C3B" w:rsidR="00206D43" w:rsidRDefault="00206D43" w:rsidP="00457150">
      <w:pPr>
        <w:ind w:firstLine="0"/>
        <w:jc w:val="left"/>
        <w:rPr>
          <w:b/>
          <w:bCs/>
          <w:sz w:val="28"/>
        </w:rPr>
      </w:pPr>
    </w:p>
    <w:p w14:paraId="4C64E67B" w14:textId="52B3BE4D" w:rsidR="00206D43" w:rsidRDefault="007C081F" w:rsidP="00457150">
      <w:pPr>
        <w:ind w:firstLine="0"/>
        <w:jc w:val="left"/>
        <w:rPr>
          <w:b/>
          <w:bCs/>
          <w:sz w:val="28"/>
          <w:rtl/>
        </w:rPr>
      </w:pPr>
      <w:r>
        <w:rPr>
          <w:b/>
          <w:bCs/>
          <w:noProof/>
          <w:sz w:val="28"/>
          <w:rtl/>
          <w:lang w:val="fa-IR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4986504" wp14:editId="7D2269C3">
                <wp:simplePos x="0" y="0"/>
                <wp:positionH relativeFrom="column">
                  <wp:posOffset>1240071</wp:posOffset>
                </wp:positionH>
                <wp:positionV relativeFrom="paragraph">
                  <wp:posOffset>171831</wp:posOffset>
                </wp:positionV>
                <wp:extent cx="99360" cy="66600"/>
                <wp:effectExtent l="57150" t="76200" r="72390" b="86360"/>
                <wp:wrapNone/>
                <wp:docPr id="1763066529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9936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CBE627" id="Ink 28" o:spid="_x0000_s1026" type="#_x0000_t75" style="position:absolute;margin-left:96.25pt;margin-top:10.75pt;width:10.65pt;height:10.9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">
                <v:imagedata r:id="rId47" o:title=""/>
              </v:shape>
            </w:pict>
          </mc:Fallback>
        </mc:AlternateContent>
      </w:r>
    </w:p>
    <w:p w14:paraId="2F2BADB9" w14:textId="147DAA93" w:rsidR="00206D43" w:rsidRDefault="007C081F" w:rsidP="00457150">
      <w:pPr>
        <w:ind w:firstLine="0"/>
        <w:jc w:val="left"/>
        <w:rPr>
          <w:b/>
          <w:bCs/>
          <w:sz w:val="28"/>
          <w:rtl/>
        </w:rPr>
      </w:pPr>
      <w:r>
        <w:rPr>
          <w:b/>
          <w:bCs/>
          <w:noProof/>
          <w:sz w:val="28"/>
          <w:rtl/>
          <w:lang w:val="fa-IR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340591DC" wp14:editId="3FECFB1C">
                <wp:simplePos x="0" y="0"/>
                <wp:positionH relativeFrom="column">
                  <wp:posOffset>1241151</wp:posOffset>
                </wp:positionH>
                <wp:positionV relativeFrom="paragraph">
                  <wp:posOffset>302856</wp:posOffset>
                </wp:positionV>
                <wp:extent cx="87120" cy="109080"/>
                <wp:effectExtent l="57150" t="76200" r="65405" b="81915"/>
                <wp:wrapNone/>
                <wp:docPr id="1589431520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8712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62D6FE" id="Ink 35" o:spid="_x0000_s1026" type="#_x0000_t75" style="position:absolute;margin-left:96.35pt;margin-top:21.05pt;width:9.65pt;height:14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">
                <v:imagedata r:id="rId49" o:title=""/>
              </v:shape>
            </w:pict>
          </mc:Fallback>
        </mc:AlternateContent>
      </w:r>
      <w:r>
        <w:rPr>
          <w:b/>
          <w:bCs/>
          <w:noProof/>
          <w:sz w:val="28"/>
          <w:rtl/>
          <w:lang w:val="fa-IR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745EC989" wp14:editId="0FD3248D">
                <wp:simplePos x="0" y="0"/>
                <wp:positionH relativeFrom="column">
                  <wp:posOffset>1244751</wp:posOffset>
                </wp:positionH>
                <wp:positionV relativeFrom="paragraph">
                  <wp:posOffset>141576</wp:posOffset>
                </wp:positionV>
                <wp:extent cx="54360" cy="65160"/>
                <wp:effectExtent l="38100" t="76200" r="60325" b="87630"/>
                <wp:wrapNone/>
                <wp:docPr id="689121545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5436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7E24C" id="Ink 33" o:spid="_x0000_s1026" type="#_x0000_t75" style="position:absolute;margin-left:96.6pt;margin-top:8.3pt;width:7.15pt;height:10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">
                <v:imagedata r:id="rId51" o:title=""/>
              </v:shape>
            </w:pict>
          </mc:Fallback>
        </mc:AlternateContent>
      </w:r>
      <w:r>
        <w:rPr>
          <w:b/>
          <w:bCs/>
          <w:noProof/>
          <w:sz w:val="28"/>
          <w:rtl/>
          <w:lang w:val="fa-IR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66425706" wp14:editId="5373C4AB">
                <wp:simplePos x="0" y="0"/>
                <wp:positionH relativeFrom="column">
                  <wp:posOffset>1250871</wp:posOffset>
                </wp:positionH>
                <wp:positionV relativeFrom="paragraph">
                  <wp:posOffset>-31584</wp:posOffset>
                </wp:positionV>
                <wp:extent cx="69120" cy="82080"/>
                <wp:effectExtent l="38100" t="76200" r="64770" b="89535"/>
                <wp:wrapNone/>
                <wp:docPr id="1476782346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6912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E8261" id="Ink 30" o:spid="_x0000_s1026" type="#_x0000_t75" style="position:absolute;margin-left:97.1pt;margin-top:-5.3pt;width:8.3pt;height:12.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">
                <v:imagedata r:id="rId53" o:title=""/>
              </v:shape>
            </w:pict>
          </mc:Fallback>
        </mc:AlternateContent>
      </w:r>
    </w:p>
    <w:p w14:paraId="304AB3B0" w14:textId="77777777" w:rsidR="00206D43" w:rsidRDefault="00206D43" w:rsidP="00457150">
      <w:pPr>
        <w:ind w:firstLine="0"/>
        <w:jc w:val="left"/>
        <w:rPr>
          <w:b/>
          <w:bCs/>
          <w:sz w:val="28"/>
          <w:rtl/>
        </w:rPr>
      </w:pPr>
    </w:p>
    <w:p w14:paraId="138F4B8F" w14:textId="3C0CFEDC" w:rsidR="00206D43" w:rsidRPr="00206D43" w:rsidRDefault="00206D43" w:rsidP="00206D43">
      <w:pPr>
        <w:jc w:val="left"/>
        <w:rPr>
          <w:szCs w:val="24"/>
          <w:rtl/>
        </w:rPr>
      </w:pPr>
      <w:r>
        <w:rPr>
          <w:rFonts w:hint="cs"/>
          <w:szCs w:val="24"/>
          <w:rtl/>
        </w:rPr>
        <w:t>همچنین برای درستی سنجی آن شکل موج حاصل به شرح ذیل می‌باشد:</w:t>
      </w:r>
    </w:p>
    <w:p w14:paraId="28391779" w14:textId="06D8F613" w:rsidR="00206D43" w:rsidRDefault="00206D43" w:rsidP="00457150">
      <w:pPr>
        <w:ind w:firstLine="0"/>
        <w:jc w:val="left"/>
        <w:rPr>
          <w:noProof/>
        </w:rPr>
      </w:pPr>
      <w:r>
        <w:rPr>
          <w:noProof/>
        </w:rPr>
        <w:drawing>
          <wp:inline distT="0" distB="0" distL="0" distR="0" wp14:anchorId="2EA0F2BB" wp14:editId="0D23074E">
            <wp:extent cx="5565775" cy="2294890"/>
            <wp:effectExtent l="0" t="0" r="0" b="0"/>
            <wp:docPr id="143185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5215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CFEC" w14:textId="77777777" w:rsidR="00206D43" w:rsidRDefault="00206D43" w:rsidP="00206D43">
      <w:pPr>
        <w:ind w:firstLine="0"/>
        <w:rPr>
          <w:szCs w:val="24"/>
          <w:rtl/>
        </w:rPr>
      </w:pPr>
      <w:r>
        <w:rPr>
          <w:rFonts w:hint="cs"/>
          <w:szCs w:val="24"/>
          <w:rtl/>
        </w:rPr>
        <w:t>مشاهده می‌شود که خروجی به درستی نمایش داده شده است.</w:t>
      </w:r>
    </w:p>
    <w:p w14:paraId="1104D39E" w14:textId="7E7F64F5" w:rsidR="00206D43" w:rsidRDefault="00206D43" w:rsidP="00206D43">
      <w:pPr>
        <w:ind w:firstLine="0"/>
        <w:rPr>
          <w:szCs w:val="24"/>
          <w:rtl/>
        </w:rPr>
      </w:pPr>
      <w:r>
        <w:rPr>
          <w:rFonts w:hint="cs"/>
          <w:szCs w:val="24"/>
          <w:rtl/>
        </w:rPr>
        <w:t xml:space="preserve">برای مشاهده </w:t>
      </w:r>
      <w:r>
        <w:rPr>
          <w:szCs w:val="24"/>
        </w:rPr>
        <w:t>setup time</w:t>
      </w:r>
      <w:r>
        <w:rPr>
          <w:rFonts w:hint="cs"/>
          <w:szCs w:val="24"/>
          <w:rtl/>
        </w:rPr>
        <w:t xml:space="preserve"> و </w:t>
      </w:r>
      <w:r>
        <w:rPr>
          <w:szCs w:val="24"/>
        </w:rPr>
        <w:t>hold time</w:t>
      </w:r>
      <w:r>
        <w:rPr>
          <w:rFonts w:hint="cs"/>
          <w:szCs w:val="24"/>
          <w:rtl/>
        </w:rPr>
        <w:t xml:space="preserve"> نیز مانند قبل عمل میکنیم. نتیجه در فایل </w:t>
      </w:r>
      <w:r>
        <w:rPr>
          <w:szCs w:val="24"/>
        </w:rPr>
        <w:t>.</w:t>
      </w:r>
      <w:proofErr w:type="spellStart"/>
      <w:r>
        <w:rPr>
          <w:szCs w:val="24"/>
        </w:rPr>
        <w:t>lis</w:t>
      </w:r>
      <w:proofErr w:type="spellEnd"/>
      <w:r>
        <w:rPr>
          <w:rFonts w:hint="cs"/>
          <w:szCs w:val="24"/>
          <w:rtl/>
        </w:rPr>
        <w:t xml:space="preserve"> به شرح ذیل است:</w:t>
      </w:r>
    </w:p>
    <w:p w14:paraId="01371331" w14:textId="77777777" w:rsidR="00206D43" w:rsidRDefault="00206D43" w:rsidP="00206D43">
      <w:pPr>
        <w:ind w:firstLine="0"/>
        <w:jc w:val="center"/>
        <w:rPr>
          <w:szCs w:val="24"/>
          <w:rtl/>
        </w:rPr>
      </w:pPr>
      <w:r w:rsidRPr="00457150">
        <w:rPr>
          <w:noProof/>
          <w:szCs w:val="24"/>
          <w:rtl/>
        </w:rPr>
        <w:drawing>
          <wp:inline distT="0" distB="0" distL="0" distR="0" wp14:anchorId="3682913E" wp14:editId="0882393B">
            <wp:extent cx="3513963" cy="486807"/>
            <wp:effectExtent l="0" t="0" r="0" b="8890"/>
            <wp:docPr id="1165320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320406" name="Picture 1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963" cy="48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7FA85" w14:textId="77777777" w:rsidR="00206D43" w:rsidRDefault="00206D43" w:rsidP="00206D43">
      <w:pPr>
        <w:ind w:firstLine="0"/>
        <w:jc w:val="left"/>
        <w:rPr>
          <w:b/>
          <w:bCs/>
          <w:sz w:val="28"/>
        </w:rPr>
      </w:pPr>
    </w:p>
    <w:p w14:paraId="470E5C32" w14:textId="4E96528A" w:rsidR="00206D43" w:rsidRDefault="00E2001B" w:rsidP="00E2001B">
      <w:pPr>
        <w:pStyle w:val="Heading1"/>
        <w:rPr>
          <w:rtl/>
        </w:rPr>
      </w:pPr>
      <w:bookmarkStart w:id="1" w:name="_Toc169895782"/>
      <w:r>
        <w:rPr>
          <w:rFonts w:hint="cs"/>
          <w:rtl/>
        </w:rPr>
        <w:lastRenderedPageBreak/>
        <w:t>2- ضرب کننده</w:t>
      </w:r>
      <w:bookmarkEnd w:id="1"/>
    </w:p>
    <w:p w14:paraId="1EF01FCC" w14:textId="5E6D962E" w:rsidR="00E2001B" w:rsidRPr="00E2001B" w:rsidRDefault="00E2001B" w:rsidP="00E2001B">
      <w:pPr>
        <w:rPr>
          <w:b/>
          <w:bCs/>
          <w:sz w:val="28"/>
          <w:szCs w:val="32"/>
        </w:rPr>
      </w:pPr>
      <w:r w:rsidRPr="00E2001B">
        <w:rPr>
          <w:rFonts w:hint="cs"/>
          <w:b/>
          <w:bCs/>
          <w:sz w:val="28"/>
          <w:szCs w:val="32"/>
          <w:rtl/>
        </w:rPr>
        <w:t xml:space="preserve">الف) </w:t>
      </w:r>
      <w:r w:rsidRPr="00E2001B">
        <w:rPr>
          <w:b/>
          <w:bCs/>
          <w:sz w:val="28"/>
          <w:szCs w:val="32"/>
        </w:rPr>
        <w:t>Full Adder (FA)</w:t>
      </w:r>
    </w:p>
    <w:p w14:paraId="5710EA76" w14:textId="1D1602FE" w:rsidR="00E2001B" w:rsidRDefault="001051E6" w:rsidP="00E2001B">
      <w:pPr>
        <w:rPr>
          <w:rtl/>
        </w:rPr>
      </w:pPr>
      <w:r>
        <w:rPr>
          <w:rFonts w:hint="cs"/>
          <w:rtl/>
        </w:rPr>
        <w:t xml:space="preserve">ابتدا کدهای مربوط به مدار را در </w:t>
      </w:r>
      <w:proofErr w:type="spellStart"/>
      <w:r>
        <w:t>HSpice</w:t>
      </w:r>
      <w:proofErr w:type="spellEnd"/>
      <w:r>
        <w:rPr>
          <w:rFonts w:hint="cs"/>
          <w:rtl/>
        </w:rPr>
        <w:t xml:space="preserve"> مینویسیم:</w:t>
      </w:r>
    </w:p>
    <w:p w14:paraId="36DEBEE6" w14:textId="3FA95EB8" w:rsidR="001051E6" w:rsidRDefault="004579F9" w:rsidP="001051E6">
      <w:pPr>
        <w:jc w:val="center"/>
      </w:pPr>
      <w:r w:rsidRPr="00AA1CCE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A11097F" wp14:editId="5084D1D1">
                <wp:simplePos x="0" y="0"/>
                <wp:positionH relativeFrom="column">
                  <wp:posOffset>1285875</wp:posOffset>
                </wp:positionH>
                <wp:positionV relativeFrom="paragraph">
                  <wp:posOffset>1981200</wp:posOffset>
                </wp:positionV>
                <wp:extent cx="3521075" cy="1985645"/>
                <wp:effectExtent l="0" t="0" r="3175" b="0"/>
                <wp:wrapSquare wrapText="bothSides"/>
                <wp:docPr id="1674005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1075" cy="1985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7F055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sz w:val="20"/>
                                <w:szCs w:val="22"/>
                                <w:lang w:bidi="ar-SA"/>
                              </w:rPr>
                              <w:t>* FA</w:t>
                            </w:r>
                          </w:p>
                          <w:p w14:paraId="45ABAFDD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proofErr w:type="gramStart"/>
                            <w:r w:rsidRPr="00B11754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.</w:t>
                            </w:r>
                            <w:proofErr w:type="spellStart"/>
                            <w:r w:rsidRPr="00B11754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subckt</w:t>
                            </w:r>
                            <w:proofErr w:type="spellEnd"/>
                            <w:proofErr w:type="gram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r w:rsidRPr="00B11754">
                              <w:rPr>
                                <w:color w:val="569CD6"/>
                                <w:sz w:val="20"/>
                                <w:szCs w:val="22"/>
                                <w:lang w:bidi="ar-SA"/>
                              </w:rPr>
                              <w:t>FA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A B Cin S Cout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</w:p>
                          <w:p w14:paraId="668699F5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1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A B out1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54CD42B0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2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A out1 out2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61844F59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3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B out1 out3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2BE4FB60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4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2 out1 out4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0A8C56E3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5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4 Cin out5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44EE011B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6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4 out5 out6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79AD3CF3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7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5 Cin out7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060835CF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8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6 out7 S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0404FFAC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r w:rsidRPr="00B11754">
                              <w:rPr>
                                <w:color w:val="9CDCFE"/>
                                <w:sz w:val="20"/>
                                <w:szCs w:val="22"/>
                                <w:lang w:bidi="ar-SA"/>
                              </w:rPr>
                              <w:t>x9</w:t>
                            </w:r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out5 out1 Cout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dd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proofErr w:type="spellStart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>Vss</w:t>
                            </w:r>
                            <w:proofErr w:type="spell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NAND</w:t>
                            </w:r>
                          </w:p>
                          <w:p w14:paraId="4ED1292C" w14:textId="77777777" w:rsidR="001051E6" w:rsidRPr="00B11754" w:rsidRDefault="001051E6" w:rsidP="001051E6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</w:pPr>
                            <w:proofErr w:type="gramStart"/>
                            <w:r w:rsidRPr="00B11754">
                              <w:rPr>
                                <w:color w:val="C586C0"/>
                                <w:sz w:val="20"/>
                                <w:szCs w:val="22"/>
                                <w:lang w:bidi="ar-SA"/>
                              </w:rPr>
                              <w:t>.ends</w:t>
                            </w:r>
                            <w:proofErr w:type="gramEnd"/>
                            <w:r w:rsidRPr="00B11754">
                              <w:rPr>
                                <w:color w:val="CCCCCC"/>
                                <w:sz w:val="20"/>
                                <w:szCs w:val="22"/>
                                <w:lang w:bidi="ar-SA"/>
                              </w:rPr>
                              <w:t xml:space="preserve"> </w:t>
                            </w:r>
                            <w:r w:rsidRPr="00B11754">
                              <w:rPr>
                                <w:color w:val="569CD6"/>
                                <w:sz w:val="20"/>
                                <w:szCs w:val="22"/>
                                <w:lang w:bidi="ar-SA"/>
                              </w:rPr>
                              <w:t>FA</w:t>
                            </w:r>
                          </w:p>
                          <w:p w14:paraId="64CAF0D5" w14:textId="77777777" w:rsidR="001051E6" w:rsidRPr="00B11754" w:rsidRDefault="001051E6" w:rsidP="001051E6">
                            <w:pPr>
                              <w:pStyle w:val="NoSpacing"/>
                              <w:rPr>
                                <w:sz w:val="16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1097F" id="_x0000_s1028" type="#_x0000_t202" style="position:absolute;left:0;text-align:left;margin-left:101.25pt;margin-top:156pt;width:277.25pt;height:156.3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" stroked="f">
                <v:textbox>
                  <w:txbxContent>
                    <w:p w14:paraId="2157F055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sz w:val="20"/>
                          <w:szCs w:val="22"/>
                          <w:lang w:bidi="ar-SA"/>
                        </w:rPr>
                        <w:t>* FA</w:t>
                      </w:r>
                    </w:p>
                    <w:p w14:paraId="45ABAFDD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proofErr w:type="gramStart"/>
                      <w:r w:rsidRPr="00B11754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.</w:t>
                      </w:r>
                      <w:proofErr w:type="spellStart"/>
                      <w:r w:rsidRPr="00B11754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subckt</w:t>
                      </w:r>
                      <w:proofErr w:type="spellEnd"/>
                      <w:proofErr w:type="gram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r w:rsidRPr="00B11754">
                        <w:rPr>
                          <w:color w:val="569CD6"/>
                          <w:sz w:val="20"/>
                          <w:szCs w:val="22"/>
                          <w:lang w:bidi="ar-SA"/>
                        </w:rPr>
                        <w:t>FA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A B Cin S Cout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</w:p>
                    <w:p w14:paraId="668699F5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1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A B out1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54CD42B0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2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A out1 out2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61844F59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3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B out1 out3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2BE4FB60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4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2 out1 out4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0A8C56E3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5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4 Cin out5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44EE011B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6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4 out5 out6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79AD3CF3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7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5 Cin out7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060835CF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8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6 out7 S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0404FFAC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r w:rsidRPr="00B11754">
                        <w:rPr>
                          <w:color w:val="9CDCFE"/>
                          <w:sz w:val="20"/>
                          <w:szCs w:val="22"/>
                          <w:lang w:bidi="ar-SA"/>
                        </w:rPr>
                        <w:t>x9</w:t>
                      </w:r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out5 out1 Cout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dd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proofErr w:type="spellStart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>Vss</w:t>
                      </w:r>
                      <w:proofErr w:type="spell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NAND</w:t>
                      </w:r>
                    </w:p>
                    <w:p w14:paraId="4ED1292C" w14:textId="77777777" w:rsidR="001051E6" w:rsidRPr="00B11754" w:rsidRDefault="001051E6" w:rsidP="001051E6">
                      <w:pPr>
                        <w:pStyle w:val="NoSpacing"/>
                        <w:bidi w:val="0"/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</w:pPr>
                      <w:proofErr w:type="gramStart"/>
                      <w:r w:rsidRPr="00B11754">
                        <w:rPr>
                          <w:color w:val="C586C0"/>
                          <w:sz w:val="20"/>
                          <w:szCs w:val="22"/>
                          <w:lang w:bidi="ar-SA"/>
                        </w:rPr>
                        <w:t>.ends</w:t>
                      </w:r>
                      <w:proofErr w:type="gramEnd"/>
                      <w:r w:rsidRPr="00B11754">
                        <w:rPr>
                          <w:color w:val="CCCCCC"/>
                          <w:sz w:val="20"/>
                          <w:szCs w:val="22"/>
                          <w:lang w:bidi="ar-SA"/>
                        </w:rPr>
                        <w:t xml:space="preserve"> </w:t>
                      </w:r>
                      <w:r w:rsidRPr="00B11754">
                        <w:rPr>
                          <w:color w:val="569CD6"/>
                          <w:sz w:val="20"/>
                          <w:szCs w:val="22"/>
                          <w:lang w:bidi="ar-SA"/>
                        </w:rPr>
                        <w:t>FA</w:t>
                      </w:r>
                    </w:p>
                    <w:p w14:paraId="64CAF0D5" w14:textId="77777777" w:rsidR="001051E6" w:rsidRPr="00B11754" w:rsidRDefault="001051E6" w:rsidP="001051E6">
                      <w:pPr>
                        <w:pStyle w:val="NoSpacing"/>
                        <w:rPr>
                          <w:sz w:val="16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6C0FB355" wp14:editId="224035D7">
                <wp:simplePos x="0" y="0"/>
                <wp:positionH relativeFrom="column">
                  <wp:posOffset>310191</wp:posOffset>
                </wp:positionH>
                <wp:positionV relativeFrom="paragraph">
                  <wp:posOffset>739574</wp:posOffset>
                </wp:positionV>
                <wp:extent cx="5003280" cy="970200"/>
                <wp:effectExtent l="57150" t="38100" r="45085" b="40005"/>
                <wp:wrapNone/>
                <wp:docPr id="925536095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5003280" cy="9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F5E3C4" id="Ink 67" o:spid="_x0000_s1026" type="#_x0000_t75" style="position:absolute;margin-left:23.7pt;margin-top:57.55pt;width:395.35pt;height:77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">
                <v:imagedata r:id="rId57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5327CB0" wp14:editId="55A0B90A">
                <wp:simplePos x="0" y="0"/>
                <wp:positionH relativeFrom="column">
                  <wp:posOffset>288231</wp:posOffset>
                </wp:positionH>
                <wp:positionV relativeFrom="paragraph">
                  <wp:posOffset>216854</wp:posOffset>
                </wp:positionV>
                <wp:extent cx="5016960" cy="622440"/>
                <wp:effectExtent l="38100" t="57150" r="50800" b="44450"/>
                <wp:wrapNone/>
                <wp:docPr id="2037316061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5016960" cy="62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8C6CC7" id="Ink 63" o:spid="_x0000_s1026" type="#_x0000_t75" style="position:absolute;margin-left:22pt;margin-top:16.4pt;width:396.5pt;height:50.4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">
                <v:imagedata r:id="rId59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3092D119" wp14:editId="2B33FD16">
                <wp:simplePos x="0" y="0"/>
                <wp:positionH relativeFrom="column">
                  <wp:posOffset>4174431</wp:posOffset>
                </wp:positionH>
                <wp:positionV relativeFrom="paragraph">
                  <wp:posOffset>1665494</wp:posOffset>
                </wp:positionV>
                <wp:extent cx="98280" cy="16920"/>
                <wp:effectExtent l="57150" t="57150" r="73660" b="97790"/>
                <wp:wrapNone/>
                <wp:docPr id="683408982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9828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338BBB" id="Ink 54" o:spid="_x0000_s1026" type="#_x0000_t75" style="position:absolute;margin-left:327.3pt;margin-top:128.35pt;width:10.6pt;height:7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">
                <v:imagedata r:id="rId61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0B3EE5A7" wp14:editId="1E1FF933">
                <wp:simplePos x="0" y="0"/>
                <wp:positionH relativeFrom="column">
                  <wp:posOffset>4190991</wp:posOffset>
                </wp:positionH>
                <wp:positionV relativeFrom="paragraph">
                  <wp:posOffset>766934</wp:posOffset>
                </wp:positionV>
                <wp:extent cx="87480" cy="11880"/>
                <wp:effectExtent l="57150" t="57150" r="65405" b="102870"/>
                <wp:wrapNone/>
                <wp:docPr id="2103851630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8748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84E7B" id="Ink 52" o:spid="_x0000_s1026" type="#_x0000_t75" style="position:absolute;margin-left:328.6pt;margin-top:57.55pt;width:9.75pt;height:6.6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">
                <v:imagedata r:id="rId63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0476D240" wp14:editId="299FF80F">
                <wp:simplePos x="0" y="0"/>
                <wp:positionH relativeFrom="column">
                  <wp:posOffset>3549111</wp:posOffset>
                </wp:positionH>
                <wp:positionV relativeFrom="paragraph">
                  <wp:posOffset>1317014</wp:posOffset>
                </wp:positionV>
                <wp:extent cx="92160" cy="7200"/>
                <wp:effectExtent l="38100" t="76200" r="60325" b="88265"/>
                <wp:wrapNone/>
                <wp:docPr id="225003767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921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A39C5" id="Ink 50" o:spid="_x0000_s1026" type="#_x0000_t75" style="position:absolute;margin-left:278.05pt;margin-top:100.85pt;width:10.05pt;height:6.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">
                <v:imagedata r:id="rId65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23789587" wp14:editId="78FC2B5E">
                <wp:simplePos x="0" y="0"/>
                <wp:positionH relativeFrom="column">
                  <wp:posOffset>3538311</wp:posOffset>
                </wp:positionH>
                <wp:positionV relativeFrom="paragraph">
                  <wp:posOffset>223334</wp:posOffset>
                </wp:positionV>
                <wp:extent cx="136080" cy="26640"/>
                <wp:effectExtent l="38100" t="76200" r="73660" b="88265"/>
                <wp:wrapNone/>
                <wp:docPr id="37327082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3608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594371" id="Ink 48" o:spid="_x0000_s1026" type="#_x0000_t75" style="position:absolute;margin-left:277.2pt;margin-top:14.75pt;width:13.5pt;height:7.8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">
                <v:imagedata r:id="rId67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38E4640" wp14:editId="7D189FC5">
                <wp:simplePos x="0" y="0"/>
                <wp:positionH relativeFrom="column">
                  <wp:posOffset>2943951</wp:posOffset>
                </wp:positionH>
                <wp:positionV relativeFrom="paragraph">
                  <wp:posOffset>730574</wp:posOffset>
                </wp:positionV>
                <wp:extent cx="104400" cy="21600"/>
                <wp:effectExtent l="57150" t="57150" r="67310" b="92710"/>
                <wp:wrapNone/>
                <wp:docPr id="1179297124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0440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4E8C1" id="Ink 46" o:spid="_x0000_s1026" type="#_x0000_t75" style="position:absolute;margin-left:230.4pt;margin-top:54.75pt;width:11.05pt;height:7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">
                <v:imagedata r:id="rId69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4A27A51E" wp14:editId="34B634B0">
                <wp:simplePos x="0" y="0"/>
                <wp:positionH relativeFrom="column">
                  <wp:posOffset>2353911</wp:posOffset>
                </wp:positionH>
                <wp:positionV relativeFrom="paragraph">
                  <wp:posOffset>702134</wp:posOffset>
                </wp:positionV>
                <wp:extent cx="50400" cy="6120"/>
                <wp:effectExtent l="57150" t="76200" r="64135" b="89535"/>
                <wp:wrapNone/>
                <wp:docPr id="821386671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5040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2087E" id="Ink 44" o:spid="_x0000_s1026" type="#_x0000_t75" style="position:absolute;margin-left:183.95pt;margin-top:52.45pt;width:6.75pt;height:6.1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">
                <v:imagedata r:id="rId71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ECC8D73" wp14:editId="4D1021F9">
                <wp:simplePos x="0" y="0"/>
                <wp:positionH relativeFrom="column">
                  <wp:posOffset>1704471</wp:posOffset>
                </wp:positionH>
                <wp:positionV relativeFrom="paragraph">
                  <wp:posOffset>1110374</wp:posOffset>
                </wp:positionV>
                <wp:extent cx="102600" cy="27360"/>
                <wp:effectExtent l="57150" t="76200" r="69215" b="86995"/>
                <wp:wrapNone/>
                <wp:docPr id="790545715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0260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D56A88" id="Ink 42" o:spid="_x0000_s1026" type="#_x0000_t75" style="position:absolute;margin-left:132.8pt;margin-top:84.6pt;width:10.95pt;height:7.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">
                <v:imagedata r:id="rId73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3270FE5B" wp14:editId="7EF425B8">
                <wp:simplePos x="0" y="0"/>
                <wp:positionH relativeFrom="column">
                  <wp:posOffset>1759191</wp:posOffset>
                </wp:positionH>
                <wp:positionV relativeFrom="paragraph">
                  <wp:posOffset>220814</wp:posOffset>
                </wp:positionV>
                <wp:extent cx="106560" cy="30600"/>
                <wp:effectExtent l="57150" t="76200" r="65405" b="83820"/>
                <wp:wrapNone/>
                <wp:docPr id="215562698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0656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12A6A3" id="Ink 40" o:spid="_x0000_s1026" type="#_x0000_t75" style="position:absolute;margin-left:137.1pt;margin-top:14.6pt;width:11.25pt;height: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">
                <v:imagedata r:id="rId75" o:title=""/>
              </v:shape>
            </w:pict>
          </mc:Fallback>
        </mc:AlternateContent>
      </w:r>
      <w:r w:rsidR="001051E6"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69CF06E" wp14:editId="775802FE">
                <wp:simplePos x="0" y="0"/>
                <wp:positionH relativeFrom="column">
                  <wp:posOffset>1094991</wp:posOffset>
                </wp:positionH>
                <wp:positionV relativeFrom="paragraph">
                  <wp:posOffset>656774</wp:posOffset>
                </wp:positionV>
                <wp:extent cx="97200" cy="22680"/>
                <wp:effectExtent l="38100" t="57150" r="74295" b="111125"/>
                <wp:wrapNone/>
                <wp:docPr id="1402606502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9720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C6CE6" id="Ink 38" o:spid="_x0000_s1026" type="#_x0000_t75" style="position:absolute;margin-left:84.8pt;margin-top:48.9pt;width:10.45pt;height:7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">
                <v:imagedata r:id="rId77" o:title=""/>
              </v:shape>
            </w:pict>
          </mc:Fallback>
        </mc:AlternateContent>
      </w:r>
      <w:r w:rsidR="001051E6" w:rsidRPr="001051E6">
        <w:rPr>
          <w:noProof/>
          <w:rtl/>
        </w:rPr>
        <w:drawing>
          <wp:inline distT="0" distB="0" distL="0" distR="0" wp14:anchorId="5D28B09B" wp14:editId="0677D3EC">
            <wp:extent cx="4697185" cy="1885841"/>
            <wp:effectExtent l="0" t="0" r="8255" b="635"/>
            <wp:docPr id="189217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17654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703047" cy="188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3C318" w14:textId="4714809C" w:rsidR="004579F9" w:rsidRDefault="004579F9" w:rsidP="001051E6">
      <w:pPr>
        <w:jc w:val="center"/>
      </w:pPr>
    </w:p>
    <w:p w14:paraId="1F497D1F" w14:textId="132D3C34" w:rsidR="004579F9" w:rsidRDefault="00B11754" w:rsidP="001051E6">
      <w:pPr>
        <w:jc w:val="center"/>
      </w:pP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18D265D" wp14:editId="488FAA9E">
                <wp:simplePos x="0" y="0"/>
                <wp:positionH relativeFrom="column">
                  <wp:posOffset>1259840</wp:posOffset>
                </wp:positionH>
                <wp:positionV relativeFrom="paragraph">
                  <wp:posOffset>810260</wp:posOffset>
                </wp:positionV>
                <wp:extent cx="115570" cy="4445"/>
                <wp:effectExtent l="57150" t="76200" r="74930" b="90805"/>
                <wp:wrapNone/>
                <wp:docPr id="1974883044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15570" cy="444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9E317C" id="Ink 47" o:spid="_x0000_s1026" type="#_x0000_t75" style="position:absolute;margin-left:97.8pt;margin-top:61.1pt;width:11.9pt;height:5.7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">
                <v:imagedata r:id="rId80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64B5078C" wp14:editId="69E9C74C">
                <wp:simplePos x="0" y="0"/>
                <wp:positionH relativeFrom="column">
                  <wp:posOffset>1276350</wp:posOffset>
                </wp:positionH>
                <wp:positionV relativeFrom="paragraph">
                  <wp:posOffset>973455</wp:posOffset>
                </wp:positionV>
                <wp:extent cx="104775" cy="0"/>
                <wp:effectExtent l="57150" t="76200" r="47625" b="95250"/>
                <wp:wrapNone/>
                <wp:docPr id="1139963957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04775" cy="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B173C" id="Ink 49" o:spid="_x0000_s1026" type="#_x0000_t75" style="position:absolute;margin-left:98.8pt;margin-top:76.65pt;width:11.65pt;height:0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">
                <v:imagedata r:id="rId82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505F6D6E" wp14:editId="70D30167">
                <wp:simplePos x="0" y="0"/>
                <wp:positionH relativeFrom="column">
                  <wp:posOffset>1257935</wp:posOffset>
                </wp:positionH>
                <wp:positionV relativeFrom="paragraph">
                  <wp:posOffset>1153160</wp:posOffset>
                </wp:positionV>
                <wp:extent cx="122555" cy="0"/>
                <wp:effectExtent l="57150" t="76200" r="67945" b="95250"/>
                <wp:wrapNone/>
                <wp:docPr id="752992184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22555" cy="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7352F" id="Ink 51" o:spid="_x0000_s1026" type="#_x0000_t75" style="position:absolute;margin-left:97.65pt;margin-top:90.8pt;width:12.45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">
                <v:imagedata r:id="rId84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5F862D97" wp14:editId="2876CE3F">
                <wp:simplePos x="0" y="0"/>
                <wp:positionH relativeFrom="column">
                  <wp:posOffset>1239520</wp:posOffset>
                </wp:positionH>
                <wp:positionV relativeFrom="paragraph">
                  <wp:posOffset>1299845</wp:posOffset>
                </wp:positionV>
                <wp:extent cx="119380" cy="11430"/>
                <wp:effectExtent l="57150" t="57150" r="71120" b="102870"/>
                <wp:wrapNone/>
                <wp:docPr id="346493728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19380" cy="1143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082D4" id="Ink 53" o:spid="_x0000_s1026" type="#_x0000_t75" style="position:absolute;margin-left:96.2pt;margin-top:99.6pt;width:12.2pt;height:6.3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">
                <v:imagedata r:id="rId86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6A92235E" wp14:editId="642CDF13">
                <wp:simplePos x="0" y="0"/>
                <wp:positionH relativeFrom="column">
                  <wp:posOffset>1260475</wp:posOffset>
                </wp:positionH>
                <wp:positionV relativeFrom="paragraph">
                  <wp:posOffset>688340</wp:posOffset>
                </wp:positionV>
                <wp:extent cx="109220" cy="13970"/>
                <wp:effectExtent l="57150" t="57150" r="62230" b="100330"/>
                <wp:wrapNone/>
                <wp:docPr id="2096648378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09220" cy="1397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9B7BE" id="Ink 45" o:spid="_x0000_s1026" type="#_x0000_t75" style="position:absolute;margin-left:97.85pt;margin-top:51.45pt;width:11.4pt;height:6.5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">
                <v:imagedata r:id="rId88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03B4430" wp14:editId="1154256F">
                <wp:simplePos x="0" y="0"/>
                <wp:positionH relativeFrom="column">
                  <wp:posOffset>1243330</wp:posOffset>
                </wp:positionH>
                <wp:positionV relativeFrom="paragraph">
                  <wp:posOffset>399415</wp:posOffset>
                </wp:positionV>
                <wp:extent cx="115570" cy="16510"/>
                <wp:effectExtent l="57150" t="57150" r="74930" b="97790"/>
                <wp:wrapNone/>
                <wp:docPr id="1022726049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15570" cy="1651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AE294" id="Ink 41" o:spid="_x0000_s1026" type="#_x0000_t75" style="position:absolute;margin-left:96.5pt;margin-top:28.6pt;width:11.9pt;height:6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">
                <v:imagedata r:id="rId90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1F8A25C5" wp14:editId="1D2436B9">
                <wp:simplePos x="0" y="0"/>
                <wp:positionH relativeFrom="column">
                  <wp:posOffset>1232535</wp:posOffset>
                </wp:positionH>
                <wp:positionV relativeFrom="paragraph">
                  <wp:posOffset>574040</wp:posOffset>
                </wp:positionV>
                <wp:extent cx="137795" cy="5715"/>
                <wp:effectExtent l="57150" t="76200" r="71755" b="89535"/>
                <wp:wrapNone/>
                <wp:docPr id="1262324898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37795" cy="57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692B4" id="Ink 43" o:spid="_x0000_s1026" type="#_x0000_t75" style="position:absolute;margin-left:95.65pt;margin-top:42.55pt;width:13.65pt;height:5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">
                <v:imagedata r:id="rId92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15CBAE16" wp14:editId="42A3B359">
                <wp:simplePos x="0" y="0"/>
                <wp:positionH relativeFrom="column">
                  <wp:posOffset>1291590</wp:posOffset>
                </wp:positionH>
                <wp:positionV relativeFrom="paragraph">
                  <wp:posOffset>114300</wp:posOffset>
                </wp:positionV>
                <wp:extent cx="68580" cy="5715"/>
                <wp:effectExtent l="57150" t="76200" r="64770" b="89535"/>
                <wp:wrapNone/>
                <wp:docPr id="1758102734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68580" cy="57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91B69" id="Ink 37" o:spid="_x0000_s1026" type="#_x0000_t75" style="position:absolute;margin-left:100.3pt;margin-top:6.4pt;width:8.2pt;height: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">
                <v:imagedata r:id="rId94" o:title="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354F6D95" wp14:editId="5368473A">
                <wp:simplePos x="0" y="0"/>
                <wp:positionH relativeFrom="column">
                  <wp:posOffset>1262978</wp:posOffset>
                </wp:positionH>
                <wp:positionV relativeFrom="paragraph">
                  <wp:posOffset>261172</wp:posOffset>
                </wp:positionV>
                <wp:extent cx="97155" cy="11430"/>
                <wp:effectExtent l="57150" t="57150" r="74295" b="102870"/>
                <wp:wrapNone/>
                <wp:docPr id="18344661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97155" cy="1143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48A09" id="Ink 39" o:spid="_x0000_s1026" type="#_x0000_t75" style="position:absolute;margin-left:98.05pt;margin-top:17.75pt;width:10.45pt;height:6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">
                <v:imagedata r:id="rId96" o:title=""/>
              </v:shape>
            </w:pict>
          </mc:Fallback>
        </mc:AlternateContent>
      </w:r>
    </w:p>
    <w:p w14:paraId="1CDD8F28" w14:textId="77777777" w:rsidR="004579F9" w:rsidRDefault="004579F9" w:rsidP="001051E6">
      <w:pPr>
        <w:jc w:val="center"/>
      </w:pPr>
    </w:p>
    <w:p w14:paraId="26923AF7" w14:textId="77777777" w:rsidR="004579F9" w:rsidRDefault="004579F9" w:rsidP="001051E6">
      <w:pPr>
        <w:jc w:val="center"/>
      </w:pPr>
    </w:p>
    <w:p w14:paraId="66C684AD" w14:textId="77777777" w:rsidR="004579F9" w:rsidRDefault="004579F9" w:rsidP="001051E6">
      <w:pPr>
        <w:jc w:val="center"/>
      </w:pPr>
    </w:p>
    <w:p w14:paraId="77B07B12" w14:textId="77777777" w:rsidR="004579F9" w:rsidRDefault="004579F9" w:rsidP="001051E6">
      <w:pPr>
        <w:jc w:val="center"/>
      </w:pPr>
    </w:p>
    <w:p w14:paraId="63DF54ED" w14:textId="77777777" w:rsidR="004579F9" w:rsidRDefault="004579F9" w:rsidP="004579F9">
      <w:pPr>
        <w:ind w:firstLine="0"/>
        <w:rPr>
          <w:sz w:val="22"/>
          <w:szCs w:val="24"/>
          <w:rtl/>
        </w:rPr>
      </w:pPr>
    </w:p>
    <w:p w14:paraId="3711B3A9" w14:textId="1F3AAB23" w:rsidR="004579F9" w:rsidRDefault="004579F9" w:rsidP="004579F9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دو مسیری که با رنگ های قرمز و نارنجی مشخص شده اند به ترتیب طولانی ترین مسیر ها برای خروجی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 و خروجی </w:t>
      </w:r>
      <w:r>
        <w:rPr>
          <w:sz w:val="22"/>
          <w:szCs w:val="24"/>
        </w:rPr>
        <w:t>Cout</w:t>
      </w:r>
      <w:r>
        <w:rPr>
          <w:rFonts w:hint="cs"/>
          <w:sz w:val="22"/>
          <w:szCs w:val="24"/>
          <w:rtl/>
        </w:rPr>
        <w:t xml:space="preserve"> می‌باشند. این حالت در زمانی پیش می آید که ورودی های </w:t>
      </w:r>
      <w:r>
        <w:rPr>
          <w:sz w:val="22"/>
          <w:szCs w:val="24"/>
        </w:rPr>
        <w:t>A</w:t>
      </w:r>
      <w:r>
        <w:rPr>
          <w:rFonts w:hint="cs"/>
          <w:sz w:val="22"/>
          <w:szCs w:val="24"/>
          <w:rtl/>
        </w:rPr>
        <w:t xml:space="preserve">، </w:t>
      </w:r>
      <w:r>
        <w:rPr>
          <w:sz w:val="22"/>
          <w:szCs w:val="24"/>
        </w:rPr>
        <w:t>B</w:t>
      </w:r>
      <w:r>
        <w:rPr>
          <w:rFonts w:hint="cs"/>
          <w:sz w:val="22"/>
          <w:szCs w:val="24"/>
          <w:rtl/>
        </w:rPr>
        <w:t xml:space="preserve"> و </w:t>
      </w:r>
      <w:r>
        <w:rPr>
          <w:sz w:val="22"/>
          <w:szCs w:val="24"/>
        </w:rPr>
        <w:t>Cin</w:t>
      </w:r>
      <w:r>
        <w:rPr>
          <w:rFonts w:hint="cs"/>
          <w:sz w:val="22"/>
          <w:szCs w:val="24"/>
          <w:rtl/>
        </w:rPr>
        <w:t xml:space="preserve"> به ترتیب برابر با 1، 1 و 1 باشند.</w:t>
      </w:r>
    </w:p>
    <w:p w14:paraId="05D9EAB5" w14:textId="24E11490" w:rsidR="004579F9" w:rsidRDefault="004579F9" w:rsidP="004579F9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این اتفاق در شبیه سازی و شکل موج نیز مشخص است که به شرح ذیل است:</w:t>
      </w:r>
    </w:p>
    <w:p w14:paraId="1E685F39" w14:textId="1D92C551" w:rsidR="004579F9" w:rsidRDefault="00B11754" w:rsidP="004579F9">
      <w:pPr>
        <w:ind w:firstLine="0"/>
        <w:rPr>
          <w:sz w:val="22"/>
          <w:szCs w:val="24"/>
          <w:rtl/>
        </w:rPr>
      </w:pPr>
      <w:r>
        <w:rPr>
          <w:noProof/>
        </w:rPr>
        <w:drawing>
          <wp:inline distT="0" distB="0" distL="0" distR="0" wp14:anchorId="22A88666" wp14:editId="2018B7B6">
            <wp:extent cx="5521020" cy="2277745"/>
            <wp:effectExtent l="0" t="0" r="3810" b="8255"/>
            <wp:docPr id="1251688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88448" name="Picture 1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02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2D349" w14:textId="61ABCFE0" w:rsidR="00B77D59" w:rsidRDefault="00B77D59" w:rsidP="004579F9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lastRenderedPageBreak/>
        <w:t>جهت تست کردن مدار نیز چند ورودی به شرح ذیل به مدار داده شده است:</w:t>
      </w:r>
    </w:p>
    <w:p w14:paraId="588C4A24" w14:textId="2C869059" w:rsidR="00B77D59" w:rsidRDefault="00B77D59" w:rsidP="00B77D59">
      <w:pPr>
        <w:pStyle w:val="ListParagraph"/>
        <w:numPr>
          <w:ilvl w:val="0"/>
          <w:numId w:val="14"/>
        </w:numPr>
        <w:rPr>
          <w:sz w:val="22"/>
          <w:szCs w:val="24"/>
        </w:rPr>
      </w:pPr>
      <w:r>
        <w:rPr>
          <w:sz w:val="22"/>
          <w:szCs w:val="24"/>
        </w:rPr>
        <w:t>ABCin = 011</w:t>
      </w:r>
      <w:r>
        <w:rPr>
          <w:rFonts w:hint="cs"/>
          <w:sz w:val="22"/>
          <w:szCs w:val="24"/>
          <w:rtl/>
        </w:rPr>
        <w:t xml:space="preserve">. انتظار میرود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 برابر با </w:t>
      </w:r>
      <w:r>
        <w:rPr>
          <w:sz w:val="22"/>
          <w:szCs w:val="24"/>
        </w:rPr>
        <w:t>0</w:t>
      </w:r>
      <w:r>
        <w:rPr>
          <w:rFonts w:hint="cs"/>
          <w:sz w:val="22"/>
          <w:szCs w:val="24"/>
          <w:rtl/>
        </w:rPr>
        <w:t xml:space="preserve"> و </w:t>
      </w:r>
      <w:r>
        <w:rPr>
          <w:sz w:val="22"/>
          <w:szCs w:val="24"/>
        </w:rPr>
        <w:t>Cout</w:t>
      </w:r>
      <w:r>
        <w:rPr>
          <w:rFonts w:hint="cs"/>
          <w:sz w:val="22"/>
          <w:szCs w:val="24"/>
          <w:rtl/>
        </w:rPr>
        <w:t xml:space="preserve"> برابر با </w:t>
      </w:r>
      <w:r>
        <w:rPr>
          <w:sz w:val="22"/>
          <w:szCs w:val="24"/>
        </w:rPr>
        <w:t>1</w:t>
      </w:r>
      <w:r>
        <w:rPr>
          <w:rFonts w:hint="cs"/>
          <w:sz w:val="22"/>
          <w:szCs w:val="24"/>
          <w:rtl/>
        </w:rPr>
        <w:t xml:space="preserve"> شود که همینطور مشاهده میشود:</w:t>
      </w:r>
    </w:p>
    <w:p w14:paraId="6748ACF9" w14:textId="69BE991B" w:rsidR="00B77D59" w:rsidRDefault="00B77D59" w:rsidP="00B77D59">
      <w:pPr>
        <w:ind w:firstLine="0"/>
        <w:rPr>
          <w:sz w:val="22"/>
          <w:szCs w:val="24"/>
          <w:rtl/>
        </w:rPr>
      </w:pPr>
      <w:r>
        <w:rPr>
          <w:noProof/>
        </w:rPr>
        <w:drawing>
          <wp:inline distT="0" distB="0" distL="0" distR="0" wp14:anchorId="50048FC7" wp14:editId="500F9493">
            <wp:extent cx="5230906" cy="2159800"/>
            <wp:effectExtent l="0" t="0" r="8255" b="0"/>
            <wp:docPr id="471372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372534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39326" cy="216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5A8B" w14:textId="00A84DA0" w:rsidR="00B77D59" w:rsidRDefault="00B77D59" w:rsidP="00B77D59">
      <w:pPr>
        <w:pStyle w:val="ListParagraph"/>
        <w:numPr>
          <w:ilvl w:val="0"/>
          <w:numId w:val="14"/>
        </w:numPr>
        <w:rPr>
          <w:sz w:val="22"/>
          <w:szCs w:val="24"/>
        </w:rPr>
      </w:pPr>
      <w:r>
        <w:rPr>
          <w:sz w:val="22"/>
          <w:szCs w:val="24"/>
        </w:rPr>
        <w:t>ABCin = 001</w:t>
      </w:r>
      <w:r>
        <w:rPr>
          <w:rFonts w:hint="cs"/>
          <w:sz w:val="22"/>
          <w:szCs w:val="24"/>
          <w:rtl/>
        </w:rPr>
        <w:t xml:space="preserve">. انتظار میرود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 برابر با </w:t>
      </w:r>
      <w:r>
        <w:rPr>
          <w:sz w:val="22"/>
          <w:szCs w:val="24"/>
        </w:rPr>
        <w:t>1</w:t>
      </w:r>
      <w:r>
        <w:rPr>
          <w:rFonts w:hint="cs"/>
          <w:sz w:val="22"/>
          <w:szCs w:val="24"/>
          <w:rtl/>
        </w:rPr>
        <w:t xml:space="preserve"> و </w:t>
      </w:r>
      <w:r>
        <w:rPr>
          <w:sz w:val="22"/>
          <w:szCs w:val="24"/>
        </w:rPr>
        <w:t>Cout</w:t>
      </w:r>
      <w:r>
        <w:rPr>
          <w:rFonts w:hint="cs"/>
          <w:sz w:val="22"/>
          <w:szCs w:val="24"/>
          <w:rtl/>
        </w:rPr>
        <w:t xml:space="preserve"> برابر با </w:t>
      </w:r>
      <w:r>
        <w:rPr>
          <w:sz w:val="22"/>
          <w:szCs w:val="24"/>
        </w:rPr>
        <w:t>0</w:t>
      </w:r>
      <w:r>
        <w:rPr>
          <w:rFonts w:hint="cs"/>
          <w:sz w:val="22"/>
          <w:szCs w:val="24"/>
          <w:rtl/>
        </w:rPr>
        <w:t xml:space="preserve"> شود که همینطور مشاهده میشود:</w:t>
      </w:r>
    </w:p>
    <w:p w14:paraId="216CF042" w14:textId="75A8FAB3" w:rsidR="00B77D59" w:rsidRDefault="00B77D59" w:rsidP="00B77D59">
      <w:pPr>
        <w:ind w:firstLine="0"/>
        <w:rPr>
          <w:sz w:val="22"/>
          <w:szCs w:val="24"/>
        </w:rPr>
      </w:pPr>
      <w:r>
        <w:rPr>
          <w:noProof/>
        </w:rPr>
        <w:drawing>
          <wp:inline distT="0" distB="0" distL="0" distR="0" wp14:anchorId="6EA6A1B5" wp14:editId="4E9CFBE2">
            <wp:extent cx="5238563" cy="2149813"/>
            <wp:effectExtent l="0" t="0" r="635" b="3175"/>
            <wp:docPr id="1141032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03207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56827" cy="2157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DFA8C" w14:textId="792A44E7" w:rsidR="00DA4DA2" w:rsidRDefault="00DA4DA2" w:rsidP="00B77D59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طبق این نمودار ها و تئوری نتیجه میشود که به ازای 1 بودن هر سه ورودی مدار دچار مسیر بحرانی میشود. درواقع تاخیر این مسیر برابر است با 6 تا تاخیر گیت </w:t>
      </w:r>
      <w:r>
        <w:rPr>
          <w:sz w:val="22"/>
          <w:szCs w:val="24"/>
        </w:rPr>
        <w:t>NAND</w:t>
      </w:r>
      <w:r>
        <w:rPr>
          <w:rFonts w:hint="cs"/>
          <w:sz w:val="22"/>
          <w:szCs w:val="24"/>
          <w:rtl/>
        </w:rPr>
        <w:t xml:space="preserve"> برای رسیدن به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 و 5 تا تاخیر گیت </w:t>
      </w:r>
      <w:r>
        <w:rPr>
          <w:sz w:val="22"/>
          <w:szCs w:val="24"/>
        </w:rPr>
        <w:t>NAND</w:t>
      </w:r>
      <w:r>
        <w:rPr>
          <w:rFonts w:hint="cs"/>
          <w:sz w:val="22"/>
          <w:szCs w:val="24"/>
          <w:rtl/>
        </w:rPr>
        <w:t xml:space="preserve"> برای رسیدن به </w:t>
      </w:r>
      <w:r>
        <w:rPr>
          <w:sz w:val="22"/>
          <w:szCs w:val="24"/>
        </w:rPr>
        <w:t>Cout</w:t>
      </w:r>
      <w:r>
        <w:rPr>
          <w:rFonts w:hint="cs"/>
          <w:sz w:val="22"/>
          <w:szCs w:val="24"/>
          <w:rtl/>
        </w:rPr>
        <w:t>.</w:t>
      </w:r>
    </w:p>
    <w:p w14:paraId="1D7D74DF" w14:textId="0836243C" w:rsidR="00DA4DA2" w:rsidRDefault="00DA4DA2" w:rsidP="00B77D59">
      <w:pPr>
        <w:ind w:firstLine="0"/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 xml:space="preserve">لذا طولانی ترین و بحرانی ترین مسیر مسیر 1 شدن خروجی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، با تاخیر </w:t>
      </w:r>
      <w:r>
        <w:rPr>
          <w:sz w:val="22"/>
          <w:szCs w:val="24"/>
        </w:rPr>
        <w:t>5*</w:t>
      </w:r>
      <w:proofErr w:type="spellStart"/>
      <w:r>
        <w:rPr>
          <w:sz w:val="22"/>
          <w:szCs w:val="24"/>
        </w:rPr>
        <w:t>NAND_Delay</w:t>
      </w:r>
      <w:proofErr w:type="spellEnd"/>
      <w:r>
        <w:rPr>
          <w:rFonts w:hint="cs"/>
          <w:sz w:val="22"/>
          <w:szCs w:val="24"/>
          <w:rtl/>
        </w:rPr>
        <w:t xml:space="preserve"> می‌باشد.</w:t>
      </w:r>
    </w:p>
    <w:p w14:paraId="32FA82DE" w14:textId="57CA0EA3" w:rsidR="002936A5" w:rsidRPr="00E2001B" w:rsidRDefault="002936A5" w:rsidP="002936A5">
      <w:pPr>
        <w:rPr>
          <w:b/>
          <w:bCs/>
          <w:sz w:val="28"/>
          <w:szCs w:val="32"/>
        </w:rPr>
      </w:pPr>
      <w:r>
        <w:rPr>
          <w:rFonts w:hint="cs"/>
          <w:b/>
          <w:bCs/>
          <w:sz w:val="28"/>
          <w:szCs w:val="32"/>
          <w:rtl/>
        </w:rPr>
        <w:t>ب</w:t>
      </w:r>
      <w:r w:rsidRPr="00E2001B">
        <w:rPr>
          <w:rFonts w:hint="cs"/>
          <w:b/>
          <w:bCs/>
          <w:sz w:val="28"/>
          <w:szCs w:val="32"/>
          <w:rtl/>
        </w:rPr>
        <w:t xml:space="preserve">) </w:t>
      </w:r>
      <w:r>
        <w:rPr>
          <w:b/>
          <w:bCs/>
          <w:sz w:val="28"/>
          <w:szCs w:val="32"/>
        </w:rPr>
        <w:t>Wallace Tree Multiplier</w:t>
      </w:r>
    </w:p>
    <w:p w14:paraId="53A6C3D6" w14:textId="1E1579D6" w:rsidR="002936A5" w:rsidRDefault="002936A5" w:rsidP="00B77D59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در طراحی این نوع ضرب کننده به تعدادی </w:t>
      </w:r>
      <w:r>
        <w:rPr>
          <w:sz w:val="22"/>
          <w:szCs w:val="24"/>
        </w:rPr>
        <w:t>FA</w:t>
      </w:r>
      <w:r>
        <w:rPr>
          <w:rFonts w:hint="cs"/>
          <w:sz w:val="22"/>
          <w:szCs w:val="24"/>
          <w:rtl/>
        </w:rPr>
        <w:t xml:space="preserve"> و همچنین </w:t>
      </w:r>
      <w:r>
        <w:rPr>
          <w:sz w:val="22"/>
          <w:szCs w:val="24"/>
        </w:rPr>
        <w:t>HA</w:t>
      </w:r>
      <w:r>
        <w:rPr>
          <w:rFonts w:hint="cs"/>
          <w:sz w:val="22"/>
          <w:szCs w:val="24"/>
          <w:rtl/>
        </w:rPr>
        <w:t xml:space="preserve"> نیاز میباشد. در این بخش بجای استفاده از ماژول</w:t>
      </w:r>
      <w:r>
        <w:rPr>
          <w:sz w:val="22"/>
          <w:szCs w:val="24"/>
        </w:rPr>
        <w:t xml:space="preserve"> </w:t>
      </w:r>
      <w:r>
        <w:rPr>
          <w:rFonts w:hint="cs"/>
          <w:sz w:val="22"/>
          <w:szCs w:val="24"/>
          <w:rtl/>
        </w:rPr>
        <w:t xml:space="preserve"> </w:t>
      </w:r>
      <w:r>
        <w:rPr>
          <w:sz w:val="22"/>
          <w:szCs w:val="24"/>
        </w:rPr>
        <w:t>Half Adder</w:t>
      </w:r>
      <w:r>
        <w:rPr>
          <w:rFonts w:hint="cs"/>
          <w:sz w:val="22"/>
          <w:szCs w:val="24"/>
          <w:rtl/>
        </w:rPr>
        <w:t xml:space="preserve"> از همان </w:t>
      </w:r>
      <w:r>
        <w:rPr>
          <w:sz w:val="22"/>
          <w:szCs w:val="24"/>
        </w:rPr>
        <w:t>FA</w:t>
      </w:r>
      <w:r>
        <w:rPr>
          <w:rFonts w:hint="cs"/>
          <w:sz w:val="22"/>
          <w:szCs w:val="24"/>
          <w:rtl/>
        </w:rPr>
        <w:t xml:space="preserve"> ها منتها با </w:t>
      </w:r>
      <w:r>
        <w:rPr>
          <w:sz w:val="22"/>
          <w:szCs w:val="24"/>
        </w:rPr>
        <w:t>Cin</w:t>
      </w:r>
      <w:r>
        <w:rPr>
          <w:rFonts w:hint="cs"/>
          <w:sz w:val="22"/>
          <w:szCs w:val="24"/>
          <w:rtl/>
        </w:rPr>
        <w:t xml:space="preserve"> صفر استفاده شده است.</w:t>
      </w:r>
    </w:p>
    <w:p w14:paraId="454C9166" w14:textId="77777777" w:rsidR="002936A5" w:rsidRDefault="002936A5" w:rsidP="002936A5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شماتیک طراحی این نوع ضرب کننده به صورت زیر است</w:t>
      </w:r>
    </w:p>
    <w:p w14:paraId="20A9F217" w14:textId="63F1C9B4" w:rsidR="002936A5" w:rsidRDefault="002A0161" w:rsidP="002936A5">
      <w:pPr>
        <w:ind w:firstLine="0"/>
        <w:rPr>
          <w:sz w:val="22"/>
          <w:szCs w:val="24"/>
          <w:rtl/>
        </w:rPr>
      </w:pPr>
      <w:r>
        <w:rPr>
          <w:noProof/>
          <w:sz w:val="22"/>
          <w:szCs w:val="24"/>
          <w:rtl/>
          <w:lang w:val="fa-IR"/>
        </w:rPr>
        <w:lastRenderedPageBreak/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4DD3E305" wp14:editId="4DA0B900">
                <wp:simplePos x="0" y="0"/>
                <wp:positionH relativeFrom="column">
                  <wp:posOffset>3619380</wp:posOffset>
                </wp:positionH>
                <wp:positionV relativeFrom="paragraph">
                  <wp:posOffset>3927655</wp:posOffset>
                </wp:positionV>
                <wp:extent cx="1912320" cy="521640"/>
                <wp:effectExtent l="57150" t="76200" r="69215" b="88265"/>
                <wp:wrapNone/>
                <wp:docPr id="658178234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912320" cy="52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064F00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283.6pt;margin-top:306.4pt;width:153.45pt;height:46.7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">
                <v:imagedata r:id="rId101" o:title=""/>
              </v:shape>
            </w:pict>
          </mc:Fallback>
        </mc:AlternateContent>
      </w:r>
      <w:r>
        <w:rPr>
          <w:noProof/>
          <w:sz w:val="22"/>
          <w:szCs w:val="24"/>
          <w:rtl/>
          <w:lang w:val="fa-IR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9CBFE52" wp14:editId="7D4FDBD5">
                <wp:simplePos x="0" y="0"/>
                <wp:positionH relativeFrom="column">
                  <wp:posOffset>172020</wp:posOffset>
                </wp:positionH>
                <wp:positionV relativeFrom="paragraph">
                  <wp:posOffset>-6065</wp:posOffset>
                </wp:positionV>
                <wp:extent cx="3453480" cy="3943800"/>
                <wp:effectExtent l="57150" t="57150" r="71120" b="95250"/>
                <wp:wrapNone/>
                <wp:docPr id="63622715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453480" cy="394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B902ED" id="Ink 10" o:spid="_x0000_s1026" type="#_x0000_t75" style="position:absolute;margin-left:12.15pt;margin-top:-3.35pt;width:274.8pt;height:316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">
                <v:imagedata r:id="rId103" o:title=""/>
              </v:shape>
            </w:pict>
          </mc:Fallback>
        </mc:AlternateContent>
      </w:r>
      <w:r w:rsidR="002936A5" w:rsidRPr="002936A5">
        <w:rPr>
          <w:sz w:val="22"/>
          <w:szCs w:val="24"/>
          <w:rtl/>
        </w:rPr>
        <w:drawing>
          <wp:inline distT="0" distB="0" distL="0" distR="0" wp14:anchorId="4B794D07" wp14:editId="166D4D09">
            <wp:extent cx="5565775" cy="4450080"/>
            <wp:effectExtent l="0" t="0" r="0" b="7620"/>
            <wp:docPr id="264861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861710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C6DD" w14:textId="7CD4C5A8" w:rsidR="002936A5" w:rsidRDefault="002936A5" w:rsidP="002936A5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در این حالت ابتدا </w:t>
      </w:r>
      <w:r>
        <w:rPr>
          <w:sz w:val="22"/>
          <w:szCs w:val="24"/>
        </w:rPr>
        <w:t>Partial Products</w:t>
      </w:r>
      <w:r>
        <w:rPr>
          <w:rFonts w:hint="cs"/>
          <w:sz w:val="22"/>
          <w:szCs w:val="24"/>
          <w:rtl/>
        </w:rPr>
        <w:t xml:space="preserve"> که در کل به فرمت </w:t>
      </w:r>
      <w:proofErr w:type="spellStart"/>
      <w:r>
        <w:rPr>
          <w:sz w:val="22"/>
          <w:szCs w:val="24"/>
        </w:rPr>
        <w:t>PPij</w:t>
      </w:r>
      <w:proofErr w:type="spellEnd"/>
      <w:r>
        <w:rPr>
          <w:rFonts w:hint="cs"/>
          <w:sz w:val="22"/>
          <w:szCs w:val="24"/>
          <w:rtl/>
        </w:rPr>
        <w:t xml:space="preserve"> مشخص شده اند توسط گیت های </w:t>
      </w:r>
      <w:r>
        <w:rPr>
          <w:sz w:val="22"/>
          <w:szCs w:val="24"/>
        </w:rPr>
        <w:t>NAND</w:t>
      </w:r>
      <w:r>
        <w:rPr>
          <w:rFonts w:hint="cs"/>
          <w:sz w:val="22"/>
          <w:szCs w:val="24"/>
          <w:rtl/>
        </w:rPr>
        <w:t xml:space="preserve"> تعریف شده و سپس با توجه به ساختار والاس در </w:t>
      </w:r>
      <w:r>
        <w:rPr>
          <w:sz w:val="22"/>
          <w:szCs w:val="24"/>
        </w:rPr>
        <w:t>stage</w:t>
      </w:r>
      <w:r>
        <w:rPr>
          <w:rFonts w:hint="cs"/>
          <w:sz w:val="22"/>
          <w:szCs w:val="24"/>
          <w:rtl/>
        </w:rPr>
        <w:t xml:space="preserve"> های بعدی مورد استفاده قرار می‌گیرند.</w:t>
      </w:r>
    </w:p>
    <w:p w14:paraId="34B355FF" w14:textId="66D434E0" w:rsidR="002936A5" w:rsidRDefault="002936A5" w:rsidP="002936A5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همچنین مسیر بحرانی در این طرح نیز با رنگ </w:t>
      </w:r>
      <w:r w:rsidRPr="002A0161">
        <w:rPr>
          <w:rFonts w:hint="cs"/>
          <w:color w:val="00B0F0"/>
          <w:sz w:val="22"/>
          <w:szCs w:val="24"/>
          <w:rtl/>
        </w:rPr>
        <w:t xml:space="preserve">آبی </w:t>
      </w:r>
      <w:r>
        <w:rPr>
          <w:rFonts w:hint="cs"/>
          <w:sz w:val="22"/>
          <w:szCs w:val="24"/>
          <w:rtl/>
        </w:rPr>
        <w:t>مشخص شده است که شامل:</w:t>
      </w:r>
    </w:p>
    <w:p w14:paraId="14E57F59" w14:textId="5523F8B0" w:rsidR="002936A5" w:rsidRDefault="002A0161" w:rsidP="002936A5">
      <w:pPr>
        <w:ind w:firstLine="0"/>
        <w:rPr>
          <w:sz w:val="22"/>
          <w:szCs w:val="24"/>
          <w:rtl/>
        </w:rPr>
      </w:pPr>
      <w:r>
        <w:rPr>
          <w:rFonts w:hint="cs"/>
          <w:noProof/>
          <w:sz w:val="22"/>
          <w:szCs w:val="24"/>
          <w:rtl/>
          <w:lang w:val="fa-IR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1F8BB8BA" wp14:editId="027C5DCE">
                <wp:simplePos x="0" y="0"/>
                <wp:positionH relativeFrom="column">
                  <wp:posOffset>8603940</wp:posOffset>
                </wp:positionH>
                <wp:positionV relativeFrom="paragraph">
                  <wp:posOffset>2164715</wp:posOffset>
                </wp:positionV>
                <wp:extent cx="360" cy="360"/>
                <wp:effectExtent l="57150" t="76200" r="76200" b="95250"/>
                <wp:wrapNone/>
                <wp:docPr id="170190725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EC4C4F" id="Ink 8" o:spid="_x0000_s1026" type="#_x0000_t75" style="position:absolute;margin-left:676.1pt;margin-top:167.6pt;width:2.9pt;height:5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">
                <v:imagedata r:id="rId106" o:title=""/>
              </v:shape>
            </w:pict>
          </mc:Fallback>
        </mc:AlternateContent>
      </w:r>
      <w:r w:rsidR="002936A5">
        <w:rPr>
          <w:rFonts w:hint="cs"/>
          <w:sz w:val="22"/>
          <w:szCs w:val="24"/>
          <w:rtl/>
        </w:rPr>
        <w:t xml:space="preserve">یک گیت </w:t>
      </w:r>
      <w:r w:rsidR="002936A5">
        <w:rPr>
          <w:sz w:val="22"/>
          <w:szCs w:val="24"/>
        </w:rPr>
        <w:t>NAND</w:t>
      </w:r>
      <w:r w:rsidR="002936A5">
        <w:rPr>
          <w:rFonts w:hint="cs"/>
          <w:sz w:val="22"/>
          <w:szCs w:val="24"/>
          <w:rtl/>
        </w:rPr>
        <w:t xml:space="preserve"> + شش عدد </w:t>
      </w:r>
      <w:r w:rsidR="002936A5">
        <w:rPr>
          <w:sz w:val="22"/>
          <w:szCs w:val="24"/>
        </w:rPr>
        <w:t>Half Adder</w:t>
      </w:r>
      <w:r w:rsidR="002936A5">
        <w:rPr>
          <w:rFonts w:hint="cs"/>
          <w:sz w:val="22"/>
          <w:szCs w:val="24"/>
          <w:rtl/>
        </w:rPr>
        <w:t xml:space="preserve"> + هشت عدد </w:t>
      </w:r>
      <w:r w:rsidR="002936A5">
        <w:rPr>
          <w:sz w:val="22"/>
          <w:szCs w:val="24"/>
        </w:rPr>
        <w:t>Full Adder</w:t>
      </w:r>
      <w:r w:rsidR="002936A5">
        <w:rPr>
          <w:rFonts w:hint="cs"/>
          <w:sz w:val="22"/>
          <w:szCs w:val="24"/>
          <w:rtl/>
        </w:rPr>
        <w:t xml:space="preserve"> می‌باشد.</w:t>
      </w:r>
    </w:p>
    <w:p w14:paraId="05DD2BA2" w14:textId="77777777" w:rsidR="004D11A8" w:rsidRDefault="004D11A8" w:rsidP="002936A5">
      <w:pPr>
        <w:ind w:firstLine="0"/>
        <w:rPr>
          <w:sz w:val="22"/>
          <w:szCs w:val="24"/>
          <w:rtl/>
        </w:rPr>
      </w:pPr>
    </w:p>
    <w:p w14:paraId="3B4444CF" w14:textId="730AF16F" w:rsidR="00F367A0" w:rsidRDefault="00F367A0" w:rsidP="002936A5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همچنین برای تست کردن این مدار 2 عدد 2 و 3 را به عنوان ورودی ها به صورت زیر به مدار دادیم:</w:t>
      </w:r>
    </w:p>
    <w:p w14:paraId="4CF6148B" w14:textId="0B151664" w:rsidR="00F367A0" w:rsidRDefault="00F367A0" w:rsidP="00F367A0">
      <w:pPr>
        <w:ind w:firstLine="0"/>
        <w:rPr>
          <w:sz w:val="22"/>
          <w:szCs w:val="24"/>
          <w:rtl/>
        </w:rPr>
      </w:pPr>
      <w:r w:rsidRPr="00F367A0">
        <w:rPr>
          <w:noProof/>
          <w:sz w:val="22"/>
          <w:szCs w:val="2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1DC2F115" wp14:editId="1AD9C038">
                <wp:simplePos x="0" y="0"/>
                <wp:positionH relativeFrom="column">
                  <wp:posOffset>1060450</wp:posOffset>
                </wp:positionH>
                <wp:positionV relativeFrom="paragraph">
                  <wp:posOffset>203200</wp:posOffset>
                </wp:positionV>
                <wp:extent cx="1492250" cy="1404620"/>
                <wp:effectExtent l="0" t="0" r="0" b="0"/>
                <wp:wrapSquare wrapText="bothSides"/>
                <wp:docPr id="19570105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D341C" w14:textId="27BF3DEA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sz w:val="18"/>
                                <w:szCs w:val="20"/>
                                <w:lang w:bidi="ar-SA"/>
                              </w:rPr>
                              <w:t>* A = 3 -&gt; 00000011</w:t>
                            </w:r>
                          </w:p>
                          <w:p w14:paraId="32D4FA47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0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0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1.8V</w:t>
                            </w:r>
                          </w:p>
                          <w:p w14:paraId="2F92430C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1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1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1.8V</w:t>
                            </w:r>
                          </w:p>
                          <w:p w14:paraId="1922E141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2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2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6A282F6F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3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3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22B0B7B4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4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4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708429F6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5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5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194ABDB4" w14:textId="77777777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6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6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39676D29" w14:textId="1A573E24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 w:rsidRPr="00F367A0"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A7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A7 0 </w:t>
                            </w:r>
                            <w:r w:rsidRPr="00F367A0"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 w:rsidRPr="00F367A0"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C2F115" id="_x0000_s1029" type="#_x0000_t202" style="position:absolute;left:0;text-align:left;margin-left:83.5pt;margin-top:16pt;width:117.5pt;height:110.6pt;z-index:251710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" stroked="f">
                <v:textbox style="mso-fit-shape-to-text:t">
                  <w:txbxContent>
                    <w:p w14:paraId="3E4D341C" w14:textId="27BF3DEA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sz w:val="18"/>
                          <w:szCs w:val="20"/>
                          <w:lang w:bidi="ar-SA"/>
                        </w:rPr>
                        <w:t>* A = 3 -&gt; 00000011</w:t>
                      </w:r>
                    </w:p>
                    <w:p w14:paraId="32D4FA47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0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0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1.8V</w:t>
                      </w:r>
                    </w:p>
                    <w:p w14:paraId="2F92430C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1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1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1.8V</w:t>
                      </w:r>
                    </w:p>
                    <w:p w14:paraId="1922E141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2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2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6A282F6F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3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3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22B0B7B4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4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4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708429F6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5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5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194ABDB4" w14:textId="77777777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6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6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39676D29" w14:textId="1A573E24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 w:rsidRPr="00F367A0"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A7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A7 0 </w:t>
                      </w:r>
                      <w:r w:rsidRPr="00F367A0"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 w:rsidRPr="00F367A0"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367A0">
        <w:rPr>
          <w:noProof/>
          <w:sz w:val="22"/>
          <w:szCs w:val="2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64D59617" wp14:editId="270F2542">
                <wp:simplePos x="0" y="0"/>
                <wp:positionH relativeFrom="column">
                  <wp:posOffset>3143250</wp:posOffset>
                </wp:positionH>
                <wp:positionV relativeFrom="paragraph">
                  <wp:posOffset>209550</wp:posOffset>
                </wp:positionV>
                <wp:extent cx="1492250" cy="1404620"/>
                <wp:effectExtent l="0" t="0" r="0" b="0"/>
                <wp:wrapSquare wrapText="bothSides"/>
                <wp:docPr id="1013054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C61B64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bidi="ar-SA"/>
                              </w:rPr>
                              <w:t>* B = 2 -&gt; 00000010</w:t>
                            </w:r>
                          </w:p>
                          <w:p w14:paraId="5D158FF6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0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0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1F40B8E5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1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1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1.8V</w:t>
                            </w:r>
                          </w:p>
                          <w:p w14:paraId="1101EB95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2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2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11B7640F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3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3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43865E61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4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4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14DF7B4B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5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5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5C89ADBB" w14:textId="77777777" w:rsid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6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6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  <w:p w14:paraId="0630FC42" w14:textId="0DCB7565" w:rsidR="00F367A0" w:rsidRPr="00F367A0" w:rsidRDefault="00F367A0" w:rsidP="00F367A0">
                            <w:pPr>
                              <w:pStyle w:val="NoSpacing"/>
                              <w:bidi w:val="0"/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color w:val="4EC9B0"/>
                                <w:sz w:val="18"/>
                                <w:szCs w:val="20"/>
                                <w:lang w:bidi="ar-SA"/>
                              </w:rPr>
                              <w:t>V_B7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B7 0 </w:t>
                            </w:r>
                            <w:r>
                              <w:rPr>
                                <w:color w:val="569CD6"/>
                                <w:sz w:val="18"/>
                                <w:szCs w:val="20"/>
                                <w:lang w:bidi="ar-SA"/>
                              </w:rPr>
                              <w:t>DC</w:t>
                            </w:r>
                            <w:r>
                              <w:rPr>
                                <w:color w:val="CCCCCC"/>
                                <w:sz w:val="18"/>
                                <w:szCs w:val="20"/>
                                <w:lang w:bidi="ar-SA"/>
                              </w:rPr>
                              <w:t xml:space="preserve"> 0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D59617" id="_x0000_s1030" type="#_x0000_t202" style="position:absolute;left:0;text-align:left;margin-left:247.5pt;margin-top:16.5pt;width:117.5pt;height:110.6pt;z-index:2517125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" stroked="f">
                <v:textbox style="mso-fit-shape-to-text:t">
                  <w:txbxContent>
                    <w:p w14:paraId="3AC61B64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sz w:val="18"/>
                          <w:szCs w:val="20"/>
                          <w:lang w:bidi="ar-SA"/>
                        </w:rPr>
                        <w:t>* B = 2 -&gt; 00000010</w:t>
                      </w:r>
                    </w:p>
                    <w:p w14:paraId="5D158FF6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0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0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1F40B8E5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1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1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1.8V</w:t>
                      </w:r>
                    </w:p>
                    <w:p w14:paraId="1101EB95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2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2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11B7640F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3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3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43865E61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4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4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14DF7B4B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5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5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5C89ADBB" w14:textId="77777777" w:rsid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6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6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  <w:p w14:paraId="0630FC42" w14:textId="0DCB7565" w:rsidR="00F367A0" w:rsidRPr="00F367A0" w:rsidRDefault="00F367A0" w:rsidP="00F367A0">
                      <w:pPr>
                        <w:pStyle w:val="NoSpacing"/>
                        <w:bidi w:val="0"/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</w:pPr>
                      <w:r>
                        <w:rPr>
                          <w:color w:val="4EC9B0"/>
                          <w:sz w:val="18"/>
                          <w:szCs w:val="20"/>
                          <w:lang w:bidi="ar-SA"/>
                        </w:rPr>
                        <w:t>V_B7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B7 0 </w:t>
                      </w:r>
                      <w:r>
                        <w:rPr>
                          <w:color w:val="569CD6"/>
                          <w:sz w:val="18"/>
                          <w:szCs w:val="20"/>
                          <w:lang w:bidi="ar-SA"/>
                        </w:rPr>
                        <w:t>DC</w:t>
                      </w:r>
                      <w:r>
                        <w:rPr>
                          <w:color w:val="CCCCCC"/>
                          <w:sz w:val="18"/>
                          <w:szCs w:val="20"/>
                          <w:lang w:bidi="ar-SA"/>
                        </w:rPr>
                        <w:t xml:space="preserve"> 0V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93F4B95" w14:textId="77777777" w:rsidR="00F367A0" w:rsidRDefault="00F367A0" w:rsidP="00F367A0">
      <w:pPr>
        <w:ind w:firstLine="0"/>
        <w:rPr>
          <w:sz w:val="22"/>
          <w:szCs w:val="24"/>
          <w:rtl/>
        </w:rPr>
      </w:pPr>
    </w:p>
    <w:p w14:paraId="5F2E94FE" w14:textId="77777777" w:rsidR="00F367A0" w:rsidRDefault="00F367A0" w:rsidP="00F367A0">
      <w:pPr>
        <w:ind w:firstLine="0"/>
        <w:rPr>
          <w:sz w:val="22"/>
          <w:szCs w:val="24"/>
          <w:rtl/>
        </w:rPr>
      </w:pPr>
    </w:p>
    <w:p w14:paraId="17A94E9F" w14:textId="77777777" w:rsidR="00F367A0" w:rsidRDefault="00F367A0" w:rsidP="00F367A0">
      <w:pPr>
        <w:ind w:firstLine="0"/>
        <w:rPr>
          <w:sz w:val="22"/>
          <w:szCs w:val="24"/>
          <w:rtl/>
        </w:rPr>
      </w:pPr>
    </w:p>
    <w:p w14:paraId="2A16E5BF" w14:textId="77777777" w:rsidR="00F367A0" w:rsidRDefault="00F367A0" w:rsidP="00F367A0">
      <w:pPr>
        <w:ind w:firstLine="0"/>
        <w:rPr>
          <w:sz w:val="22"/>
          <w:szCs w:val="24"/>
          <w:rtl/>
        </w:rPr>
      </w:pPr>
    </w:p>
    <w:p w14:paraId="3D5B4FA3" w14:textId="77777777" w:rsidR="004D11A8" w:rsidRDefault="004D11A8" w:rsidP="00F367A0">
      <w:pPr>
        <w:ind w:firstLine="0"/>
        <w:rPr>
          <w:sz w:val="22"/>
          <w:szCs w:val="24"/>
          <w:rtl/>
        </w:rPr>
      </w:pPr>
    </w:p>
    <w:p w14:paraId="6F03E66C" w14:textId="743C72BB" w:rsidR="004D11A8" w:rsidRDefault="004D11A8" w:rsidP="00F367A0">
      <w:pPr>
        <w:ind w:firstLine="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lastRenderedPageBreak/>
        <w:t xml:space="preserve">با توجه به اینکه حاصل ضرب این دو عدد برابر با 6 است درنتیجه خروجی </w:t>
      </w:r>
      <w:r>
        <w:rPr>
          <w:sz w:val="22"/>
          <w:szCs w:val="24"/>
        </w:rPr>
        <w:t>S</w:t>
      </w:r>
      <w:r>
        <w:rPr>
          <w:rFonts w:hint="cs"/>
          <w:sz w:val="22"/>
          <w:szCs w:val="24"/>
          <w:rtl/>
        </w:rPr>
        <w:t xml:space="preserve"> که درواقع از </w:t>
      </w:r>
      <w:r>
        <w:rPr>
          <w:sz w:val="22"/>
          <w:szCs w:val="24"/>
        </w:rPr>
        <w:t>S0</w:t>
      </w:r>
      <w:r>
        <w:rPr>
          <w:rFonts w:hint="cs"/>
          <w:sz w:val="22"/>
          <w:szCs w:val="24"/>
          <w:rtl/>
        </w:rPr>
        <w:t xml:space="preserve"> تا </w:t>
      </w:r>
      <w:r>
        <w:rPr>
          <w:sz w:val="22"/>
          <w:szCs w:val="24"/>
        </w:rPr>
        <w:t>S15</w:t>
      </w:r>
      <w:r>
        <w:rPr>
          <w:rFonts w:hint="cs"/>
          <w:sz w:val="22"/>
          <w:szCs w:val="24"/>
          <w:rtl/>
        </w:rPr>
        <w:t xml:space="preserve"> است باید بصورت </w:t>
      </w:r>
      <w:r>
        <w:rPr>
          <w:sz w:val="22"/>
          <w:szCs w:val="24"/>
        </w:rPr>
        <w:t>000000000001010</w:t>
      </w:r>
      <w:r>
        <w:rPr>
          <w:rFonts w:hint="cs"/>
          <w:sz w:val="22"/>
          <w:szCs w:val="24"/>
          <w:rtl/>
        </w:rPr>
        <w:t xml:space="preserve"> باشد. یعنی تنها بیت های </w:t>
      </w:r>
      <w:r>
        <w:rPr>
          <w:sz w:val="22"/>
          <w:szCs w:val="24"/>
        </w:rPr>
        <w:t>S1</w:t>
      </w:r>
      <w:r>
        <w:rPr>
          <w:rFonts w:hint="cs"/>
          <w:sz w:val="22"/>
          <w:szCs w:val="24"/>
          <w:rtl/>
        </w:rPr>
        <w:t xml:space="preserve"> و </w:t>
      </w:r>
      <w:r>
        <w:rPr>
          <w:sz w:val="22"/>
          <w:szCs w:val="24"/>
        </w:rPr>
        <w:t>S3</w:t>
      </w:r>
      <w:r>
        <w:rPr>
          <w:rFonts w:hint="cs"/>
          <w:sz w:val="22"/>
          <w:szCs w:val="24"/>
          <w:rtl/>
        </w:rPr>
        <w:t xml:space="preserve"> باید مقدار 1.8 ولتاژ داشته باشند و بقیه باید حدود صفر ولت ولتاژ داشته باشند. این موضوع در شبیه سازی نیز قابل مشاهده می‌باشد:</w:t>
      </w:r>
    </w:p>
    <w:p w14:paraId="6AA17517" w14:textId="06F6D92A" w:rsidR="004D11A8" w:rsidRDefault="004D11A8" w:rsidP="004D11A8">
      <w:pPr>
        <w:ind w:firstLine="0"/>
        <w:rPr>
          <w:noProof/>
          <w:rtl/>
        </w:rPr>
      </w:pPr>
      <w:r>
        <w:rPr>
          <w:noProof/>
        </w:rPr>
        <w:drawing>
          <wp:inline distT="0" distB="0" distL="0" distR="0" wp14:anchorId="47DFC701" wp14:editId="6A1DADBE">
            <wp:extent cx="5565775" cy="2316480"/>
            <wp:effectExtent l="0" t="0" r="0" b="7620"/>
            <wp:docPr id="208880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80514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BF0AA" w14:textId="7F2620D4" w:rsidR="004D11A8" w:rsidRDefault="004D11A8" w:rsidP="004D11A8">
      <w:pPr>
        <w:ind w:firstLine="0"/>
        <w:rPr>
          <w:noProof/>
          <w:sz w:val="22"/>
          <w:szCs w:val="24"/>
          <w:rtl/>
        </w:rPr>
      </w:pPr>
      <w:r>
        <w:rPr>
          <w:rFonts w:hint="cs"/>
          <w:noProof/>
          <w:sz w:val="22"/>
          <w:szCs w:val="24"/>
          <w:rtl/>
        </w:rPr>
        <w:t>علت اینکه بقیه بیت ها مقدار 12.453 میلی‌ولت را نشان میدهند نیز خطاهای موجود است اما در عمل این مقدار ولتاژ نسبت به 1.8 ولت مقدار ناچیزی است و با تقریب برابر با 0 یا همان وضعیت خاموش است.</w:t>
      </w:r>
    </w:p>
    <w:p w14:paraId="798D8E04" w14:textId="7C6A0884" w:rsidR="004D11A8" w:rsidRDefault="004D11A8" w:rsidP="004D11A8">
      <w:pPr>
        <w:ind w:firstLine="0"/>
        <w:rPr>
          <w:noProof/>
          <w:sz w:val="22"/>
          <w:szCs w:val="24"/>
          <w:rtl/>
        </w:rPr>
      </w:pPr>
      <w:r>
        <w:rPr>
          <w:rFonts w:hint="cs"/>
          <w:noProof/>
          <w:sz w:val="22"/>
          <w:szCs w:val="24"/>
          <w:rtl/>
        </w:rPr>
        <w:t xml:space="preserve">در نتیجه شبیه سازی مشخص است که بیت های </w:t>
      </w:r>
      <w:r>
        <w:rPr>
          <w:noProof/>
          <w:sz w:val="22"/>
          <w:szCs w:val="24"/>
        </w:rPr>
        <w:t>S1</w:t>
      </w:r>
      <w:r>
        <w:rPr>
          <w:rFonts w:hint="cs"/>
          <w:noProof/>
          <w:sz w:val="22"/>
          <w:szCs w:val="24"/>
          <w:rtl/>
        </w:rPr>
        <w:t xml:space="preserve"> و </w:t>
      </w:r>
      <w:r>
        <w:rPr>
          <w:noProof/>
          <w:sz w:val="22"/>
          <w:szCs w:val="24"/>
        </w:rPr>
        <w:t>S3</w:t>
      </w:r>
      <w:r>
        <w:rPr>
          <w:rFonts w:hint="cs"/>
          <w:noProof/>
          <w:sz w:val="22"/>
          <w:szCs w:val="24"/>
          <w:rtl/>
        </w:rPr>
        <w:t xml:space="preserve"> دارای مقدار 1.8 ولت و بقیه بیت ها مقدار 0 دارند که این نشان دهنده درست بودن مدار می‌باشد.</w:t>
      </w:r>
    </w:p>
    <w:p w14:paraId="56F9A1E0" w14:textId="77777777" w:rsidR="00C556A9" w:rsidRDefault="00C556A9" w:rsidP="004D11A8">
      <w:pPr>
        <w:ind w:firstLine="0"/>
        <w:rPr>
          <w:noProof/>
          <w:sz w:val="22"/>
          <w:szCs w:val="24"/>
          <w:rtl/>
        </w:rPr>
      </w:pPr>
    </w:p>
    <w:p w14:paraId="25543C58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11277D40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23B8960C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53E561AE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5684417B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2A781D90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36B55D7C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5D364E8C" w14:textId="77777777" w:rsidR="003736F5" w:rsidRDefault="003736F5" w:rsidP="004D11A8">
      <w:pPr>
        <w:ind w:firstLine="0"/>
        <w:rPr>
          <w:noProof/>
          <w:sz w:val="22"/>
          <w:szCs w:val="24"/>
        </w:rPr>
      </w:pPr>
    </w:p>
    <w:p w14:paraId="79F6EF16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3C71A05C" w14:textId="77777777" w:rsidR="003736F5" w:rsidRDefault="003736F5" w:rsidP="004D11A8">
      <w:pPr>
        <w:ind w:firstLine="0"/>
        <w:rPr>
          <w:noProof/>
          <w:sz w:val="22"/>
          <w:szCs w:val="24"/>
          <w:rtl/>
        </w:rPr>
      </w:pPr>
    </w:p>
    <w:p w14:paraId="1156A38E" w14:textId="7C0692E4" w:rsidR="00C556A9" w:rsidRDefault="00C556A9" w:rsidP="003736F5">
      <w:pPr>
        <w:pStyle w:val="Heading1"/>
        <w:rPr>
          <w:noProof/>
          <w:rtl/>
        </w:rPr>
      </w:pPr>
      <w:bookmarkStart w:id="2" w:name="_Toc169895783"/>
      <w:r>
        <w:rPr>
          <w:rFonts w:hint="cs"/>
          <w:noProof/>
          <w:rtl/>
        </w:rPr>
        <w:lastRenderedPageBreak/>
        <w:t>3- حداکثر فرکانس کاری مدار</w:t>
      </w:r>
      <w:bookmarkEnd w:id="2"/>
    </w:p>
    <w:p w14:paraId="222E4DA2" w14:textId="45B7749D" w:rsidR="003736F5" w:rsidRPr="003736F5" w:rsidRDefault="003736F5" w:rsidP="003736F5">
      <w:pPr>
        <w:rPr>
          <w:rFonts w:hint="cs"/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با قرار دهی دو مدار در بین دو رجیستر </w:t>
      </w:r>
      <w:r>
        <w:rPr>
          <w:sz w:val="22"/>
          <w:szCs w:val="24"/>
        </w:rPr>
        <w:t>DFF</w:t>
      </w:r>
      <w:r>
        <w:rPr>
          <w:rFonts w:hint="cs"/>
          <w:sz w:val="22"/>
          <w:szCs w:val="24"/>
          <w:rtl/>
        </w:rPr>
        <w:t>، پس از شبیه سازی نمودار به شرح زیر خواهد شد:</w:t>
      </w:r>
    </w:p>
    <w:p w14:paraId="4D0A843D" w14:textId="33317D05" w:rsidR="003736F5" w:rsidRPr="004D11A8" w:rsidRDefault="003736F5" w:rsidP="003736F5">
      <w:pPr>
        <w:ind w:firstLine="0"/>
        <w:rPr>
          <w:rFonts w:hint="cs"/>
          <w:sz w:val="22"/>
          <w:szCs w:val="24"/>
          <w:rtl/>
        </w:rPr>
      </w:pPr>
      <w:r>
        <w:rPr>
          <w:noProof/>
        </w:rPr>
        <w:drawing>
          <wp:inline distT="0" distB="0" distL="0" distR="0" wp14:anchorId="7E057AE9" wp14:editId="22536808">
            <wp:extent cx="5565775" cy="2325370"/>
            <wp:effectExtent l="0" t="0" r="0" b="0"/>
            <wp:docPr id="1001741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741330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D20DC7" wp14:editId="3CEEE0C3">
            <wp:extent cx="5565775" cy="2317115"/>
            <wp:effectExtent l="0" t="0" r="0" b="6985"/>
            <wp:docPr id="1194844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844245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36F5" w:rsidRPr="004D11A8" w:rsidSect="0057184D">
      <w:footerReference w:type="default" r:id="rId1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F908C2" w14:textId="77777777" w:rsidR="00C654C0" w:rsidRDefault="00C654C0" w:rsidP="005507A9">
      <w:pPr>
        <w:spacing w:after="0" w:line="240" w:lineRule="auto"/>
      </w:pPr>
      <w:r>
        <w:separator/>
      </w:r>
    </w:p>
  </w:endnote>
  <w:endnote w:type="continuationSeparator" w:id="0">
    <w:p w14:paraId="77E4AC6C" w14:textId="77777777" w:rsidR="00C654C0" w:rsidRDefault="00C654C0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3F23CA" w14:textId="77777777" w:rsidR="00C654C0" w:rsidRDefault="00C654C0" w:rsidP="005507A9">
      <w:pPr>
        <w:spacing w:after="0" w:line="240" w:lineRule="auto"/>
      </w:pPr>
      <w:r>
        <w:separator/>
      </w:r>
    </w:p>
  </w:footnote>
  <w:footnote w:type="continuationSeparator" w:id="0">
    <w:p w14:paraId="31C9B3AC" w14:textId="77777777" w:rsidR="00C654C0" w:rsidRDefault="00C654C0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622A4"/>
    <w:multiLevelType w:val="hybridMultilevel"/>
    <w:tmpl w:val="86ECB460"/>
    <w:lvl w:ilvl="0" w:tplc="784442C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52FF9"/>
    <w:multiLevelType w:val="hybridMultilevel"/>
    <w:tmpl w:val="8A5A122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416917FC"/>
    <w:multiLevelType w:val="hybridMultilevel"/>
    <w:tmpl w:val="C632E5BA"/>
    <w:lvl w:ilvl="0" w:tplc="25DCDC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40375D"/>
    <w:multiLevelType w:val="hybridMultilevel"/>
    <w:tmpl w:val="BDFE294A"/>
    <w:lvl w:ilvl="0" w:tplc="5A086A2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6606930">
    <w:abstractNumId w:val="10"/>
  </w:num>
  <w:num w:numId="2" w16cid:durableId="1992519446">
    <w:abstractNumId w:val="5"/>
  </w:num>
  <w:num w:numId="3" w16cid:durableId="798717930">
    <w:abstractNumId w:val="6"/>
  </w:num>
  <w:num w:numId="4" w16cid:durableId="1791393197">
    <w:abstractNumId w:val="4"/>
  </w:num>
  <w:num w:numId="5" w16cid:durableId="509376469">
    <w:abstractNumId w:val="4"/>
    <w:lvlOverride w:ilvl="0">
      <w:startOverride w:val="1"/>
    </w:lvlOverride>
  </w:num>
  <w:num w:numId="6" w16cid:durableId="736784363">
    <w:abstractNumId w:val="7"/>
  </w:num>
  <w:num w:numId="7" w16cid:durableId="1591500303">
    <w:abstractNumId w:val="8"/>
  </w:num>
  <w:num w:numId="8" w16cid:durableId="796919064">
    <w:abstractNumId w:val="3"/>
  </w:num>
  <w:num w:numId="9" w16cid:durableId="1996369682">
    <w:abstractNumId w:val="2"/>
  </w:num>
  <w:num w:numId="10" w16cid:durableId="770706009">
    <w:abstractNumId w:val="1"/>
  </w:num>
  <w:num w:numId="11" w16cid:durableId="12204350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67604880">
    <w:abstractNumId w:val="1"/>
  </w:num>
  <w:num w:numId="13" w16cid:durableId="1511065033">
    <w:abstractNumId w:val="9"/>
  </w:num>
  <w:num w:numId="14" w16cid:durableId="1835100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MjE2NjY1sbA0NLE0NDZT0lEKTi0uzszPAykwrQUAmW01viwAAAA="/>
  </w:docVars>
  <w:rsids>
    <w:rsidRoot w:val="00537691"/>
    <w:rsid w:val="00002BBE"/>
    <w:rsid w:val="00016979"/>
    <w:rsid w:val="00024180"/>
    <w:rsid w:val="00024E1F"/>
    <w:rsid w:val="0002669A"/>
    <w:rsid w:val="000332F3"/>
    <w:rsid w:val="00033493"/>
    <w:rsid w:val="00061483"/>
    <w:rsid w:val="00064682"/>
    <w:rsid w:val="00075085"/>
    <w:rsid w:val="0007546E"/>
    <w:rsid w:val="00085F14"/>
    <w:rsid w:val="0009712A"/>
    <w:rsid w:val="000A0904"/>
    <w:rsid w:val="000D5726"/>
    <w:rsid w:val="000E474E"/>
    <w:rsid w:val="000E56F2"/>
    <w:rsid w:val="000E6D60"/>
    <w:rsid w:val="000F47A6"/>
    <w:rsid w:val="0010434E"/>
    <w:rsid w:val="001051E6"/>
    <w:rsid w:val="0011049C"/>
    <w:rsid w:val="00141E77"/>
    <w:rsid w:val="0014319D"/>
    <w:rsid w:val="00145CC8"/>
    <w:rsid w:val="001751A4"/>
    <w:rsid w:val="001815CF"/>
    <w:rsid w:val="001A55B3"/>
    <w:rsid w:val="001A7F10"/>
    <w:rsid w:val="001B1936"/>
    <w:rsid w:val="001D1934"/>
    <w:rsid w:val="001E05E0"/>
    <w:rsid w:val="001E6D70"/>
    <w:rsid w:val="001F1151"/>
    <w:rsid w:val="00202E33"/>
    <w:rsid w:val="00206D43"/>
    <w:rsid w:val="00210DD1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936A5"/>
    <w:rsid w:val="002A0161"/>
    <w:rsid w:val="002B5901"/>
    <w:rsid w:val="002B7E24"/>
    <w:rsid w:val="002C08A5"/>
    <w:rsid w:val="002E01E9"/>
    <w:rsid w:val="002E04AE"/>
    <w:rsid w:val="00304288"/>
    <w:rsid w:val="003223DF"/>
    <w:rsid w:val="00325B86"/>
    <w:rsid w:val="00342015"/>
    <w:rsid w:val="003457AE"/>
    <w:rsid w:val="00356586"/>
    <w:rsid w:val="003736F5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E7DF5"/>
    <w:rsid w:val="003F11DF"/>
    <w:rsid w:val="003F3DDB"/>
    <w:rsid w:val="003F52F9"/>
    <w:rsid w:val="00412380"/>
    <w:rsid w:val="004448E1"/>
    <w:rsid w:val="004476F5"/>
    <w:rsid w:val="00453F66"/>
    <w:rsid w:val="00457150"/>
    <w:rsid w:val="004579F9"/>
    <w:rsid w:val="0046645D"/>
    <w:rsid w:val="004823C7"/>
    <w:rsid w:val="004968FB"/>
    <w:rsid w:val="004A14EF"/>
    <w:rsid w:val="004B124B"/>
    <w:rsid w:val="004B22E4"/>
    <w:rsid w:val="004B30B5"/>
    <w:rsid w:val="004B433B"/>
    <w:rsid w:val="004B6335"/>
    <w:rsid w:val="004B66C2"/>
    <w:rsid w:val="004C1CEA"/>
    <w:rsid w:val="004C624C"/>
    <w:rsid w:val="004D11A8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7184D"/>
    <w:rsid w:val="00582A21"/>
    <w:rsid w:val="0058545C"/>
    <w:rsid w:val="005A107B"/>
    <w:rsid w:val="005B260C"/>
    <w:rsid w:val="005B32A0"/>
    <w:rsid w:val="005C2494"/>
    <w:rsid w:val="005D2CC9"/>
    <w:rsid w:val="005D3ABE"/>
    <w:rsid w:val="005F51A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2322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21050"/>
    <w:rsid w:val="00733693"/>
    <w:rsid w:val="007369AE"/>
    <w:rsid w:val="00737577"/>
    <w:rsid w:val="0075099B"/>
    <w:rsid w:val="00756884"/>
    <w:rsid w:val="00756D90"/>
    <w:rsid w:val="00783477"/>
    <w:rsid w:val="0079031E"/>
    <w:rsid w:val="00790E2B"/>
    <w:rsid w:val="007A386B"/>
    <w:rsid w:val="007A50A2"/>
    <w:rsid w:val="007B0646"/>
    <w:rsid w:val="007C081F"/>
    <w:rsid w:val="007D4667"/>
    <w:rsid w:val="007D4992"/>
    <w:rsid w:val="007E1B3F"/>
    <w:rsid w:val="00810ADF"/>
    <w:rsid w:val="00823ED2"/>
    <w:rsid w:val="00827954"/>
    <w:rsid w:val="008351F5"/>
    <w:rsid w:val="008513E9"/>
    <w:rsid w:val="00851843"/>
    <w:rsid w:val="00855F31"/>
    <w:rsid w:val="0088616D"/>
    <w:rsid w:val="0089094E"/>
    <w:rsid w:val="00894B47"/>
    <w:rsid w:val="00896621"/>
    <w:rsid w:val="008A0296"/>
    <w:rsid w:val="008A05F4"/>
    <w:rsid w:val="008A11CD"/>
    <w:rsid w:val="008A3250"/>
    <w:rsid w:val="008B5F87"/>
    <w:rsid w:val="008B6608"/>
    <w:rsid w:val="008D188E"/>
    <w:rsid w:val="008E6479"/>
    <w:rsid w:val="008E68EB"/>
    <w:rsid w:val="008E78E9"/>
    <w:rsid w:val="008F322E"/>
    <w:rsid w:val="00907AF5"/>
    <w:rsid w:val="00911C40"/>
    <w:rsid w:val="009124F6"/>
    <w:rsid w:val="00913B33"/>
    <w:rsid w:val="00914832"/>
    <w:rsid w:val="009176B4"/>
    <w:rsid w:val="00922EA5"/>
    <w:rsid w:val="00923814"/>
    <w:rsid w:val="00927C59"/>
    <w:rsid w:val="009410D7"/>
    <w:rsid w:val="00945EA6"/>
    <w:rsid w:val="009544C5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D727E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73C0C"/>
    <w:rsid w:val="00A8327E"/>
    <w:rsid w:val="00A85148"/>
    <w:rsid w:val="00A947E6"/>
    <w:rsid w:val="00AA1CCE"/>
    <w:rsid w:val="00AB6392"/>
    <w:rsid w:val="00AB7EAB"/>
    <w:rsid w:val="00AC1668"/>
    <w:rsid w:val="00AD7E2A"/>
    <w:rsid w:val="00AE19A5"/>
    <w:rsid w:val="00AF5736"/>
    <w:rsid w:val="00B014BB"/>
    <w:rsid w:val="00B11754"/>
    <w:rsid w:val="00B134BC"/>
    <w:rsid w:val="00B14A58"/>
    <w:rsid w:val="00B24912"/>
    <w:rsid w:val="00B25B67"/>
    <w:rsid w:val="00B42A2C"/>
    <w:rsid w:val="00B433FD"/>
    <w:rsid w:val="00B50811"/>
    <w:rsid w:val="00B55E53"/>
    <w:rsid w:val="00B55EBB"/>
    <w:rsid w:val="00B56C1E"/>
    <w:rsid w:val="00B64381"/>
    <w:rsid w:val="00B728E9"/>
    <w:rsid w:val="00B73BC0"/>
    <w:rsid w:val="00B77D59"/>
    <w:rsid w:val="00B8741D"/>
    <w:rsid w:val="00B87639"/>
    <w:rsid w:val="00B96589"/>
    <w:rsid w:val="00B965D7"/>
    <w:rsid w:val="00BA7518"/>
    <w:rsid w:val="00BB386A"/>
    <w:rsid w:val="00BB5972"/>
    <w:rsid w:val="00BB7675"/>
    <w:rsid w:val="00BE0411"/>
    <w:rsid w:val="00BE791D"/>
    <w:rsid w:val="00C007F3"/>
    <w:rsid w:val="00C03B4B"/>
    <w:rsid w:val="00C1194C"/>
    <w:rsid w:val="00C23A50"/>
    <w:rsid w:val="00C3082E"/>
    <w:rsid w:val="00C335A5"/>
    <w:rsid w:val="00C33FBF"/>
    <w:rsid w:val="00C4414D"/>
    <w:rsid w:val="00C471E8"/>
    <w:rsid w:val="00C556A9"/>
    <w:rsid w:val="00C56C5B"/>
    <w:rsid w:val="00C62390"/>
    <w:rsid w:val="00C635AE"/>
    <w:rsid w:val="00C654C0"/>
    <w:rsid w:val="00C668C9"/>
    <w:rsid w:val="00C71C34"/>
    <w:rsid w:val="00C7269B"/>
    <w:rsid w:val="00C80AF4"/>
    <w:rsid w:val="00C934DC"/>
    <w:rsid w:val="00C94ACE"/>
    <w:rsid w:val="00CA5C56"/>
    <w:rsid w:val="00CB4502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828EB"/>
    <w:rsid w:val="00D9230E"/>
    <w:rsid w:val="00DA4DA2"/>
    <w:rsid w:val="00DA5C8E"/>
    <w:rsid w:val="00DB0262"/>
    <w:rsid w:val="00DB5346"/>
    <w:rsid w:val="00DC3E08"/>
    <w:rsid w:val="00DC617E"/>
    <w:rsid w:val="00DC6335"/>
    <w:rsid w:val="00DE09B2"/>
    <w:rsid w:val="00DE1A62"/>
    <w:rsid w:val="00DE5B19"/>
    <w:rsid w:val="00DF5B84"/>
    <w:rsid w:val="00E00C36"/>
    <w:rsid w:val="00E03088"/>
    <w:rsid w:val="00E044D2"/>
    <w:rsid w:val="00E063F2"/>
    <w:rsid w:val="00E2001B"/>
    <w:rsid w:val="00E46E14"/>
    <w:rsid w:val="00E46FF2"/>
    <w:rsid w:val="00E53D14"/>
    <w:rsid w:val="00E702DE"/>
    <w:rsid w:val="00E72351"/>
    <w:rsid w:val="00E76D1F"/>
    <w:rsid w:val="00E76E26"/>
    <w:rsid w:val="00EA74B3"/>
    <w:rsid w:val="00ED095B"/>
    <w:rsid w:val="00ED23A5"/>
    <w:rsid w:val="00EE1A52"/>
    <w:rsid w:val="00EE3741"/>
    <w:rsid w:val="00EE3FCE"/>
    <w:rsid w:val="00EE56D8"/>
    <w:rsid w:val="00F012BB"/>
    <w:rsid w:val="00F06D5A"/>
    <w:rsid w:val="00F120AD"/>
    <w:rsid w:val="00F21F40"/>
    <w:rsid w:val="00F25A7D"/>
    <w:rsid w:val="00F27F4A"/>
    <w:rsid w:val="00F367A0"/>
    <w:rsid w:val="00F47FED"/>
    <w:rsid w:val="00F64FC4"/>
    <w:rsid w:val="00F67BD3"/>
    <w:rsid w:val="00F736EC"/>
    <w:rsid w:val="00F85EE6"/>
    <w:rsid w:val="00F87419"/>
    <w:rsid w:val="00FA572B"/>
    <w:rsid w:val="00FD111B"/>
    <w:rsid w:val="00FD23B3"/>
    <w:rsid w:val="00FD35CE"/>
    <w:rsid w:val="00FF08C0"/>
    <w:rsid w:val="00FF33E6"/>
    <w:rsid w:val="00FF476C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6A5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NoSpacing">
    <w:name w:val="No Spacing"/>
    <w:uiPriority w:val="1"/>
    <w:qFormat/>
    <w:rsid w:val="00AA1CC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2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0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0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8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0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83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4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6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3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5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2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4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6.xml"/><Relationship Id="rId42" Type="http://schemas.openxmlformats.org/officeDocument/2006/relationships/image" Target="media/image20.png"/><Relationship Id="rId47" Type="http://schemas.openxmlformats.org/officeDocument/2006/relationships/image" Target="media/image23.png"/><Relationship Id="rId63" Type="http://schemas.openxmlformats.org/officeDocument/2006/relationships/image" Target="media/image32.png"/><Relationship Id="rId68" Type="http://schemas.openxmlformats.org/officeDocument/2006/relationships/customXml" Target="ink/ink27.xml"/><Relationship Id="rId84" Type="http://schemas.openxmlformats.org/officeDocument/2006/relationships/image" Target="media/image43.png"/><Relationship Id="rId89" Type="http://schemas.openxmlformats.org/officeDocument/2006/relationships/customXml" Target="ink/ink37.xml"/><Relationship Id="rId112" Type="http://schemas.openxmlformats.org/officeDocument/2006/relationships/theme" Target="theme/theme1.xml"/><Relationship Id="rId16" Type="http://schemas.openxmlformats.org/officeDocument/2006/relationships/image" Target="media/image6.png"/><Relationship Id="rId107" Type="http://schemas.openxmlformats.org/officeDocument/2006/relationships/image" Target="media/image57.png"/><Relationship Id="rId11" Type="http://schemas.openxmlformats.org/officeDocument/2006/relationships/customXml" Target="ink/ink1.xml"/><Relationship Id="rId32" Type="http://schemas.openxmlformats.org/officeDocument/2006/relationships/image" Target="media/image14.png"/><Relationship Id="rId37" Type="http://schemas.openxmlformats.org/officeDocument/2006/relationships/customXml" Target="ink/ink13.xml"/><Relationship Id="rId53" Type="http://schemas.openxmlformats.org/officeDocument/2006/relationships/image" Target="media/image26.png"/><Relationship Id="rId58" Type="http://schemas.openxmlformats.org/officeDocument/2006/relationships/customXml" Target="ink/ink22.xml"/><Relationship Id="rId74" Type="http://schemas.openxmlformats.org/officeDocument/2006/relationships/customXml" Target="ink/ink30.xml"/><Relationship Id="rId79" Type="http://schemas.openxmlformats.org/officeDocument/2006/relationships/customXml" Target="ink/ink32.xml"/><Relationship Id="rId102" Type="http://schemas.openxmlformats.org/officeDocument/2006/relationships/customXml" Target="ink/ink42.xml"/><Relationship Id="rId5" Type="http://schemas.openxmlformats.org/officeDocument/2006/relationships/webSettings" Target="webSettings.xml"/><Relationship Id="rId90" Type="http://schemas.openxmlformats.org/officeDocument/2006/relationships/image" Target="media/image46.png"/><Relationship Id="rId95" Type="http://schemas.openxmlformats.org/officeDocument/2006/relationships/customXml" Target="ink/ink40.xml"/><Relationship Id="rId22" Type="http://schemas.openxmlformats.org/officeDocument/2006/relationships/image" Target="media/image9.png"/><Relationship Id="rId27" Type="http://schemas.openxmlformats.org/officeDocument/2006/relationships/customXml" Target="ink/ink9.xml"/><Relationship Id="rId43" Type="http://schemas.openxmlformats.org/officeDocument/2006/relationships/customXml" Target="ink/ink16.xml"/><Relationship Id="rId48" Type="http://schemas.openxmlformats.org/officeDocument/2006/relationships/customXml" Target="ink/ink18.xml"/><Relationship Id="rId64" Type="http://schemas.openxmlformats.org/officeDocument/2006/relationships/customXml" Target="ink/ink25.xml"/><Relationship Id="rId69" Type="http://schemas.openxmlformats.org/officeDocument/2006/relationships/image" Target="media/image35.png"/><Relationship Id="rId80" Type="http://schemas.openxmlformats.org/officeDocument/2006/relationships/image" Target="media/image41.png"/><Relationship Id="rId85" Type="http://schemas.openxmlformats.org/officeDocument/2006/relationships/customXml" Target="ink/ink35.xml"/><Relationship Id="rId12" Type="http://schemas.openxmlformats.org/officeDocument/2006/relationships/image" Target="media/image4.png"/><Relationship Id="rId17" Type="http://schemas.openxmlformats.org/officeDocument/2006/relationships/customXml" Target="ink/ink4.xml"/><Relationship Id="rId33" Type="http://schemas.openxmlformats.org/officeDocument/2006/relationships/customXml" Target="ink/ink12.xml"/><Relationship Id="rId38" Type="http://schemas.openxmlformats.org/officeDocument/2006/relationships/image" Target="media/image18.png"/><Relationship Id="rId59" Type="http://schemas.openxmlformats.org/officeDocument/2006/relationships/image" Target="media/image30.png"/><Relationship Id="rId103" Type="http://schemas.openxmlformats.org/officeDocument/2006/relationships/image" Target="media/image54.png"/><Relationship Id="rId108" Type="http://schemas.openxmlformats.org/officeDocument/2006/relationships/image" Target="media/image58.png"/><Relationship Id="rId54" Type="http://schemas.openxmlformats.org/officeDocument/2006/relationships/image" Target="media/image27.png"/><Relationship Id="rId70" Type="http://schemas.openxmlformats.org/officeDocument/2006/relationships/customXml" Target="ink/ink28.xml"/><Relationship Id="rId75" Type="http://schemas.openxmlformats.org/officeDocument/2006/relationships/image" Target="media/image38.png"/><Relationship Id="rId91" Type="http://schemas.openxmlformats.org/officeDocument/2006/relationships/customXml" Target="ink/ink38.xml"/><Relationship Id="rId96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ustomXml" Target="ink/ink3.xml"/><Relationship Id="rId23" Type="http://schemas.openxmlformats.org/officeDocument/2006/relationships/customXml" Target="ink/ink7.xml"/><Relationship Id="rId28" Type="http://schemas.openxmlformats.org/officeDocument/2006/relationships/image" Target="media/image12.png"/><Relationship Id="rId36" Type="http://schemas.openxmlformats.org/officeDocument/2006/relationships/image" Target="media/image17.png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6" Type="http://schemas.openxmlformats.org/officeDocument/2006/relationships/image" Target="media/image56.png"/><Relationship Id="rId10" Type="http://schemas.openxmlformats.org/officeDocument/2006/relationships/image" Target="media/image3.png"/><Relationship Id="rId31" Type="http://schemas.openxmlformats.org/officeDocument/2006/relationships/customXml" Target="ink/ink11.xml"/><Relationship Id="rId44" Type="http://schemas.openxmlformats.org/officeDocument/2006/relationships/image" Target="media/image21.png"/><Relationship Id="rId52" Type="http://schemas.openxmlformats.org/officeDocument/2006/relationships/customXml" Target="ink/ink20.xml"/><Relationship Id="rId60" Type="http://schemas.openxmlformats.org/officeDocument/2006/relationships/customXml" Target="ink/ink23.xml"/><Relationship Id="rId65" Type="http://schemas.openxmlformats.org/officeDocument/2006/relationships/image" Target="media/image33.png"/><Relationship Id="rId73" Type="http://schemas.openxmlformats.org/officeDocument/2006/relationships/image" Target="media/image37.png"/><Relationship Id="rId78" Type="http://schemas.openxmlformats.org/officeDocument/2006/relationships/image" Target="media/image40.png"/><Relationship Id="rId81" Type="http://schemas.openxmlformats.org/officeDocument/2006/relationships/customXml" Target="ink/ink33.xml"/><Relationship Id="rId86" Type="http://schemas.openxmlformats.org/officeDocument/2006/relationships/image" Target="media/image44.png"/><Relationship Id="rId94" Type="http://schemas.openxmlformats.org/officeDocument/2006/relationships/image" Target="media/image48.png"/><Relationship Id="rId99" Type="http://schemas.openxmlformats.org/officeDocument/2006/relationships/image" Target="media/image52.png"/><Relationship Id="rId101" Type="http://schemas.openxmlformats.org/officeDocument/2006/relationships/image" Target="media/image5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customXml" Target="ink/ink2.xml"/><Relationship Id="rId18" Type="http://schemas.openxmlformats.org/officeDocument/2006/relationships/image" Target="media/image7.png"/><Relationship Id="rId39" Type="http://schemas.openxmlformats.org/officeDocument/2006/relationships/customXml" Target="ink/ink14.xml"/><Relationship Id="rId109" Type="http://schemas.openxmlformats.org/officeDocument/2006/relationships/image" Target="media/image59.png"/><Relationship Id="rId34" Type="http://schemas.openxmlformats.org/officeDocument/2006/relationships/image" Target="media/image15.png"/><Relationship Id="rId50" Type="http://schemas.openxmlformats.org/officeDocument/2006/relationships/customXml" Target="ink/ink19.xml"/><Relationship Id="rId55" Type="http://schemas.openxmlformats.org/officeDocument/2006/relationships/image" Target="media/image28.png"/><Relationship Id="rId76" Type="http://schemas.openxmlformats.org/officeDocument/2006/relationships/customXml" Target="ink/ink31.xml"/><Relationship Id="rId97" Type="http://schemas.openxmlformats.org/officeDocument/2006/relationships/image" Target="media/image50.png"/><Relationship Id="rId104" Type="http://schemas.openxmlformats.org/officeDocument/2006/relationships/image" Target="media/image55.png"/><Relationship Id="rId7" Type="http://schemas.openxmlformats.org/officeDocument/2006/relationships/endnotes" Target="endnotes.xml"/><Relationship Id="rId71" Type="http://schemas.openxmlformats.org/officeDocument/2006/relationships/image" Target="media/image36.png"/><Relationship Id="rId92" Type="http://schemas.openxmlformats.org/officeDocument/2006/relationships/image" Target="media/image47.png"/><Relationship Id="rId2" Type="http://schemas.openxmlformats.org/officeDocument/2006/relationships/numbering" Target="numbering.xml"/><Relationship Id="rId29" Type="http://schemas.openxmlformats.org/officeDocument/2006/relationships/customXml" Target="ink/ink10.xml"/><Relationship Id="rId24" Type="http://schemas.openxmlformats.org/officeDocument/2006/relationships/image" Target="media/image10.png"/><Relationship Id="rId40" Type="http://schemas.openxmlformats.org/officeDocument/2006/relationships/image" Target="media/image19.png"/><Relationship Id="rId45" Type="http://schemas.openxmlformats.org/officeDocument/2006/relationships/image" Target="media/image22.png"/><Relationship Id="rId66" Type="http://schemas.openxmlformats.org/officeDocument/2006/relationships/customXml" Target="ink/ink26.xml"/><Relationship Id="rId87" Type="http://schemas.openxmlformats.org/officeDocument/2006/relationships/customXml" Target="ink/ink36.xml"/><Relationship Id="rId110" Type="http://schemas.openxmlformats.org/officeDocument/2006/relationships/footer" Target="footer1.xml"/><Relationship Id="rId61" Type="http://schemas.openxmlformats.org/officeDocument/2006/relationships/image" Target="media/image31.png"/><Relationship Id="rId82" Type="http://schemas.openxmlformats.org/officeDocument/2006/relationships/image" Target="media/image42.png"/><Relationship Id="rId19" Type="http://schemas.openxmlformats.org/officeDocument/2006/relationships/customXml" Target="ink/ink5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image" Target="media/image16.png"/><Relationship Id="rId56" Type="http://schemas.openxmlformats.org/officeDocument/2006/relationships/customXml" Target="ink/ink21.xml"/><Relationship Id="rId77" Type="http://schemas.openxmlformats.org/officeDocument/2006/relationships/image" Target="media/image39.png"/><Relationship Id="rId100" Type="http://schemas.openxmlformats.org/officeDocument/2006/relationships/customXml" Target="ink/ink41.xml"/><Relationship Id="rId105" Type="http://schemas.openxmlformats.org/officeDocument/2006/relationships/customXml" Target="ink/ink43.xml"/><Relationship Id="rId8" Type="http://schemas.openxmlformats.org/officeDocument/2006/relationships/image" Target="media/image1.jpg"/><Relationship Id="rId51" Type="http://schemas.openxmlformats.org/officeDocument/2006/relationships/image" Target="media/image25.png"/><Relationship Id="rId72" Type="http://schemas.openxmlformats.org/officeDocument/2006/relationships/customXml" Target="ink/ink29.xml"/><Relationship Id="rId93" Type="http://schemas.openxmlformats.org/officeDocument/2006/relationships/customXml" Target="ink/ink39.xml"/><Relationship Id="rId98" Type="http://schemas.openxmlformats.org/officeDocument/2006/relationships/image" Target="media/image51.png"/><Relationship Id="rId3" Type="http://schemas.openxmlformats.org/officeDocument/2006/relationships/styles" Target="styles.xml"/><Relationship Id="rId25" Type="http://schemas.openxmlformats.org/officeDocument/2006/relationships/customXml" Target="ink/ink8.xml"/><Relationship Id="rId46" Type="http://schemas.openxmlformats.org/officeDocument/2006/relationships/customXml" Target="ink/ink17.xml"/><Relationship Id="rId67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customXml" Target="ink/ink15.xml"/><Relationship Id="rId62" Type="http://schemas.openxmlformats.org/officeDocument/2006/relationships/customXml" Target="ink/ink24.xml"/><Relationship Id="rId83" Type="http://schemas.openxmlformats.org/officeDocument/2006/relationships/customXml" Target="ink/ink34.xml"/><Relationship Id="rId88" Type="http://schemas.openxmlformats.org/officeDocument/2006/relationships/image" Target="media/image45.png"/><Relationship Id="rId111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9:21.835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9 15,'63'-1,"62"1,-109 2,1-1,-1 2,0 0,0 1,20 8,-36-12,1 0,-1 0,1 0,-1 0,1 0,-1 0,1 0,-1 1,1-1,-1 0,1 0,-1 0,0 1,1-1,-1 0,0 1,1-1,-1 0,0 1,1-1,-1 1,0-1,1 0,-1 1,0-1,0 1,0-1,1 1,-1-1,0 1,0-1,0 1,0-1,0 1,0 0,-16 11,-36 5,46-16,-14 6,1-2,-1 0,0-2,-1 0,-34 0,39-8,15 5,1 0,0-1,0 1,0 0,0 0,0-1,0 1,0 0,0 0,0-1,0 1,0 0,0-1,0 1,0 0,0 0,0-1,0 1,0 0,0 0,0-1,0 1,1 0,-1 0,0-1,0 1,0 0,0 0,1-1,-1 1,0 0,1 0,1-2,0 0,0 0,0 1,0 0,1-1,-1 1,1 0,-1 0,5-1,-5 1,-1 1,1 0,0-1,0 1,-1 0,1 0,0 0,-1 0,1 0,0 0,-1 1,1-1,0 1,-1-1,1 1,0-1,-1 1,1 0,-1 0,1 0,-1 0,0 0,3 2,-2-1,-1 1,1 0,-1-1,1 1,-1 0,0 0,0-1,0 1,-1 0,1 0,-1 0,1 6,-1-2,0 0,0 0,-1 0,0 0,0 0,-1 0,0 0,0 0,0-1,-1 1,-5 9,5-13,0 1,0-1,0 0,0 1,-1-1,1-1,-1 1,0 0,0-1,0 0,0 0,0 0,0-1,-9 3,10-4,1 1,0-1,-1 0,1 0,0 0,-1 0,1-1,0 1,0-1,-1 1,1-1,0 0,0 0,0 0,0 0,0 0,0 0,0 0,0-1,0 1,1-1,-1 0,1 1,-1-1,1 0,-1 0,1 0,0 0,0 0,0 0,-1-3,0 0,-1-1,1 0,1 0,-1 0,1 0,0 0,0 0,1 0,0 0,0-1,0 1,1 0,0 0,0 0,0 0,1 0,0 0,0 0,1 1,-1-1,1 1,1-1,-1 1,6-7,-3 6,0 0,0 1,0 0,1 0,0 0,0 0,0 1,0 1,1-1,0 1,-1 0,1 1,0 0,0 0,1 1,-1 0,15 0,-21 0,0 1,0 0,0 0,-1 0,1 1,0-1,0 0,0 1,0-1,-1 1,1-1,0 1,-1 0,1 0,0 0,-1 0,1 0,-1 0,0 0,1 0,-1 1,0-1,0 0,1 1,-1-1,0 1,0-1,-1 1,1 0,0-1,-1 1,1 0,-1 0,1 0,-1-1,1 5,-2-2,1 0,0 1,-1-1,0 0,0 0,0 0,0 1,-1-1,0 0,0-1,0 1,0 0,0 0,-6 5,3-3,-1 0,-1-1,1 1,-1-1,1-1,-1 1,-1-1,1 0,-1-1,1 0,-1 0,0 0,0-1,0-1,0 1,-1-1,1 0,-16-2,21 0,0 0,0 0,0 0,1 0,-1-1,0 0,1 1,-1-1,1 0,0 0,0 0,0-1,0 1,0 0,0-1,0 1,1-1,0 0,-1 1,1-1,-1-4,-1-2,0 0,0 0,1-1,1 1,-1-14,1 20,1 0,1 1,-1-1,0 1,1-1,-1 1,1-1,0 1,-1 0,1-1,1 1,-1 0,0-1,0 1,1 0,-1 0,1 0,0 0,0 1,-1-1,1 0,0 1,1-1,-1 1,0 0,0 0,0-1,1 2,-1-1,1 0,-1 0,1 1,3-1,-1 0,1 0,-1 1,1 0,-1 0,1 0,-1 1,1 0,-1 0,0 0,0 1,1 0,-1 0,0 0,0 0,5 4,-4-1,1 1,-1 0,0 0,0 1,-1 0,0 0,0 0,6 14,-8-17,-1 0,0 1,0-1,-1 1,0-1,1 1,-1 0,-1 0,1-1,-1 1,0 0,0 0,0 0,-1 0,1-1,-1 1,-2 5,2-8,0 1,-1-1,1 0,0 0,-1 0,1 0,-1 0,0-1,0 1,0 0,0-1,0 0,0 1,0-1,0 0,0 0,-1 0,1 0,0 0,-1-1,1 1,-1-1,1 1,-1-1,1 0,-1 0,1 0,-4-1,2 1,-1-1,1 0,0 0,-1 0,1-1,0 1,0-1,0 0,0 0,0 0,1-1,-1 0,1 1,-1-1,-2-4,-2-4,1 0,0-1,1 0,0 0,1 0,1-1,-5-20,0-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9:09.660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24 1020,'0'0,"0"0,0 0,0-1,0 1,0 0,1 0,-1 0,0 0,0 0,0 0,0 0,1 0,-1 0,0 0,0 0,0 0,0 0,1 0,-1 0,0 0,0 0,0 0,0 0,1 0,-1 0,0 0,0 0,0 0,0 0,0 0,1 0,-1 0,0 1,0-1,0 0,0 0,0 0,0 0,1 0,-1 0,0 1,0-1,0 0,0 0,0 0,0 0,0 0,0 1,7-19,-2-54,-6-92,-1 53,1 71,-1 28,2 0,-1-1,2 1,-1 0,2-1,0 1,0 0,1 0,6-14,-6 17,1 0,-1 0,-1 0,0 0,0 0,0 0,-1-13,-3-70,0 35,4 15,-1 29,0 0,-1 1,0-1,-1 0,0 1,-5-19,5 29,0 0,0 0,-1 1,1-1,0 0,-1 1,1-1,-1 1,0-1,0 1,1 0,-1-1,0 1,0 0,0 0,0 0,-4 0,-42-11,33 9,-49-10,60 11,6 0,16 0,25 0,-12 2,0-2,0-1,0-2,58-16,-75 1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49.651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5'3,"0"1,0-1,0 0,0-1,1 1,0-1,-1 0,1-1,0 1,0-1,0 0,8 0,30 7,-24-2,0-1,0-1,1-1,-1-1,1-1,0-1,-1 0,1-2,22-4,22-4,-44 3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44.317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63,'26'-2,"0"0,30-8,11-1,-38 8,0-2,47-15,-63 17,0 1,0 0,1 1,23 0,-20 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1:09.613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 193,'-1'1,"0"0,0 1,0-1,0 0,0 0,-1 0,1 0,0 0,-1 0,1 0,0 0,-1 0,1-1,-1 1,1 0,-1-1,1 1,-1-1,0 0,1 0,-1 1,0-1,1 0,-1 0,1-1,-1 1,0 0,1 0,-1-1,1 1,-1-1,1 0,-1 1,1-1,-1 0,1 0,-1 0,1 0,0 0,0 0,0 0,-2-1,-2-4,0-1,0 1,1-1,0 1,0-1,0 0,1-1,0 1,0-1,1 1,0-1,0 0,1 0,0 0,0 0,1 0,0 0,2-10,-2 16,0 1,1-1,-1 0,1 0,-1 1,1-1,0 0,-1 1,1-1,0 1,0-1,0 1,0-1,1 1,-1 0,0 0,0-1,1 1,-1 0,1 0,-1 0,1 0,-1 1,1-1,0 0,-1 1,1-1,0 1,0 0,-1-1,1 1,0 0,0 0,2 0,0 0,-1 1,0-1,0 0,0 1,0 0,0 0,0 0,0 0,-1 0,1 1,0-1,-1 1,1 0,0 0,-1 0,0 0,0 0,1 0,1 3,1 5,-1 0,0 0,0 0,-1 1,0-1,-1 1,0-1,-1 1,0 13,0 4,-2 1,-5 35,5-57,0-1,-1 0,0 0,0 0,0 0,0 0,-1 0,0-1,-1 1,-6 8,9-12,-1-1,1 0,0 0,0 0,-1 0,1 0,-1 0,1 0,0-1,-1 1,0 0,1-1,-1 1,1-1,-1 0,0 1,1-1,-3 0,1 0,1-1,0 0,-1 1,1-1,0 0,0 0,0 0,0 0,0-1,0 1,0-1,0 1,0-1,1 1,-1-1,-2-3,-3-5,1 1,1-1,-1 0,1 0,1 0,0-1,0 0,-3-18,4 10,0 1,1-1,1 1,2-31,0 44,-1 0,1 0,0 0,0 1,0-1,1 0,-1 1,1-1,0 1,1-1,-1 1,1 0,0 0,0 0,0 1,1-1,-1 0,1 1,0 0,-1 0,2 0,-1 1,0-1,0 1,1 0,-1 0,1 1,0-1,0 1,-1 0,1 0,0 1,0-1,0 1,0 0,0 1,0-1,-1 1,1 0,0 0,0 0,0 1,-1-1,1 1,-1 0,0 1,1-1,-1 1,0 0,4 3,-2 1,1 0,-1 0,0 0,-1 1,1 0,-1 0,-1 0,0 1,0-1,-1 1,0 0,0 0,2 16,0 8,-2 0,0 51,-3-77,0 1,-1 0,0-1,0 1,-1-1,1 1,-2-1,1 0,-6 10,7-14,-1-1,1 0,-1 1,0-1,0 0,1 0,-1 0,-1 0,1-1,0 1,0-1,-1 1,1-1,-1 0,1 0,-1 0,0 0,1 0,-1 0,0-1,1 0,-1 1,0-1,0 0,1 0,-1-1,0 1,0 0,-3-2,2 1,0-1,-1 1,1-1,0 0,0-1,1 1,-1-1,0 0,1 1,0-2,-1 1,1 0,0-1,1 1,-1-1,1 0,-1 0,1 0,0 0,-1-6,-3-5,1-1,1 0,0 0,-2-20,2 1,1 0,1-1,8-69,-6 104,0 0,0 0,0 0,0 0,0 0,0 0,1 0,-1 1,1-1,-1 0,0 0,1 0,-1 0,1 0,0 1,-1-1,1 0,0 1,-1-1,1 0,0 1,0-1,-1 1,1-1,2 0,-2 1,1 0,0 0,-1 0,1 0,0 0,-1 0,1 0,-1 1,1-1,0 1,-1-1,1 1,2 1,5 3,1 1,-1 1,13 11,4 5,-1 2,-1 0,-1 2,-2 1,-1 0,0 2,-3 0,0 1,-2 1,-1 0,9 35,-22-63,0 0,0 1,0-1,0 0,-1 1,0-1,0 1,0-1,-1 5,0-8,1 1,-1-1,1 0,-1 0,0 0,1 1,-1-1,0 0,0 0,0 0,0 0,0 0,0-1,0 1,0 0,0 0,0-1,-1 1,1-1,0 1,0-1,-1 1,1-1,0 0,-1 1,1-1,-1 0,1 0,0 0,-1 0,1 0,-2-1,-9 0,0-1,0-1,0 0,0 0,0-1,1-1,0 0,-21-12,8 2,1-1,-39-35,54 43,0 0,1-1,0 1,-8-14,13 19,0 0,0 0,0-1,1 1,0 0,0-1,-1 1,2-1,-1 0,0 1,1-1,0 1,0-1,0 0,0 1,0-1,2-4,-1 7,0-1,0 0,0 0,0 1,1-1,-1 1,0-1,1 1,0 0,-1-1,1 1,0 0,0 0,-1 0,1 0,0 1,0-1,0 0,0 1,0-1,4 1,45-4,-49 4,4-1,-1 1,0 0,0 1,0 0,1-1,-1 1,0 1,0-1,0 1,0 0,-1 0,1 1,0-1,-1 1,0 0,0 0,0 0,0 1,0 0,0-1,-1 1,0 1,0-1,0 0,0 1,-1-1,1 1,-1 0,-1 0,1 0,-1 0,1 0,-2 0,1 0,0 0,-1 1,0-1,0 0,-1 0,1 0,-1 1,0-1,-4 10,3-8,-1 0,-1-1,1 1,-1-1,0 1,0-1,-1 0,0-1,0 1,0-1,-8 6,10-8,0-1,0 0,-1 0,1 0,0 0,-1 0,1 0,-1-1,0 0,0 0,1 0,-1 0,0-1,0 1,0-1,0 0,0 0,0-1,1 1,-1-1,0 1,0-1,-5-2,6 1,1 0,-1 0,0 0,1-1,-1 1,1 0,0-1,0 0,0 1,0-1,0 0,0 0,1 0,0 0,-1-1,1 1,0 0,1 0,-2-5,0-9,0 0,0-25,2 36,0 0,0 0,0 0,0-1,1 1,0 0,1 0,2-10,-3 14,0 1,0-1,0 1,0-1,0 1,0-1,0 1,0 0,1-1,-1 1,0 0,1 0,-1 0,1 0,0 1,-1-1,1 0,-1 0,1 1,0-1,0 1,-1 0,1-1,0 1,0 0,0 0,-1 0,1 0,0 1,0-1,2 1,2 0,-1 1,1-1,-1 1,0 0,0 0,1 1,-2 0,1 0,0 0,0 0,-1 1,0-1,0 1,0 1,0-1,0 0,-1 1,0 0,0 0,0 0,3 9,-1-2,-2 0,1 0,-1 0,-1 1,-1-1,1 1,-2-1,-1 25,1-35,0 0,0-1,0 1,-1-1,1 1,0-1,-1 1,1-1,-1 1,1-1,-1 1,0-1,1 0,-1 1,0-1,0 0,0 0,0 0,0 1,0-1,0 0,-1 0,1-1,0 1,-1 0,1 0,0-1,-4 2,3-2,1 0,-1 0,0 0,0-1,0 1,0 0,0-1,1 1,-1-1,0 0,0 0,1 1,-1-1,0 0,1-1,-1 1,1 0,0 0,-1-1,1 1,0 0,0-1,-2-2,-3-7,0 1,0-1,1-1,1 1,-1-1,2 1,0-1,-2-14,2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1:00.725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2 229,'0'-31,"-1"15,1 0,0 0,1 0,6-26,-6 38,0-1,1 1,0 0,0-1,0 1,0 0,1 0,-1 1,1-1,0 0,0 1,1 0,-1-1,1 1,-1 1,1-1,0 0,0 1,0 0,7-2,-3 0,0 1,1 0,-1 1,1 0,-1 1,1-1,13 1,-20 1,1 0,-1 1,0-1,1 0,-1 1,1 0,-1-1,0 1,1 0,-1 0,0 1,0-1,0 0,0 1,0-1,0 1,0-1,0 1,-1 0,1 0,-1 0,1 0,-1 0,0 0,1 1,-1-1,0 0,-1 1,1-1,0 3,2 6,-1 1,0-1,-1 0,-1 1,1-1,-2 1,0-1,-3 17,3-24,0 0,0 0,0 0,0 0,-1 0,0 0,0 0,0-1,0 1,0-1,-1 0,0 1,1-1,-1 0,-1-1,1 1,0 0,0-1,-1 0,0 0,1 0,-1 0,0 0,0-1,0 0,-5 1,4-1,1 0,-1 0,0-1,0 0,0 0,0 0,0 0,0-1,0 0,0 0,0-1,1 1,-1-1,1 0,-1 0,-4-3,6 2,-1 1,1-1,0-1,0 1,0 0,1-1,-1 0,1 1,0-1,0 0,0 0,0 0,1 0,0-1,-1 1,2 0,-1 0,0-7,0 1,1 0,0 0,1-1,0 1,3-13,-3 21,-1 0,1-1,0 1,0 0,0 0,0 0,0 0,0 0,1 0,-1 0,1 0,3-3,-4 4,0 1,0-1,0 1,1-1,-1 1,0-1,0 1,1 0,-1 0,0-1,1 1,-1 0,0 0,1 0,-1 1,0-1,1 0,-1 0,0 1,0-1,1 1,-1-1,0 1,0-1,2 2,2 2,0-1,0 2,0-1,0 0,-1 1,0 0,0 0,0 0,0 1,5 11,-3-5,-1 0,0 0,0 1,3 18,-7-26,-1 0,1 0,-1-1,0 1,-1 0,1 0,-1-1,-1 7,2-10,-1-1,1 1,0 0,-1 0,1 0,0-1,-1 1,1 0,-1-1,1 1,-1 0,1-1,-1 1,0-1,1 1,-1 0,0-1,1 0,-1 1,-1 0,0-1,1 0,0 0,0 0,0 0,0-1,-1 1,1 0,0 0,0-1,0 1,0-1,0 1,0-1,0 0,0 1,0-1,0 0,0 0,-1-1,-2-2,0 0,1 0,0-1,0 0,0 1,0-1,1 0,-1 0,1 0,1-1,-3-8,2 3,0 1,1-1,0 1,1-1,1-13,-1 22,1 0,-1-1,1 1,0 0,0 0,0 0,0 0,0 0,0 0,0 0,1 0,-1 1,1-1,-1 0,1 1,0-1,0 1,0 0,-1-1,1 1,1 0,-1 0,0 0,0 1,0-1,4 0,-4 0,0 1,0-1,0 1,0 0,-1 0,1 0,0 0,0 0,0 0,0 1,0-1,0 1,0-1,0 1,0 0,-1-1,1 1,0 0,-1 0,1 1,0-1,-1 0,1 0,-1 1,0-1,1 1,-1-1,0 1,0 0,0-1,1 3,2 7,-1 1,0-1,-1 1,0 0,0 15,-1-19,-1-1,0 1,0 0,-1-1,0 1,-1-1,0 1,0-1,-4 10,4-14,1 0,-1-1,0 1,-1-1,1 0,0 0,-1 1,1-1,-1-1,0 1,1 0,-1-1,0 1,0-1,-6 2,7-3,0 1,0-1,0 1,0-1,0 0,0 0,0 0,0 0,-1 0,1 0,0 0,0-1,0 1,0-1,0 0,0 1,0-1,0 0,0 0,1 0,-1-1,0 1,1 0,-4-3,0-4,1 1,-1-1,1 0,0 0,1 0,0 0,0-1,-1-11,-1-3,-2-46,7 67,-1 0,1 0,0 0,0 0,1 0,-1 0,0 0,1-1,-1 1,1 0,0 0,-1 0,1 0,0 1,0-1,1 0,-1 0,0 1,0-1,1 0,-1 1,1-1,0 1,-1 0,1 0,0-1,0 1,0 0,2-1,-2 2,0 0,0 0,0-1,0 1,-1 0,1 1,0-1,0 0,0 1,0-1,0 1,0-1,0 1,-1 0,1 0,0 0,-1 0,1 0,0 0,-1 0,1 0,-1 1,0-1,1 1,-1-1,0 1,0-1,0 1,0 0,0-1,0 4,6 1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53.803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340 344,'-3'0,"0"1,-1-1,1 1,0 0,1 0,-1 1,0-1,-3 3,-9 3,0-1,-1-1,0 0,0-2,0 1,-1-2,-22 1,36-3,0 0,-1 0,1 0,0 0,0 0,-1-1,1 0,0 0,0 0,0 0,-1 0,1 0,1-1,-1 0,0 1,0-1,1 0,-1 0,1-1,-1 1,1 0,0-1,0 0,0 1,0-1,0 0,1 0,-1 0,1 0,0 0,0 0,0-1,0 1,1 0,-1 0,1-1,0 1,0-6,0 7,1 0,-1 0,0 0,1 0,-1 0,1 0,-1 0,1 0,0 1,0-1,0 0,0 1,0-1,0 0,0 1,0 0,1-1,-1 1,1 0,-1-1,1 1,-1 0,1 0,0 0,-1 0,1 1,0-1,0 0,0 1,0-1,0 1,-1 0,1-1,0 1,0 0,0 0,0 0,3 1,0-1,0 1,0-1,1 1,-1 0,0 0,0 1,0-1,0 1,-1 0,1 1,0-1,-1 1,6 4,-5-2,-1 0,0 1,0-1,0 1,-1 0,0-1,0 2,3 10,-5-15,0 0,-1-1,1 1,-1 0,1-1,-1 1,0 0,0-1,0 1,0 0,0 0,0-1,0 1,-1 0,1-1,0 1,-1 0,0-1,1 1,-1-1,0 1,0-1,0 1,0-1,0 1,0-1,0 0,0 0,-1 0,1 1,0-1,-1 0,1-1,-1 1,1 0,-1 0,-2 0,1 0,0-1,0 1,0-1,0 0,0 0,0 0,-1 0,1-1,0 1,0-1,0 0,1 0,-1 0,0 0,0-1,0 1,1-1,-1 1,1-1,-1 0,1 0,0 0,-1 0,1-1,0 1,1 0,-1-1,0 0,-2-4,-2-4,0 0,1-1,0 0,1 0,-5-23,7 26,1 0,0 0,0 0,1-1,0 1,2-14,-2 22,1 0,-1 0,0-1,0 1,1 0,-1 0,1 0,-1 0,1 0,-1 0,1 0,0 0,-1 0,1 1,0-1,0 0,0 0,0 1,0-1,0 0,0 1,0-1,1 0,0 1,0 0,0 0,0 0,0 1,0-1,0 0,0 1,0 0,0-1,0 1,0 0,0 0,0 0,0 0,0 0,-1 1,4 2,0-1,-1 1,1 0,-1 1,1-1,-1 1,-1 0,1 0,-1 0,6 11,-9-15,1 0,-1 1,1-1,-1 0,0 1,0-1,1 1,-1-1,0 1,0-1,-1 1,1-1,0 0,0 1,-1-1,1 1,-1-1,0 2,-1-1,1 0,-1 0,1-1,-1 1,0-1,0 1,0-1,1 0,-1 1,-1-1,1 0,0-1,0 1,0 0,-4 0,1 1,0-1,0 1,0-1,-1-1,1 1,0-1,-1 0,1 0,0 0,-1-1,1 0,0 0,0 0,0-1,0 0,0 0,0 0,0 0,0-1,1 0,-1 0,1 0,0-1,0 1,0-1,1 0,-1 0,1 0,0 0,0-1,0 1,1-1,-1 0,1 0,0 0,1 0,-1 0,1 0,0-1,0 1,1 0,-1-1,1 1,1 0,-1-1,2-7,-1 10,-1 0,1 0,0 0,0 0,0 0,0 0,0 0,1 0,-1 1,1-1,0 0,0 1,0 0,0-1,0 1,1 0,-1 0,5-3,-2 3,-1-1,1 1,0 0,1 0,-1 1,0-1,0 1,1 0,-1 1,8-1,-7 1,1 0,-1 0,0 1,0 0,0 0,0 0,0 1,0 0,-1 0,1 0,0 1,-1-1,0 1,1 1,-1-1,-1 1,1 0,0 0,7 10,-9-9,-1 0,1 0,-1 0,0 1,-1-1,1 1,-1-1,0 1,0 0,-1-1,0 1,-1 10,1-14,0 0,0 0,-1 0,1 0,-1 0,0-1,1 1,-1 0,0 0,0-1,0 1,0 0,-1-1,1 1,0-1,-1 0,1 1,-1-1,1 0,-1 0,1 0,-1 0,0 0,0 0,1-1,-1 1,0 0,0-1,0 0,0 1,0-1,0 0,0 0,0 0,0 0,0 0,1 0,-1-1,0 1,-2-1,1 0,0 0,0 0,0 0,0 0,0-1,0 1,0-1,0 1,1-1,-1 0,1 0,-1 0,1-1,0 1,0-1,0 1,0-1,0 0,1 1,-1-1,1 0,0 0,0 0,0 0,0 0,0 0,1-1,-1 1,1 0,0 0,0 0,0-1,0 1,1 0,-1 0,2-4,-2 4,1 1,0-1,-1 0,1 0,0 1,1-1,-1 0,0 1,1 0,-1-1,1 1,0 0,0-1,0 1,0 0,0 1,0-1,0 0,1 1,-1-1,1 1,-1-1,1 1,0 0,-1 0,1 1,0-1,0 0,0 1,-1 0,1-1,0 1,0 0,0 1,0-1,-1 0,1 1,0 0,0-1,0 1,3 2,1 1,0 0,1 0,-1 1,-1 0,1 0,-1 0,0 1,0 0,-1 1,1-1,-1 1,-1 0,7 13,-5-9,0 1,-1 0,-1 1,0-1,0 1,-1 0,-1-1,1 18,-3-28,1 0,-1 0,0 0,0-1,0 1,0 0,-1 0,1 0,0 0,-1 0,0 0,1-1,-1 1,0 0,0 0,0-1,0 1,0 0,0-1,0 1,0-1,-1 0,1 1,-1-1,1 0,-1 0,1 0,-1 0,-2 1,1-2,1 1,-1-1,0 0,0 0,0 0,1 0,-1-1,0 1,0-1,1 1,-1-1,0 0,1 0,-1 0,1-1,-1 1,1-1,-1 1,-2-4,-6-4,0-1,1 0,0-1,1 0,0 0,1-1,0 0,1-1,0 1,1-1,1-1,0 1,0-1,2 0,0 0,-2-21,4 33,1 0,0 0,0 0,1 0,-1 0,0 0,1 0,-1 0,1 0,0 0,-1 0,1 0,0 1,0-1,0 0,1 0,-1 1,0-1,1 1,-1-1,2-1,0 2,0-1,-1 1,1 0,0 0,0 0,0 0,0 0,0 0,0 1,0-1,0 1,6 0,-3 0,-1 1,1 0,0 0,-1 0,1 0,-1 1,1 0,-1 0,0 1,0-1,0 1,0 0,0 1,8 6,-10-4,1-1,-1 1,0 0,0 0,-1 0,1 0,-2 0,1 1,0-1,-1 0,-1 1,1 0,-1-1,0 1,0-1,-1 1,0-1,0 1,0-1,-1 1,-4 8,6-14,-1 0,0 0,1 0,-1 0,0 0,1 0,-1 0,0 0,0 0,0-1,0 1,0 0,0-1,0 1,0 0,0-1,0 0,0 1,-1-1,1 1,0-1,0 0,-3 0,2 0,0 0,0-1,0 1,0-1,0 0,0 0,0 0,0 0,0 0,0 0,0 0,-2-2,-3-3,1-1,-1 0,1 0,0 0,-5-9,3 2,0-1,1 0,0-1,-4-16,8 23,0-1,1 1,1-1,-1 1,2-1,-1 1,1-1,2-13,-2 22,1-1,-1 1,1 0,-1-1,1 1,0-1,-1 1,1 0,0 0,0-1,0 1,0 0,0 0,1 0,-1 0,0 0,0 0,1 0,-1 1,0-1,1 0,-1 1,1-1,-1 1,1-1,-1 1,1 0,-1 0,1 0,-1 0,1 0,-1 0,1 0,0 0,-1 0,1 1,-1-1,0 1,1-1,-1 1,1 0,-1-1,0 1,2 1,12 7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39.56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41 8,'4'2,"0"-1,0 1,0 0,0 0,0 0,-1 0,1 0,-1 1,1 0,-1 0,0 0,0 0,0 0,-1 1,1-1,-1 1,1 0,-1 0,-1 0,1 0,0 0,-1 0,0 0,0 0,1 8,-2-8,1 0,-1 0,0 0,0-1,0 1,-1 0,1 0,-1-1,0 1,0 0,0-1,-1 1,1-1,-1 1,0-1,0 0,0 1,0-1,-1 0,1-1,-1 1,0 0,1-1,-1 1,0-1,-1 0,1 0,0 0,-5 2,6-4,0 1,1 0,-1-1,0 1,1-1,-1 0,0 0,1 1,-1-1,0 0,0 0,1-1,-1 1,0 0,1 0,-1-1,0 1,1-1,-1 0,1 1,-1-1,1 0,-1 0,-1-1,1-1,-1 1,1-1,0 0,1 0,-1 1,0-1,1 0,0-1,-1 1,1 0,-1-6,0-4,0 0,1 0,1 0,0 0,2-20,-2 31,1-1,-1 1,1-1,-1 1,1 0,0-1,0 1,0 0,0 0,1-1,-1 1,0 0,1 0,0 1,-1-1,1 0,0 0,0 1,0-1,0 1,0 0,3-2,-4 3,1-1,0 1,-1 0,1 0,0 0,-1 0,1 0,-1 0,1 0,0 1,-1-1,1 0,-1 1,1 0,0-1,-1 1,1 0,-1 0,0 0,1-1,-1 2,0-1,0 0,1 0,-1 0,0 0,0 1,0-1,-1 1,1-1,0 0,0 1,0 2,1 0,0 0,-1 0,1 0,-1 0,0 0,0 1,-1-1,1 0,-1 0,0 1,0-1,-1 0,1 1,-1-1,0 0,0 1,0-1,0 0,-1 0,0 0,0 0,0-1,0 1,-1 0,1-1,-1 1,0-1,-5 4,5-3,-1-1,0 1,-1-1,1-1,-1 1,1-1,-1 1,0-1,1 0,-1-1,0 1,0-1,-1 0,1 0,0-1,0 0,0 0,0 0,-1 0,1-1,0 0,0 0,-9-3,12 3,0 0,1-1,-1 1,1-1,-1 1,1-1,-1 1,1-1,0 0,0 1,0-1,0 0,0 0,0 0,1 0,-1 0,0 0,1 0,0 0,-1 0,1 0,0-4,0 0,0 0,0 0,1 0,-1 0,1 0,4-11,-4 14,1-1,0 1,0 0,0 0,0-1,1 1,-1 1,1-1,-1 0,1 1,0-1,0 1,1 0,-1 0,0 0,1 0,-1 1,1 0,-1-1,1 1,0 0,0 1,6-2,-5 2,-1 0,0 0,0 0,0 0,1 1,-1-1,0 1,0 0,0 0,0 1,0-1,-1 1,1 0,0 0,-1 0,1 1,-1-1,0 1,1 0,-1 0,3 4,0 2,-1 0,-1 0,0 1,0-1,0 1,-2 0,1 0,-1 0,1 11,-2-14,-1 0,1 0,-1 0,0 0,-1 0,0 0,0 1,0-2,-1 1,0 0,-1 0,1-1,-8 13,10-18,-1 0,0 0,1 0,-1 1,0-1,0 0,0 0,0 0,0 0,0-1,0 1,-1 0,1 0,0-1,0 1,-1 0,1-1,0 1,-1-1,1 0,0 1,-1-1,1 0,-1 0,1 0,0 0,-1 0,1 0,-1 0,1-1,0 1,-1 0,1-1,0 1,-1-1,1 0,0 1,0-1,0 0,-1 0,1 0,0 0,0 0,0 0,0 0,0 0,1 0,-2-1,-3-5,0 0,0 0,0-1,1 1,1-1,-5-12,-1-12,4 4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38.03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5 5,'-48'-2,"32"1,0 0,0 1,1 0,-1 2,0 0,-17 4,33-4,8 1,12 0,17-4,-27 0,-1 1,0 0,0 1,0-1,0 2,12 2,-20-4,0 1,0-1,-1 0,1 1,0-1,0 1,-1-1,1 1,0-1,-1 1,1-1,0 1,-1 0,1 0,-1-1,1 1,-1 0,0 0,1-1,-1 1,0 0,1 0,-1 0,0-1,0 1,0 0,0 0,1 0,-1 0,-1 0,1 0,0-1,0 1,0 0,0 0,-1 0,1 0,0-1,-1 1,1 0,0 0,-1 0,1-1,-1 1,0 0,1-1,-1 1,0 0,-4 5,1-1,-1 0,0 0,-10 7,11-9,-38 24,41-26,0 0,-1 0,1-1,0 1,0 0,0-1,-1 1,1-1,0 0,-1 1,1-1,0 0,-1 0,1 1,0-1,-1 0,1-1,-1 1,1 0,0 0,-1 0,1-1,0 1,-1-1,1 1,0-1,0 0,-2-1,2 1,0-1,1 0,0 1,-1-1,1 0,0 0,0 0,0 1,0-1,0 0,0 0,1 0,-1 1,0-1,1 0,0 1,-1-1,1 0,0 1,0-1,0 1,0-1,0 1,0-1,2-1,33-35,-31 34,0 1,0-1,1 2,0-1,-1 0,8-1,-11 3,-1 1,0 0,0-1,1 1,-1 0,0 0,1 0,-1 0,1 0,-1 0,0 0,1 0,-1 1,0-1,2 1,-3 0,1-1,0 1,-1-1,1 1,-1 0,1-1,-1 1,1 0,-1 0,0-1,1 1,-1 0,0 0,0-1,1 1,-1 0,0 0,0 0,0 0,0-1,0 1,0 0,0 0,0 0,0 0,-1-1,1 2,-1 1,0 0,-1-1,1 1,0 0,-1-1,1 0,-1 1,0-1,0 0,0 0,0 0,0 0,-1 0,1 0,-1-1,1 1,-4 1,-48 21,51-23,-64 19,63-19,-1 0,1 0,-1-1,0 0,1 0,-1 0,1 0,-1-1,0 0,1 0,-1 0,-6-3,10 4,0 0,-1-1,1 1,0-1,0 1,0-1,0 1,0-1,1 0,-1 1,0-1,0 0,0 0,0 0,1 1,-1-1,0 0,1 0,-1 0,1 0,-1 0,1 0,-1 0,1-1,0 1,0 0,-1 0,1 0,0 0,0 0,0 0,0-1,0 1,1 0,-1 0,0 0,0 0,1 0,-1 0,1 0,-1 0,1 0,0-2,1 1,1-1,-1 1,0 0,0 0,1 0,-1 0,1 1,0-1,0 1,-1-1,1 1,0 0,0 0,0 0,4 0,-1 0,1 1,-1 0,0 0,1 1,-1-1,0 1,1 1,-1-1,0 1,0 0,0 1,11 5,-14-6,0 0,0 0,0 0,0 0,-1 1,1-1,-1 1,1 0,-1-1,0 1,0 0,0 0,-1 1,1-1,-1 0,0 0,1 1,-1-1,-1 1,1-1,-1 1,1-1,-1 1,0 5,0-7,0-1,0 0,0 0,0 1,0-1,0 0,0 0,-1 1,1-1,0 0,-1 0,1 0,-1 1,1-1,-1 0,0 0,1 0,-1 0,0 0,0 0,0 0,0-1,0 1,0 0,0 0,0-1,0 1,0 0,0-1,0 1,0-1,-1 0,1 1,0-1,0 0,-1 0,1 1,0-1,0 0,-1 0,1 0,0-1,-3 1,1-2,-1 1,1 0,-1-1,1 1,0-1,-1 0,1 0,0-1,0 1,0-1,1 1,-1-1,-3-4,3 3,0-1,1 1,-1-1,1 0,0 0,0 0,0 0,1 0,0 0,0 0,-1-9,3 12,-1 0,0 0,0 1,0-1,1 0,-1 0,1 1,0-1,-1 0,1 1,0-1,0 0,0 1,0-1,0 1,0 0,1-1,-1 1,0 0,1 0,-1 0,1-1,-1 2,1-1,-1 0,1 0,0 0,0 1,-1-1,1 1,0-1,0 1,-1 0,1 0,4 0,-4 0,0-1,0 1,0 0,1 0,-1 0,0 0,0 1,0-1,1 0,-1 1,0 0,0-1,0 1,0 0,0 0,0 0,0 0,0 1,-1-1,1 0,0 1,-1 0,1-1,-1 1,0 0,1-1,-1 1,0 0,1 3,-1-2,0-1,-1 1,0 0,1-1,-1 1,0 0,-1-1,1 1,0 0,-1-1,1 1,-1 0,0-1,0 1,0-1,0 1,0-1,-1 0,1 0,-1 1,0-1,1 0,-1 0,-3 2,3-2,0 0,-1 0,1-1,-1 1,1 0,-1-1,0 0,0 0,0 1,1-2,-1 1,0 0,0-1,0 1,0-1,-4 0,-11-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1:07.551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1 266,'-1'2,"0"1,-1-1,1 0,-1 0,1 1,-1-1,0 0,0-1,0 1,0 0,0 0,0-1,-1 1,1-1,0 0,-1 0,1 0,-1 0,1 0,-1 0,0-1,1 1,-1-1,0 0,0 0,1 0,-1 0,0 0,1-1,-1 1,0-1,1 1,-1-1,1 0,-1 0,1-1,-1 1,1 0,0-1,0 1,0-1,-1 0,1 0,1 1,-1-1,0-1,0 1,1 0,-3-5,-3-15,2-1,0 0,1-1,2 1,0-1,2-35,0 33,0 21,0 2,0 1,-1 0,1 0,0-1,0 1,1 0,-1-1,0 1,1 0,-1 0,1 0,0-1,0 1,2-3,-2 8,1 0,-1 0,0 1,0-1,-1 0,1 1,-1-1,1 7,0 4,-1 1,0-1,-2 17,1-28,0 1,1-1,-1 0,0 0,0 0,-1 0,1 0,-1 0,-2 4,3-6,1 0,-1 0,0-1,0 1,0 0,0 0,0-1,0 1,0 0,0-1,0 1,-1-1,1 0,0 1,0-1,0 0,0 0,-1 1,1-1,0 0,0 0,-1-1,1 1,0 0,-2-1,3 2,-1-1,0-1,0 1,0 0,1 0,-1 0,0 0,0 0,1-1,-1 1,0 0,0-1,1 1,-1-1,0 1,1-1,-1 1,1-1,-1 1,0-1,1 1,-1-1,1 0,0 1,-1-1,1 0,-1 1,1-1,0 0,0 0,-1 1,1-1,0 0,0 0,0 0,0 1,0-1,0 0,0 0,0 0,0 1,0-1,1 0,-1 0,0 1,1-1,-1 0,1-1,0 0,0 0,1 1,-1-1,1 0,-1 0,1 1,0-1,-1 1,1 0,0-1,0 1,0 0,0 0,0 0,0 0,0 1,3-2,-3 2,1 0,-1 0,0 0,1 1,-1-1,1 0,-1 1,0 0,1-1,-1 1,0 0,0 0,1 0,-1 1,0-1,0 1,0-1,0 1,-1-1,1 1,2 2,-3-2,0-1,0 1,0-1,0 1,0-1,0 1,0 0,-1-1,1 1,-1 0,1 0,-1 0,0-1,1 1,-1 0,0 0,0 0,0 0,-1-1,1 1,0 0,-1 0,1 0,-1-1,1 1,-1 0,0-1,-2 4,-4 2,3-9,2-16,7-2,-1 18,0 8,-2 3,0-1,-1 1,1 0,-2 0,1 14,-1-21,0 0,0-1,0 1,0-1,0 1,0 0,-1-1,1 1,0-1,-1 1,1-1,-1 1,0-1,0 1,1-1,-1 0,0 1,0-1,0 0,0 0,0 1,-1-1,1 0,0 0,0-1,-1 1,1 0,-1 0,1 0,-1-1,1 1,-1-1,1 1,-1-1,1 0,-1 0,-2 0,-4-1,0 0,-1-1,1 0,0 0,1-1,-1 0,-8-5,13 7,1 0,-1 0,0-1,1 1,0-1,-1 0,1 0,0 1,0-1,0-1,0 1,0 0,0 0,1-1,-1 1,1-1,0 1,-1-1,1 0,0 0,1 1,-1-1,0-5,1 6,1 0,0 0,0 0,0 0,0 0,1 0,-1 0,0 0,1 1,-1-1,1 0,0 1,-1-1,1 1,0 0,0 0,0-1,0 1,0 1,0-1,0 0,0 0,1 1,-1-1,0 1,0 0,1-1,2 1,-3 0,1-1,0 1,0 0,0 0,-1 0,1 0,0 0,0 0,0 1,-1-1,1 1,0 0,-1 0,1 0,0 0,-1 1,1-1,-1 1,0-1,0 1,1 0,2 3,-3 0,0 0,-1 0,1 0,-1 0,-1 0,1 0,-1 0,1 0,-1 0,-2 10,2-13,0-1,0 1,0-1,0 1,0-1,-1 0,1 1,-1-1,1 1,-1-1,1 0,-1 1,0-1,1 0,-1 0,0 0,0 0,0 1,0-1,0 0,0-1,0 1,-1 0,1 0,0 0,0-1,-1 1,1 0,0-1,-1 0,1 1,0-1,-1 0,1 1,-1-1,1 0,-1 0,1 0,-1 0,1-1,-3 1,1-2,0 1,0-1,1 1,-1-1,0 0,1 0,-1 0,1 0,0-1,0 1,0-1,0 1,0-1,0 0,1 1,-1-1,1 0,0 0,0 0,0 0,-1-5,1 2,-1-1,1 1,1-1,-1 1,1-1,0 1,0 0,1-1,2-11,-2 16,-1 1,1-1,-1 0,1 0,0 1,0-1,-1 0,1 1,0-1,1 1,-1-1,0 1,0 0,1-1,-1 1,0 0,1 0,-1 0,1 0,0 0,-1 0,1 1,0-1,0 0,-1 1,1-1,0 1,0 0,0 0,-1 0,1-1,0 2,0-1,0 0,0 0,-1 1,1-1,0 1,3 0,-2 1,1-1,0 1,-1 0,0 0,0 0,1 1,-1-1,0 1,-1-1,1 1,0 0,-1 0,0 0,0 1,0-1,0 0,0 1,1 4,-2-5,-1 0,0 1,0-1,0 1,0-1,0 1,-1-1,0 1,-1 4,2-8,0 1,0 0,0-1,-1 1,1 0,0-1,0 1,-1 0,1-1,0 1,-1-1,1 1,0-1,-1 1,1-1,-1 1,1-1,-1 1,1-1,-1 1,1-1,-1 0,0 1,1-1,-1 0,1 0,-1 1,0-1,1 0,-1 0,0 0,1 0,-1 0,0 0,1 0,-1 0,0 0,1 0,-1 0,0 0,1-1,-1 1,0 0,1 0,-1-1,1 1,-1 0,1-1,-1 1,0 0,1-1,-1 1,1-1,-1 0,-1-2,0 0,0 0,1 0,-1 0,1 0,0 0,0 0,0 0,0 0,1 0,-1-1,1 1,0 0,0-5,4-47,-3 52,0 0,0 0,1 0,-1 1,1-1,-1 0,1 0,0 1,0-1,0 1,0 0,1 0,-1-1,0 1,1 1,0-1,-1 0,1 1,0-1,0 1,0 0,5-1,-7 1,1 1,0-1,-1 1,1 0,0 0,0 0,-1 0,1 0,0 0,-1 0,1 1,0-1,-1 1,1-1,0 1,-1 0,1-1,-1 1,1 0,-1 0,1 0,-1 0,0 0,0 1,1-1,-1 0,0 1,0-1,0 0,0 1,-1-1,1 1,0 0,-1-1,1 1,-1-1,1 1,-1 0,0 0,1-1,-1 4,0 16,-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58.739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41 110,'0'0,"1"0,-1 1,1-1,0 0,-1 1,1-1,-1 1,1-1,-1 1,1-1,-1 1,1-1,-1 1,0 0,1-1,-1 1,0 0,1-1,-1 1,0 0,0-1,0 1,0 0,0 0,0-1,0 1,0 0,0-1,0 1,0 0,0 0,0-1,0 1,-1 0,1-1,0 1,-1 0,1-1,-1 2,-7 7,8-10,-1 1,1 0,-1 0,1-1,-1 1,1 0,0-1,-1 1,1 0,-1-1,1 1,0-1,-1 1,1-1,0 1,-1-1,1 1,0-1,0 1,0-1,-1 1,1-1,0 0,0 1,0-1,0 0,-3-28,3 28,0 0,0 0,0 0,0 0,0 0,0 0,0 0,1 0,-1 0,0 1,0-1,1 0,-1 0,1 0,-1 0,1 0,-1 0,1 1,-1-1,1 0,0 0,-1 1,1-1,0 0,1 0,-2 1,1 1,-1-1,0 0,0 1,0-1,0 0,1 1,-1-1,0 1,0-1,0 0,0 1,0-1,0 1,0-1,0 0,0 1,0-1,0 1,0-1,0 0,-1 1,1-1,0 0,0 1,0-1,0 0,-1 1,1-1,0 0,0 1,-1-1,0 1,-7 15,6-12,-1-1,1 1,-1-1,0 0,0 0,0 0,0 0,-1-1,1 1,-1-1,1 0,-1 0,0 0,0-1,0 1,-6 0,8-1,0-1,0-1,-1 1,1 0,0 0,0-1,0 1,-1-1,1 0,0 0,0 0,0 0,0 0,0 0,0 0,1-1,-1 1,0-1,0 1,1-1,-1 0,1 1,0-1,0 0,-1 0,1 0,0 0,0 0,1 0,-1 0,0-5,-2 1,1-1,0 0,0 0,1 0,0 0,0-1,1 1,0 0,0 0,0 0,3-13,-2 19,-1 1,1-1,-1 0,1 0,0 1,-1-1,1 0,0 1,0-1,-1 0,1 1,0-1,0 1,0-1,0 1,0 0,0-1,0 1,0 0,0 0,0 0,0-1,-1 1,1 0,0 0,0 0,0 1,0-1,0 0,0 0,0 0,0 1,0-1,0 1,0-1,0 1,0-1,-1 1,1-1,1 2,4 2,0-1,0 1,0 1,7 7,-4-3,0 1,-1 1,-1 0,1 0,-2 0,0 1,0 0,8 24,-15-37,1 0,-1 0,0 0,0 0,1 0,-1 0,0 0,0 0,0 0,0 0,0 0,0 1,0-1,0 0,-1 1,1-1,0 1,0-1,0 1,-1 0,1-1,0 1,-1 0,1 0,0 0,0 0,-1 0,1 0,0 0,-1 1,1-1,0 0,0 1,0-1,-1 1,1-1,0 1,0 0,0-1,0 1,0 0,0 0,0 0,0 0,0 0,0 0,1 0,-1 0,0 0,1 0,-1 0,0 0,1 0,0 1,-1-1,1 0,0 0,-1 1,1-1,0 0,0 1,0-1,0 0,0 0,1 1,-1-1,1 3,-4-10,1-1,-1 1,1 0,1-1,-1 1,1-1,0 1,1-1,-1 0,1 0,2-8,-3 15,1-1,0 1,0 0,0 0,0 0,0 0,0-1,0 1,0 0,0 0,0 0,0 0,0-1,0 1,0 0,0 0,0 0,0 0,0 0,0-1,1 1,-1 0,0 0,0 0,0 0,0 0,0-1,0 1,0 0,0 0,1 0,-1 0,0 0,0 0,0 0,0 0,0-1,1 1,-1 0,0 0,0 0,0 0,0 0,1 0,-1 0,0 0,0 0,0 0,0 0,1 0,-1 0,0 0,0 0,0 0,0 0,1 1,6 11,3 19,-9-28,-1 0,0 0,-1 0,1 0,0 0,-1 0,-2 6,-2-3,-2-21,8-13,-1 28,0 0,1 1,-1-1,0 0,0 1,0-1,1 0,-1 0,0 1,0-1,0 0,1 0,-1 0,0 1,1-1,-1 0,0 0,0 0,1 0,-1 0,0 1,1-1,-1 0,0 0,1 0,-1 0,0 0,1 0,-1 0,0 0,1 0,-1 0,0 0,1 0,-1-1,0 1,0 0,1 0,-1 0,0 0,1 0,-1-1,0 1,0 0,1 0,-1-1,0 1,0 0,0 0,1-1,-1 1,0 0,0 0,0-1,0 1,0 0,1-1,-1 1,0 0,0-1,0 1,4 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56.926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4 1,'-2'0,"1"0,4 0,8 0,6 0,7 0,3 3,3 0,1 0,-2 0,-1-1,-4-1,-1-1,-1 1,-3-1,2 0,-4-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44.851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94 152,'-1'1,"1"-1,0 1,0 0,-1-1,1 1,0-1,-1 1,1-1,-1 1,1-1,-1 1,1-1,-1 1,1-1,-1 1,1-1,-1 0,1 1,-1-1,0 0,1 0,-1 1,0-1,1 0,-1 0,0 0,1 0,-1 0,0 0,1 0,-2 0,-22-1,22 1,0-1,0 1,0-1,0 0,0 1,0-1,0 0,0 0,1 0,-1 0,0-1,0 1,1 0,-1-1,0-1,1 2,0 0,1 0,-1 0,1 0,-1-1,1 1,0 0,-1 0,1 0,0-1,0 1,0 0,0 0,0 0,0-1,0 1,1 0,-1 0,1-2,0-1,1 0,0 1,0-1,1 1,-1-1,1 1,0-1,0 1,0 0,0 1,0-1,0 0,5-1,-1 0,0 0,0 0,1 1,0 0,10-2,-17 4,0 1,0-1,1 1,-1 0,0 0,0-1,0 1,1 0,-1 0,0 0,0 0,1 0,-1 0,0 0,0 1,0-1,1 0,-1 1,0-1,0 1,0-1,0 1,0 0,0-1,0 1,0 0,0 0,0 0,0 0,0 0,-1 0,1 0,0 0,-1 0,1 0,-1 0,1 0,-1 0,1 0,-1 1,0-1,1 0,-1 0,0 2,-1 0,1 0,-1 0,1 0,-1 0,0 0,-1 0,1 0,0 0,-1-1,1 1,-1-1,0 1,0-1,0 0,0 1,0-1,-1 0,1 0,-1-1,1 1,-1 0,0-1,-5 2,5-1,0 0,0-1,0 1,-1-1,1 0,-1 0,1-1,-1 1,1-1,-1 1,1-1,-1 0,1-1,-1 1,1 0,-1-1,1 0,-1 0,1 0,-4-2,4 1,1 1,-1-1,1 0,0 0,0-1,-1 1,2 0,-1-1,0 1,0-1,1 1,-1-1,1 0,0 0,0 0,0 0,0 0,1 0,-1 0,1 0,0 0,-1 0,2 0,-1 0,0 0,0 0,1 0,0 0,-1 0,1 0,0 0,1 1,-1-1,0 0,1 0,0 1,-1-1,1 1,0 0,0-1,1 1,-1 0,0 0,1 0,4-2,-2 1,0 1,0 0,0 0,1 0,-1 0,1 1,-1 0,1 0,-1 1,1 0,-1 0,1 0,-1 0,1 1,9 2,-12-2,1 1,-1-1,0 1,0 0,0 0,-1 0,1 0,0 0,-1 1,1-1,-1 1,0-1,0 1,0 0,0 0,-1 0,1 0,-1 0,1 0,-1 1,0-1,0 0,-1 1,1-1,-1 1,0 4,1 1,-1 0,-1 0,0 0,0 0,-1 0,0-1,-6 16,7-20,0 0,-1-1,0 1,1-1,-2 1,1-1,0 0,0 0,-1 0,0 0,0 0,0-1,0 1,0-1,0 0,0 0,-1 0,1 0,-1 0,-4 0,7-1,-1-1,1 0,-1 0,1 1,-1-1,1 0,-1-1,1 1,-1 0,1 0,-1-1,1 1,-1-1,1 1,0-1,-1 1,1-1,0 0,-1 0,1 0,-1-1,-1 0,1-1,0 0,0 0,0 0,0 0,0 0,0 0,-1-6,-1-2,2 1,-1-1,1 0,-1-21,3 30,0 0,0 0,0 0,0 0,0 0,0 0,1 0,-1 0,1 0,0 0,-1 0,1 0,0 0,0 0,0 0,0 0,1 1,-1-1,0 1,1-1,-1 1,1-1,0 1,-1 0,1-1,0 1,0 0,3-1,-2 1,1 0,0 0,0 1,0 0,0-1,0 1,0 0,0 1,0-1,0 1,-1 0,1 0,0 0,5 2,-5-2,-1 1,0 0,1-1,-1 1,0 1,0-1,0 0,0 1,0-1,0 1,-1 0,1 0,-1 0,0 0,2 4,-3-5,0 0,-1 1,1-1,-1 0,0 1,1-1,-1 0,0 1,0-1,0 1,-1-1,1 0,-1 1,1-1,-1 0,0 1,0-1,0 0,0 0,0 0,0 0,0 0,-1 0,1 0,-1 0,-3 2,3-2,0 0,0 0,-1 0,1 0,0 0,-1-1,0 1,1-1,-1 0,0 0,1 0,-1 0,0-1,0 1,0-1,0 1,0-1,0 0,0 0,0 0,0-1,0 1,0-1,1 1,-1-1,0 0,0 0,0 0,1-1,-5-2,-6-8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17T17:01:26.16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395 24575,'85'-1'0,"-27"-1"0,79 8 0,-123-3 0,0 0 0,0 1 0,24 10 0,28 8 0,-12-14 0,71 2 0,-44-4 0,22 0 0,131-9 0,-217 1 0,0-1 0,32-10 0,-5 2 0,-35 8 0,-1 0 0,1-1 0,-1 0 0,0 0 0,0-1 0,9-6 0,11-7 0,97-43 0,-87 44 0,-13 3 0,45-32 0,-47 31 0,17-14 0,-10 8 0,0 1 0,38-18 0,-37 23 0,-11 4 0,1 1 0,0 1 0,1 0 0,0 2 0,0 1 0,1 0 0,27-2 0,151-14 0,-112 10 0,108-1 0,-187 13 0,0 0 0,-1 1 0,1 0 0,0 0 0,0 1 0,-1 1 0,1 0 0,-1 0 0,0 0 0,0 1 0,0 1 0,-1-1 0,16 12 0,82 49 0,5 3 0,-91-55 0,0 1 0,-1 1 0,0 0 0,-2 1 0,1 1 0,-2 1 0,23 32 0,124 237 0,-146-255 0,112 189 0,-104-183 0,-18-28 0,0 0 0,-1 1 0,6 13 0,-8-16 0,-1-1 0,1 0 0,1 0 0,-1-1 0,1 1 0,0-1 0,0 0 0,1 0 0,0-1 0,0 1 0,0-1 0,1-1 0,0 1 0,0-1 0,0 0 0,0-1 0,1 0 0,-1 0 0,1 0 0,0-1 0,8 1 0,16 3 0,1-3 0,1 0 0,60-4 0,-37-1 0,-25 2 0,-2-1 0,0 2 0,0 0 0,0 2 0,37 9 0,-26-4 0,0-3 0,0-1 0,1-1 0,67-6 0,-23 1 0,2 3 0,89-2 0,-160-2 0,0-1 0,0 0 0,0-1 0,-1-1 0,29-14 0,33-11 0,-66 28 0,0-1 0,0-1 0,0 0 0,0-1 0,-1 0 0,0 0 0,0-1 0,-1-1 0,0 1 0,0-2 0,-1 0 0,0 0 0,0 0 0,-1-1 0,-1 0 0,1-1 0,-2 0 0,1 0 0,-1-1 0,-1 1 0,0-1 0,6-25 0,36-101 0,-27 82 0,-4 8 0,-5 15 0,0 1 0,27-51 0,-26 65 0,1 0 0,0 1 0,2 1 0,-1 0 0,2 1 0,0 1 0,1 1 0,0 0 0,1 1 0,0 1 0,1 0 0,39-15 0,-21 11 0,-14 5 0,-1 0 0,2 2 0,-1 0 0,1 2 0,0 0 0,0 2 0,35-2 0,575 7 0,-616 1 0,-1 0 0,0 1 0,0 0 0,0 2 0,18 6 0,26 7 0,-23-8 0,1-2 0,1-2 0,-1-1 0,46-1 0,461-6 0,-294 3 0,-112-16 0,-80 13 0,149 4 0,-199 0 0,-1 0 0,0 0 0,1 1 0,8 4 0,32 8 0,-40-12 0,0 0 0,0 0 0,0 2 0,0-1 0,9 7 0,2 0 0,31 21 0,-44-26 0,0 0 0,0 0 0,1-1 0,0-1 0,0 1 0,0-2 0,1 1 0,16 3 0,-12-4 0,-1 1 0,0 0 0,23 10 0,13 6 0,-41-17 0,0 0 0,-1 1 0,1 0 0,-1 0 0,0 1 0,0-1 0,9 10 0,43 47 0,-32-33 0,-16-14 0,1 0 0,-2 0 0,0 1 0,-1 0 0,0 1 0,-1 0 0,10 28 0,-8-14 0,-1 1 0,-1 0 0,-1 0 0,4 60 0,-8-21 0,-6 82 0,-1-120 0,-1 1 0,-1-1 0,-2 0 0,-13 36 0,12-37 0,-8 53 0,11-49 0,-12 39 0,12-48 0,2 0 0,0 0 0,2 0 0,1 0 0,4 50 0,-1-3 0,-2-43 0,-1-17 0,0-1 0,1 0 0,1 0 0,0 0 0,0 1 0,1-1 0,1 0 0,0 0 0,0-1 0,1 1 0,10 17 0,28 53 0,-36-66 0,1 0 0,1-1 0,1 0 0,0 0 0,0-1 0,2 0 0,-1-1 0,2 0 0,16 14 0,-1-7 0,0-2 0,1-1 0,1-1 0,1-2 0,0-1 0,64 18 0,-53-19 0,-8-2 0,45 8 0,163 34 0,-21-3 0,-217-48 0,258 33 0,-220-29 0,0 1 0,66 20 0,-64-15 0,0-1 0,51 5 0,309 1 0,-370-14 0,0 1 0,35 8 0,-32-5 0,51 3 0,481-8 0,-269-3 0,-181-4 0,217-38 0,-129 11 0,231-35 0,-335 51 0,222-24 0,-2 38 0,-75 3 0,-212-2-1365,-10-1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6-17T17:00:41.6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70 24575,'453'0'0,"-441"1"0,0 0 0,0 1 0,-1 0 0,21 7 0,-20-5 0,1 0 0,0-1 0,21 2 0,-4-4 0,0-1 0,1-1 0,-1-1 0,0-2 0,36-9 0,-37 7 0,0 2 0,0 0 0,42 1 0,-34 3 0,52-9 0,27-14 0,78-11 0,-168 30 0,27-3 0,1 1 0,84 3 0,-135 4 0,1-1 0,-1 1 0,1-1 0,-1 1 0,1 0 0,-1 1 0,1-1 0,-1 1 0,0-1 0,0 1 0,0 0 0,0 0 0,0 0 0,0 1 0,0-1 0,-1 1 0,5 5 0,1 2 0,-1 1 0,-1 1 0,9 21 0,14 22 0,-11-32 0,31 32 0,0-2 0,-34-34 0,2 0 0,0-2 0,1 0 0,1 0 0,0-2 0,33 20 0,-25-23 0,0-1 0,1-1 0,45 11 0,-27-13 0,86 5 0,-66-8 0,206 5 0,-264-10 0,0-1 0,0-1 0,0 1 0,0-1 0,0-1 0,0 1 0,-1-1 0,1-1 0,-1 1 0,10-8 0,8-6 0,34-30 0,-29 22 0,-18 16 0,-1-1 0,-1 0 0,1-1 0,-2 0 0,0-1 0,0 0 0,-1 0 0,0 0 0,-1-1 0,0-1 0,-1 1 0,-1-1 0,0 0 0,5-26 0,-4-4 0,-2-1 0,-1 1 0,-5-69 0,-1 21 0,2 42 0,3-52 0,-1 91 0,0 0 0,1 0 0,1 0 0,0 1 0,0-1 0,1 1 0,6-11 0,2-5 0,2 0 0,1 1 0,2 1 0,0 0 0,1 2 0,1 0 0,32-29 0,-20 29 0,1 1 0,1 1 0,1 2 0,1 1 0,67-22 0,-52 23 0,1 3 0,0 2 0,0 2 0,1 3 0,0 1 0,75 4 0,90-6 0,-2 0 0,-103 5 0,112 5 0,-217-3 0,0 1 0,0 0 0,0 1 0,0 0 0,0 0 0,0 0 0,-1 1 0,1 0 0,-1 1 0,0-1 0,0 1 0,0 0 0,0 1 0,-1-1 0,1 1 0,-1 0 0,-1 0 0,1 1 0,-1 0 0,5 7 0,5 12 0,0 1 0,-2 1 0,16 49 0,8 18 0,-18-57 0,17 51 0,-30-70 0,0-1 0,-1 1 0,-1 0 0,-1 0 0,0 28 0,-3-16 0,1 1 0,2-1 0,1 1 0,11 52 0,-8-58 0,-2 0 0,-2 0 0,1 30 0,1 19 0,-1 25 0,-3-76 0,0-1 0,1 1 0,1-1 0,1 1 0,6 23 0,-5-36 0,-1 0 0,1-1 0,1 1 0,0-1 0,0 0 0,1-1 0,0 1 0,0-1 0,1 0 0,0-1 0,0 0 0,1 0 0,0 0 0,0-1 0,1 0 0,-1-1 0,1 0 0,1 0 0,-1-1 0,1 0 0,-1 0 0,1-1 0,0-1 0,0 0 0,1 0 0,19 0 0,-4-1 0,125 5 0,254 2 0,-243-10 0,-107 2 0,-25 2 0,0-2 0,0-1 0,0-2 0,39-8 0,-55 8 0,0-1 0,0 0 0,0-1 0,0-1 0,-1 0 0,18-12 0,8-7 0,-18 12 0,0-1 0,22-20 0,-39 30 0,-1 0 0,1-1 0,-1 1 0,0-1 0,-1 0 0,1 0 0,-1 0 0,0 0 0,0-1 0,1-5 0,10-62 0,-9 51 0,18-140 0,9-53 0,-23 177 0,2 0 0,1 1 0,25-56 0,-10 38 0,65-99 0,-75 131 0,1 1 0,1 1 0,2 0 0,0 1 0,1 2 0,33-25 0,-34 30 0,5-5 0,1 2 0,56-27 0,-33 22 0,-13 5 0,0 2 0,1 1 0,58-12 0,-9 9 0,-33 5 0,94-6 0,453 14 0,-304 5 0,-121-4 0,186 5 0,-344-1 0,1 1 0,-1 0 0,0 1 0,0 1 0,0 1 0,-1 0 0,29 16 0,0 4 0,54 42 0,-78-52 0,0 0 0,-1 1 0,18 21 0,-30-29 0,-1 0 0,0 1 0,-1 0 0,1 1 0,-2-1 0,0 1 0,0 0 0,6 23 0,4 14 0,25 56 0,-18-59 0,-14-28 0,1 0 0,7 28 0,-7-21 0,0 0 0,13 24 0,9 20 0,26 91 0,24 62 0,-60-168 0,-13-28 0,1-1 0,1-1 0,2 1 0,0-2 0,1 0 0,29 37 0,-17-31 0,47 41 0,-61-60 0,1 0 0,0-1 0,1-1 0,0 0 0,0 0 0,0-2 0,20 7 0,51 9 0,1-4 0,0-3 0,1-5 0,157-1 0,-99-10 0,471 3 0,-223 14 0,-337-11 0,103 19 0,-3 0 0,462-11 0,-387-14 0,442 2 0,-645-3-1365,-17 0-54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9:16.299"/>
    </inkml:context>
    <inkml:brush xml:id="br0">
      <inkml:brushProperty name="width" value="0.1" units="cm"/>
      <inkml:brushProperty name="height" value="0.2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3 1,'-33'1,"1"2,0 2,0 0,-53 18,27-14,95-10,99-5,-105 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9:02.921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242 17,'-4'2,"0"0,-1 0,0 0,1-1,-1 0,0 1,1-2,-1 1,0 0,0-1,0 0,-6-1,-2 2,-149 1,176-9,0 1,0 1,1 1,18-4,38 5,-55 4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56.386"/>
    </inkml:context>
    <inkml:brush xml:id="br0">
      <inkml:brushProperty name="width" value="0.1" units="cm"/>
      <inkml:brushProperty name="height" value="0.2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256 16,'-68'1,"35"1,0-1,0-3,-47-6,72 5,10 1,21-1,36 1,-41 2,-3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50.311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377 0,'-3'0,"-11"3,-8 0,-8 3,-7 2,-2 1,3-2,3 0,3 0,6-2,3-1,3-3,0 3,-1 0,2-1,5-1,8-3,4-2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45.217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89 58,'-90'-3,"41"1,-1 2,-50 7,125-14,41-18,-11 5,-35 13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38.60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29 0,'-1'1,"1"0,0-1,-1 1,1 0,-1-1,1 1,-1-1,0 1,1-1,-1 1,0-1,1 1,-1-1,0 1,0-1,1 0,-1 0,0 1,0-1,1 0,-1 0,0 0,0 0,-1 0,-25 3,24-2,-66 1,57-2,48-1,68 1,-195 0,61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32.957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285 0,'-15'2,"-1"0,1 1,0 0,0 1,1 1,-20 9,-39 11,-14-7,148-48,8 4,-55 2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47.906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,'363'0,"-332"-3,-18-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27.586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209 67,'-25'1,"-37"7,46-5,0 0,-1-1,1-1,0-1,-24-2,46 2,1 0,-1-1,1 0,-1 0,0 0,0 0,10-5,6 0,157-49,-145 45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22.823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269 20,'-17'2,"-1"0,1 0,0 2,-28 9,32-9,0 0,-1 0,1-1,-1-1,0 0,0-1,-25-1,38 0,0 0,0 0,-1-1,1 1,0 0,0 0,0-1,0 1,-1-1,1 1,0-1,0 1,0-1,0 0,0 0,-1 0,2 0,0 1,0-1,0 1,0 0,0-1,-1 1,1-1,0 1,0-1,0 1,0-1,0 1,0 0,0-1,1 1,-1-1,0 1,0-1,0 1,0-1,1 1,-1 0,0-1,0 1,0 0,1-1,0 0,1-1,0 0,0 0,1 0,-1 0,1 0,0 1,-1-1,1 1,0 0,4-2,42-12,-34 9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48.969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322 0,'-3'0,"-3"0,-6 0,-3 0,-2 0,-3 0,-4 0,1 0,0 0,3 0,-1 0,-2 0,-5 3,0 0,-3 0,3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54.636"/>
    </inkml:context>
    <inkml:brush xml:id="br0">
      <inkml:brushProperty name="width" value="0.1" units="cm"/>
      <inkml:brushProperty name="height" value="0.2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 327,'-239'0,"305"0,-47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9:00.759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342 146,'-341'0,"342"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9:14.694"/>
    </inkml:context>
    <inkml:brush xml:id="br0">
      <inkml:brushProperty name="width" value="0.1" units="cm"/>
      <inkml:brushProperty name="height" value="0.2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332 27,'-25'1,"1"1,0 1,0 1,-31 9,35-9,0-1,0-1,0-1,-31-3,16 2,22-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43.714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04 42,'-2'-2,"0"1,1 0,-1 0,0 0,0 0,0 0,0 0,0 1,0-1,0 0,0 1,0 0,-1-1,1 1,-2 0,2 0,-23-2,0 1,1 1,-1 1,0 1,1 2,-1 0,1 2,-44 15,65-20,7-2,67-18,-21 12,-29 3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31.647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322 75,'0'-1,"-1"0,1 0,0 1,-1-1,1 1,0-1,-1 0,1 1,-1-1,1 1,-1-1,1 1,-1-1,1 1,-1-1,0 1,1 0,-1-1,0 1,1 0,-1-1,0 1,1 0,-1 0,0 0,1 0,-1 0,-1 0,-26-3,20 2,-245-15,239 14,13-2,21-3,-5 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36.76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82 29,'-3'0,"-3"0,-8 0,-2 3,-1 0,-2 0,-1 0,-10-1,-10-1,-11 0,1-1,3 0,7 0,11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21.498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91 29,'0'2,"-8"2,-7-1,-4-1,-4 0,-1-1,2 0,1-1,3 0,0 0,5-2,6-2,5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19.940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353 0,'-25'2,"1"0,-43 10,37-6,-33 3,48-8,3-1,0 1,0 0,0 1,1 1,-22 6,31-8,0 0,-1 0,1 0,0 1,0-1,0 1,0-1,0 1,1 0,-1-1,0 1,1 0,-1 0,1 1,0-1,0 0,-1 0,1 0,1 1,-1-1,0 1,1-1,-1 0,1 1,0-1,-1 1,1-1,1 1,-1-1,0 1,0-1,1 1,0-1,1 4,-2-3,2-1,-1 1,0 0,0-1,1 1,-1-1,1 0,0 1,0-1,0 0,0 0,0 0,0 0,0-1,1 1,-1 0,1-1,-1 0,1 0,0 1,-1-2,1 1,0 0,0 0,0-1,3 1,11 0,0 0,0-1,24-2,-11 0,14 2,-27 1,1-1,0-1,21-3,-36 3,-1 0,0 0,1 0,-1-1,0 1,0 0,0-1,0 0,0 1,0-1,-1 0,1 0,-1 0,1 0,-1 0,1 0,-1 0,0-1,0 1,0 0,-1-1,1 1,0-1,-1 1,0-1,1 1,-1-1,0 1,0-1,-1 1,1-1,-1-3,1 2,-1 0,1 1,-1-1,0 0,0 0,0 1,0-1,-1 1,0-1,1 1,-1-1,0 1,-1 0,1 0,0 0,-1 0,0 1,0-1,0 1,0-1,-3-1,-1 2,0 0,-1 1,1-1,0 2,0-1,-8 1,-3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58:25.737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271 1,'-3'0,"-5"0,-2 2,-5 2,-4-1,-1 0,-9-2,-3 3,0 0,4 0,3-2,2 0,6-1,9 0,7-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21T16:16:17.395"/>
    </inkml:context>
    <inkml:brush xml:id="br0">
      <inkml:brushProperty name="width" value="0.1" units="cm"/>
      <inkml:brushProperty name="height" value="0.2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7,'6'0,"-1"1,1 0,-1 0,0 1,1-1,-1 1,0 0,0 0,0 1,6 4,48 36,-39-26,-8-8,5 3,0 1,-1 0,-1 1,0 1,-1 1,23 33,-21-21,-3 1,12 31,15 34,20 50,-6-33,128 192,-170-287,0 0,0 0,2-2,0 1,30 23,-39-35,1 1,-1-1,1 0,0 0,-1-1,1 0,1 0,-1 0,0-1,7 1,-9-1,0-1,0-1,0 1,0 0,0-1,0 0,0 0,-1 0,1-1,0 1,0-1,-1 0,1 0,-1 0,1 0,-1-1,3-3,-1 1,-1 0,-1-1,1 1,-1-1,0 0,0 0,-1 0,0-1,0 1,0-1,-1 1,0-1,0-11,1 6,0 1,0-1,5-12,3 1,-2 0,0-1,-1 0,-1-1,-2 1,0-1,0-39,-19-210,8 209,2 35,2 0,1 0,1-1,2 1,7-54,-6 74,1-1,-1 1,2 0,-1 0,1 0,1 0,10-16,-11 22,-1 0,1 0,0 0,0 0,0 1,1 0,-1 0,1 0,0 1,0-1,0 1,0 0,0 0,0 1,1 0,-1 0,7-1,46-2,116 6,-166-2,-1 1,0 0,0 0,0 0,0 1,0 0,0 1,0-1,-1 1,1 0,-1 1,0 0,0 0,11 10,-11-8,0 1,-1 1,1-1,-2 1,1 0,-1 0,0 1,-1-1,1 1,-2 0,3 11,7 52,-4 1,-3-1,-4 84,-1-105,2-25,0 0,2 0,2 0,0-1,12 31,-6-17,9 44,-20-74,1 0,1 0,-1 0,1 0,8 14,-9-20,0 1,1 0,-1-1,1 0,0 1,0-1,0 0,0-1,1 1,-1 0,1-1,-1 0,1 0,6 3,3 0,0 1,20 13,1 1,-28-17,0-1,0 0,0 0,0 0,1-1,-1 0,0 0,1-1,-1 1,1-2,-1 1,1-1,-1 0,1 0,-1 0,0-1,0 0,0 0,6-4,-2 2,-1-1,0 0,-1-1,1 0,-1 0,0-1,-1 0,1-1,-2 1,1-1,6-11,-8 11,-1-1,0 0,-1 0,0 0,0-1,-1 1,0-1,-1 1,0-11,0-17,-4-39,-1 9,3-44,3-190,-1 289,0 0,1 0,1 0,0 1,0-1,2 1,-1 0,1 0,11-18,-13 25,0-1,0 1,1 0,-1 0,1 0,0 0,0 1,0-1,0 1,1 0,0 0,-1 1,1-1,0 1,0 0,0 1,0-1,0 1,1 0,-1 0,0 1,1-1,7 1,3 2,0-1,-1 2,1 0,17 7,-26-7,0 0,0 1,0-1,-1 2,0-1,0 1,0 0,0 0,0 0,6 10,12 14,59 82,-75-99,-1 1,0 0,-1 0,0 0,-1 1,-1 0,4 20,18 184,-25-205,1 11,0-1,2 0,1 1,1-1,1-1,0 0,2 0,1 0,23 37,-24-46,3 6,1-1,26 28,-33-41,0 1,0-1,1-1,0 1,-1-1,1 0,1-1,-1 0,0 0,1 0,10 2,8-1,1 0,50-1,-61-3,-1-1,1-1,-1 0,0-1,0 0,21-9,-26 7,0-1,0 0,-1-1,1 0,-2-1,1 0,-1 0,0 0,0-1,-1-1,-1 1,7-13,-9 9,-2 1,1-1,-2 1,1-1,-2 0,0 0,0 1,-3-16,0-16,3 10,-9-58,6 78,0 1,-1-1,0 1,-1 1,0-1,-1 0,-9-13,8 14,1 0,0 0,0-1,2 0,-1 0,-2-14,-9-82,10 64,4 28,-1 1,2-1,1 0,2-27,-1 38,0 1,0 0,1-1,0 1,0 0,0 0,1 0,0 0,0 0,0 0,0 1,1 0,0-1,0 1,0 1,0-1,7-4,-1 2,0 1,0 0,0 0,1 1,-1 0,1 1,0 0,19-2,-9 3,0 1,-1 1,39 4,-52-3,1 1,-1 0,0 0,0 1,0 0,0 0,0 1,-1-1,0 1,1 1,-2-1,1 1,0 0,-1 1,0-1,7 12,5 7,-2 1,-1 0,11 28,-5-10,-12-27,0 1,-1 0,-1 0,0 1,-1-1,-1 1,3 31,-2 19,4 120,-10-125,2 72,-1-132,1 0,-1 0,1 0,-1 0,1 0,0 0,0 0,0-1,0 1,1 0,-1-1,1 1,0-1,0 1,0-1,0 0,0 0,0 0,0 0,1 0,-1 0,1-1,-1 1,5 1,5 1,-1 0,1-1,0 0,23 1,10 3,-2 1,0-1,1-3,0-1,0-2,0-3,53-7,-92 9,-1-1,0 1,0-1,0 0,0 0,0-1,0 1,0-1,0 0,0 0,-1 0,1 0,-1-1,1 1,-1-1,0 0,0 0,0 0,-1 0,1-1,-1 1,0-1,0 0,0 1,0-1,-1 0,1 0,-1 0,0 0,0-1,0 1,-1 0,0 0,0 0,0-1,-1-5,0-5,0 0,-2 1,1-1,-2 1,0 0,-1 0,0 0,-14-24,-5-2,-43-53,-12-22,76 110,-10-16,0-1,2 1,0-2,2 0,0 0,-8-40,-2-4,13 49,1-1,-6-32,10 46,1 0,0 0,0 0,0 0,0 0,1 0,0 0,0 0,0 0,1 1,-1-1,1 0,0 1,1-1,2-4,-1 6,-1-1,1 1,-1 0,1 0,0 0,0 1,0 0,1-1,-1 1,1 1,-1-1,1 1,-1-1,1 1,0 1,0-1,5 1,11-1,0 0,32 5,-45-3,1 0,-1 1,1 0,-1 1,0 0,0 0,0 0,0 1,-1 0,0 1,1 0,-1 0,-1 0,1 1,-1 0,0 0,-1 1,1 0,-1 0,7 13,10 21,-3 0,-2 1,-1 1,-2 0,-2 1,11 80,-17-78,3-1,1 0,2-1,3 0,1-1,36 68,-29-54,-16-39,0 0,11 18,-16-33,0 1,1-1,0 0,0-1,0 1,0 0,0-1,0 0,1 0,-1 0,1 0,0 0,-1-1,1 0,0 1,0-1,0-1,8 2,4-1,-1 0,1-1,22-4,-35 4,0 0,0-1,0 0,0 1,0-1,0 0,-1-1,1 1,0 0,-1-1,1 0,-1 1,1-1,-1 0,0 0,0-1,0 1,0 0,0-1,0 1,2-6,1-2,-1-1,-1 0,1 0,2-17,1-6,-1 6,-2-2,-1 1,-1 0,-2 0,-4-44,2 62,0 0,0 0,-1 0,-6-14,5 14,0 0,1 0,-4-23,2-26,-8-134,13 170,-1 15,1 1,0-1,1 1,0-1,0 1,4-13,-4 19,0 0,0-1,0 1,1 0,-1-1,1 1,0 0,-1 0,1 1,0-1,0 0,0 1,1-1,-1 1,0-1,1 1,-1 0,0 0,1 0,0 0,-1 1,1-1,-1 1,1-1,3 1,0-1,0 1,0 0,1 0,-1 0,0 1,-1 0,1 0,0 1,0-1,0 1,-1 1,1-1,-1 1,0 0,1 0,-1 0,-1 1,1 0,0 0,6 7,-1 1,-1 1,0 0,-1 1,-1 0,0 0,9 27,0-2,-10-24,0-1,-1 1,-1 0,5 26,-4 12,2-1,3 0,26 80,-30-110,-1 0,0 0,-2 1,1 32,-2-26,11 56,1-37,38 82,-30-79,16 56,-17-15,-13-72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21T16:16:07.543"/>
    </inkml:context>
    <inkml:brush xml:id="br0">
      <inkml:brushProperty name="width" value="0.1" units="cm"/>
      <inkml:brushProperty name="height" value="0.2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6 33,'1'27,"0"-18,0 0,-1 0,-1 0,1 0,-5 17,5-26,0 0,0 0,0 0,0 0,0 0,0 0,0 0,0 0,0 0,0 0,0-1,0 1,0 0,0 0,0 0,0 0,0 0,0 0,-1 0,1 0,0 0,0 0,0 0,0 0,0 0,0 0,0 0,0 0,0 0,0 0,0 0,0 0,0 0,0 0,-1 0,1 0,0 0,0 0,0 0,0 0,0 0,0 0,0 0,0 0,0 0,0 0,0 0,0 0,0 0,0 0,0 0,0 0,0 1,-1-1,1 0,0 0,0 0,0 0,0 0,0 0,0 0,0 0,0 0,0 0,0 0,0 0,-3-9,-1-12,4 21,-2-13,2 0,-1 0,3-13,-2 23,0 1,0 0,1-1,0 1,-1 0,1 0,0 0,0-1,0 1,0 0,3-3,-4 5,1-1,0 1,-1-1,1 0,0 1,0 0,0-1,0 1,0-1,0 1,-1 0,1 0,0 0,0-1,0 1,0 0,0 0,0 0,0 0,0 1,0-1,0 0,0 0,0 0,0 1,-1-1,1 1,0-1,1 1,2 2,1 0,-1 1,1-1,-1 1,-1 0,1 0,0 0,-1 0,0 1,0-1,0 1,-1 0,4 8,0 2,0 1,-1 0,3 20,-7-30,2 2,-1 0,-1 1,0-1,0 0,-1 1,0-1,0 1,-1-1,0 0,-2 11,2-19,1 1,0 0,-1-1,1 1,0 0,-1-1,1 1,-1-1,1 1,-1-1,1 1,-1-1,1 1,-1-1,0 0,1 1,-1-1,0 0,1 1,-1-1,0 0,1 0,-1 1,0-1,1 0,-1 0,0 0,0 0,1 0,-1 0,0 0,1-1,-1 1,0 0,0 0,1 0,-1-1,0 1,1 0,-1-1,1 1,-1 0,0-1,1 1,-1-1,1 1,-1-1,1 1,-1-1,1 0,-4-3,1 1,0-1,1 1,-1-1,1 0,0 0,-2-4,-1-6,1 0,0-1,1 1,-1-16,4 22,-1 0,1 0,0 0,1 0,0 0,0 0,0 0,6-14,-7 20,1 1,-1 0,1 0,-1 0,1 0,-1 0,1 0,0 0,0 0,0 0,-1 0,1 0,0 0,0 1,0-1,0 0,0 0,0 1,1-1,-1 1,0-1,0 1,0 0,0-1,1 1,1 0,0 0,-1 1,1-1,-1 1,1 0,-1 0,0 0,1 0,-1 0,0 0,0 0,0 1,3 2,3 2,-1 1,0 0,-1 1,0-1,10 16,-14-18,1-1,-1 1,0 0,-1 0,1 0,-1 0,0 0,0 0,0 0,-1 6,0-9,0-1,0 1,-1 0,1-1,0 1,-1-1,1 1,-1 0,0-1,0 1,1-1,-1 0,0 1,0-1,0 0,0 1,-1-1,1 0,0 0,0 0,-1 0,1 0,-1 0,1 0,-1-1,1 1,-1-1,1 1,-1-1,0 1,1-1,-1 0,1 0,-3 1,0-2,0 1,1 0,-1-1,1 0,-1 0,1 0,-1 0,1 0,0-1,0 1,0-1,-1 0,2 0,-1 0,0-1,0 1,1 0,-1-1,1 0,0 0,0 0,0 0,0 0,0 0,1 0,-3-7,1 3,-1-1,2-1,-1 1,1 0,0-1,1 1,0-1,0 1,1-1,1-11,4 6,1 18,1 23,2 45,3 0,27 93,-29-126,-2 0,-2 1,2 50,-8 122,-2-94,1-21,-1-26,12 119,-1-147,1-1,21 55,-17-58,48 105,-17-46,-38-82,1 6,1-1,1-1,0 0,2 0,20 26,-19-29,-1 0,19 36,8 11,30 49,-27-42,-5-17,-26-41,-1 1,0 1,-1 0,13 31,-7-6,-8-25,-2 0,0 0,0 0,-1 1,-1-1,1 27,-5 60,3 63,0-147,0 1,2-1,0 0,1 0,1 0,14 30,-6-20,1 3,1-1,2-1,0 0,35 40,-39-54,14 15,-1 1,32 48,-33-42,50 55,-44-54,30 42,-29-32,-10-16,22 39,-40-61,0 1,0-1,-1 1,-1 0,0 0,0 0,-1 1,1 15,13 118,-11-124,2-1,0 1,1-1,1 0,0-1,23 32,16 34,-33-57,2 0,27 34,-24-35,10 13,47 51,-60-76,2-1,0-1,1 0,0-2,1 0,38 14,23 12,-58-26,0 2,-1 0,0 2,-1 0,-1 1,35 36,47 47,-76-75,-1 0,-1 2,31 41,91 122,12 17,81 114,-136-217,-75-76,-18-18,0 0,1 0,0-1,0-1,1 0,0 0,15 4,11 2,47 8,-26-6,-29-4,-1 1,0 1,-1 2,0 1,27 20,36 20,-74-46,0 2,0 0,-1 1,0 0,-1 1,-1 1,0 1,-1 0,-1 1,-1 1,11 18,32 52,71 86,-120-166,233 290,-82-96,-96-131,82 94,-93-111,-12-13,56 49,32-1,-7-5,32 24,-90-67,70 61,192 162,-306-251,5 7,0 1,-2 1,0 1,17 27,35 39,-18-30,3-2,72 56,-27-42,31 25,-110-77,-1 1,0 1,27 36,68 112,-78-122,1-3,65 55,-93-89,6 7,0-2,1 0,0-1,2-1,-1-1,24 10,-1-4,79 50,-20-10,-39-33,-45-19,34 17,-22-7,14 11,2-3,1-2,0-2,89 25,-20-25,-83-16,-1 1,1 1,-1 2,-1 1,47 21,62 28,-85-37,53 28,55 24,-121-56,-27-9,1 1,-1 0,-1 2,0-1,-1 2,0 0,22 25,30 28,3-15,-52-40,0 1,0 1,-1 0,-1 1,0 1,-1 0,18 24,-10-7,1 0,1-2,2-1,1-1,1-1,1-1,1-1,2-2,0-1,35 17,-55-32,0-1,-1 2,0 0,0 0,0 1,-1 0,0 0,-1 1,0 0,13 18,-10-7,25 29,-36-48,0-1,0 0,0 1,0-1,0 0,0 0,1 1,-1-1,0 0,0 0,0 1,1-1,-1 0,0 0,0 1,1-1,-1 0,0 0,0 0,1 0,-1 1,0-1,1 0,-1 0,0 0,1 0,-1 0,0 0,1 0,-1 0,0 0,1 0,-1 0,0 0,0 0,1 0,-1 0,0 0,1-1,-1 1,0 0,1 0,-1 0,0 0,0-1,1 1,-1 0,0 0,0 0,0-1,1 1,-1 0,0 0,0-1,0 1,1-1,3-1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21T16:15:45.679"/>
    </inkml:context>
    <inkml:brush xml:id="br0">
      <inkml:brushProperty name="width" value="0.1" units="cm"/>
      <inkml:brushProperty name="height" value="0.2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9:04.730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64 0,'-13'5,"-1"-1,0-1,0 0,-1-1,1-1,0 0,-1-1,-19-2,1 1,-3 1,-5-2,1 3,-1 1,-65 13,87-1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8:55.749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45'2,"72"12,-19 0,-79-12,0-1,0-1,0 0,25-5,-30 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10:00.037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242 17,'34'0,"0"-1,64-10,-191 7,-222 4,511 0,-17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9:19.711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408 0,'-51'3,"-85"14,82-9,-96 9,133-17,28-4,30-4,14 4,96 6,-143 0,0 1,0-1,0 1,-1 0,1 1,-1 0,0 0,0 0,0 1,-1 0,7 7,-1-2,0-1,18 10,-26-17,-1 0,1-1,-1 1,1-1,-1 0,1 0,0-1,-1 1,1-1,0 1,0-1,0 0,-1-1,5 0,-7 1,-1 0,0 0,0 0,1 0,-1 0,0 0,1 0,-1 0,0 0,1 0,-1 0,0 0,0 0,1 0,-1 0,0-1,0 1,1 0,-1 0,0 0,0 0,0-1,1 1,-1 0,0 0,0-1,0 1,0 0,1 0,-1-1,0 1,0 0,0 0,0-1,0 1,0-1,-9-7,-24-6,28 12,-11-4,-1 0,1 2,-1 0,-1 1,-29-2,-92 7,55 0,72-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17T16:09:58.473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24'19,"-22"-17,0 1,1-1,-1 0,1 0,0 0,0 0,0 0,-1-1,1 1,6 1,33 5,1-2,0-1,1-2,65-5,-27 0,-68 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Amirhesam Jafari Rad</cp:lastModifiedBy>
  <cp:revision>28</cp:revision>
  <cp:lastPrinted>2024-06-21T17:26:00Z</cp:lastPrinted>
  <dcterms:created xsi:type="dcterms:W3CDTF">2024-05-07T18:39:00Z</dcterms:created>
  <dcterms:modified xsi:type="dcterms:W3CDTF">2024-06-21T17:27:00Z</dcterms:modified>
</cp:coreProperties>
</file>